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4CAB853" w:rsidR="001D4916" w:rsidRPr="00B43F08" w:rsidRDefault="0031138C" w:rsidP="00A4140B">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00E2584" wp14:editId="2379B116">
                <wp:simplePos x="0" y="0"/>
                <wp:positionH relativeFrom="column">
                  <wp:posOffset>4276725</wp:posOffset>
                </wp:positionH>
                <wp:positionV relativeFrom="paragraph">
                  <wp:posOffset>-733424</wp:posOffset>
                </wp:positionV>
                <wp:extent cx="2266950" cy="2419350"/>
                <wp:effectExtent l="0" t="0" r="0" b="0"/>
                <wp:wrapNone/>
                <wp:docPr id="1" name="Oval 1"/>
                <wp:cNvGraphicFramePr/>
                <a:graphic xmlns:a="http://schemas.openxmlformats.org/drawingml/2006/main">
                  <a:graphicData uri="http://schemas.microsoft.com/office/word/2010/wordprocessingShape">
                    <wps:wsp>
                      <wps:cNvSpPr/>
                      <wps:spPr>
                        <a:xfrm>
                          <a:off x="0" y="0"/>
                          <a:ext cx="2266950"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F00F9BE" w14:textId="6B7C530F" w:rsidR="0031138C" w:rsidRDefault="0031138C" w:rsidP="0031138C">
                            <w:pPr>
                              <w:ind w:left="0"/>
                              <w:jc w:val="center"/>
                            </w:pPr>
                            <w:r>
                              <w:rPr>
                                <w:noProof/>
                              </w:rPr>
                              <w:drawing>
                                <wp:inline distT="0" distB="0" distL="0" distR="0" wp14:anchorId="0E8B6247" wp14:editId="46D157E4">
                                  <wp:extent cx="1407160" cy="140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7160" cy="1407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00E2584" id="Oval 1" o:spid="_x0000_s1026" style="position:absolute;left:0;text-align:left;margin-left:336.75pt;margin-top:-57.75pt;width:178.5pt;height:19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" fillcolor="white [3201]" stroked="f" strokeweight="1pt">
                <v:stroke joinstyle="miter"/>
                <v:textbox>
                  <w:txbxContent>
                    <w:p w14:paraId="3F00F9BE" w14:textId="6B7C530F" w:rsidR="0031138C" w:rsidRDefault="0031138C" w:rsidP="0031138C">
                      <w:pPr>
                        <w:ind w:left="0"/>
                        <w:jc w:val="center"/>
                      </w:pPr>
                      <w:r>
                        <w:rPr>
                          <w:noProof/>
                        </w:rPr>
                        <w:drawing>
                          <wp:inline distT="0" distB="0" distL="0" distR="0" wp14:anchorId="0E8B6247" wp14:editId="46D157E4">
                            <wp:extent cx="1407160" cy="1407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7160" cy="1407160"/>
                                    </a:xfrm>
                                    <a:prstGeom prst="rect">
                                      <a:avLst/>
                                    </a:prstGeom>
                                    <a:noFill/>
                                    <a:ln>
                                      <a:noFill/>
                                    </a:ln>
                                  </pic:spPr>
                                </pic:pic>
                              </a:graphicData>
                            </a:graphic>
                          </wp:inline>
                        </w:drawing>
                      </w:r>
                    </w:p>
                  </w:txbxContent>
                </v:textbox>
              </v:oval>
            </w:pict>
          </mc:Fallback>
        </mc:AlternateContent>
      </w:r>
      <w:r w:rsidR="001D4916" w:rsidRPr="00B43F08">
        <w:rPr>
          <w:rFonts w:ascii="Arial" w:hAnsi="Arial" w:cs="Arial"/>
          <w:noProof/>
          <w:sz w:val="24"/>
          <w:szCs w:val="24"/>
        </w:rPr>
        <w:drawing>
          <wp:anchor distT="0" distB="0" distL="114300" distR="114300" simplePos="0" relativeHeight="251658240" behindDoc="0" locked="0" layoutInCell="1" allowOverlap="1" wp14:anchorId="06C81703" wp14:editId="7BDB37EB">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lastRenderedPageBreak/>
        <w:t>Copyright</w:t>
      </w:r>
    </w:p>
    <w:p w14:paraId="10B5E207" w14:textId="4959DF50"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This document was developed by </w:t>
      </w:r>
      <w:r w:rsidR="001D4916" w:rsidRPr="00334482">
        <w:rPr>
          <w:rFonts w:cstheme="minorHAnsi"/>
          <w:color w:val="404040" w:themeColor="text1" w:themeTint="BF"/>
          <w:szCs w:val="28"/>
        </w:rPr>
        <w:t>Compliant Learning Resources</w:t>
      </w:r>
      <w:r w:rsidR="00D8537F" w:rsidRPr="00334482">
        <w:rPr>
          <w:rFonts w:cstheme="minorHAnsi"/>
          <w:color w:val="404040" w:themeColor="text1" w:themeTint="BF"/>
          <w:szCs w:val="28"/>
        </w:rPr>
        <w:t>.</w:t>
      </w:r>
    </w:p>
    <w:p w14:paraId="2CACD0A7" w14:textId="48C5038C"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20</w:t>
      </w:r>
      <w:r w:rsidR="00F42316" w:rsidRPr="00334482">
        <w:rPr>
          <w:rFonts w:cstheme="minorHAnsi"/>
          <w:color w:val="404040" w:themeColor="text1" w:themeTint="BF"/>
          <w:szCs w:val="28"/>
        </w:rPr>
        <w:t>2</w:t>
      </w:r>
      <w:r w:rsidR="00DC2EBC">
        <w:rPr>
          <w:rFonts w:cstheme="minorHAnsi"/>
          <w:color w:val="404040" w:themeColor="text1" w:themeTint="BF"/>
          <w:szCs w:val="28"/>
        </w:rPr>
        <w:t>2</w:t>
      </w:r>
      <w:r w:rsidRPr="00334482">
        <w:rPr>
          <w:rFonts w:cstheme="minorHAnsi"/>
          <w:color w:val="404040" w:themeColor="text1" w:themeTint="BF"/>
          <w:szCs w:val="28"/>
        </w:rPr>
        <w:t xml:space="preserve">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7CCD73A7"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All rights reserved.</w:t>
      </w:r>
    </w:p>
    <w:p w14:paraId="70DAB777" w14:textId="7C0B8A45"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No part of this publication may be reproduced, stored in a retrieval </w:t>
      </w:r>
      <w:r w:rsidR="006872F8" w:rsidRPr="00334482">
        <w:rPr>
          <w:rFonts w:cstheme="minorHAnsi"/>
          <w:color w:val="404040" w:themeColor="text1" w:themeTint="BF"/>
          <w:szCs w:val="28"/>
        </w:rPr>
        <w:t>system,</w:t>
      </w:r>
      <w:r w:rsidRPr="00334482">
        <w:rPr>
          <w:rFonts w:cstheme="minorHAnsi"/>
          <w:color w:val="404040" w:themeColor="text1" w:themeTint="BF"/>
          <w:szCs w:val="28"/>
        </w:rPr>
        <w:t xml:space="preserve"> or transmitted in any form or by any means, electronic, mechanical, photocopying, recording</w:t>
      </w:r>
      <w:r w:rsidR="00460A88" w:rsidRPr="00334482">
        <w:rPr>
          <w:rFonts w:cstheme="minorHAnsi"/>
          <w:color w:val="404040" w:themeColor="text1" w:themeTint="BF"/>
          <w:szCs w:val="28"/>
        </w:rPr>
        <w:t>,</w:t>
      </w:r>
      <w:r w:rsidRPr="00334482">
        <w:rPr>
          <w:rFonts w:cstheme="minorHAnsi"/>
          <w:color w:val="404040" w:themeColor="text1" w:themeTint="BF"/>
          <w:szCs w:val="28"/>
        </w:rPr>
        <w:t xml:space="preserve"> or otherwise without the prior written permission of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11BD3C5B"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334482" w:rsidRPr="00334482" w14:paraId="41BEF136" w14:textId="77777777" w:rsidTr="00D13A59">
        <w:trPr>
          <w:jc w:val="center"/>
        </w:trPr>
        <w:tc>
          <w:tcPr>
            <w:tcW w:w="1250" w:type="pct"/>
            <w:shd w:val="clear" w:color="auto" w:fill="DDD5EB"/>
          </w:tcPr>
          <w:p w14:paraId="78C5636B"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Date</w:t>
            </w:r>
          </w:p>
        </w:tc>
        <w:tc>
          <w:tcPr>
            <w:tcW w:w="2500" w:type="pct"/>
            <w:shd w:val="clear" w:color="auto" w:fill="DDD5EB"/>
          </w:tcPr>
          <w:p w14:paraId="4783FBE1"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Version</w:t>
            </w:r>
          </w:p>
        </w:tc>
      </w:tr>
      <w:tr w:rsidR="00334482" w:rsidRPr="00334482" w14:paraId="03AFAAB4" w14:textId="77777777" w:rsidTr="00D13A59">
        <w:trPr>
          <w:jc w:val="center"/>
        </w:trPr>
        <w:tc>
          <w:tcPr>
            <w:tcW w:w="1250" w:type="pct"/>
          </w:tcPr>
          <w:p w14:paraId="36C187A3" w14:textId="7A8C0968" w:rsidR="000A3209" w:rsidRPr="0065388F" w:rsidRDefault="0065388F" w:rsidP="00D13A59">
            <w:pPr>
              <w:tabs>
                <w:tab w:val="left" w:pos="180"/>
              </w:tabs>
              <w:spacing w:after="120" w:line="276" w:lineRule="auto"/>
              <w:ind w:left="0" w:right="0" w:firstLine="0"/>
              <w:jc w:val="center"/>
              <w:rPr>
                <w:rFonts w:cstheme="minorHAnsi"/>
                <w:b/>
                <w:bCs/>
                <w:color w:val="404040" w:themeColor="text1" w:themeTint="BF"/>
                <w:sz w:val="20"/>
                <w:szCs w:val="20"/>
              </w:rPr>
            </w:pPr>
            <w:r w:rsidRPr="0065388F">
              <w:rPr>
                <w:rFonts w:cstheme="minorHAnsi"/>
                <w:color w:val="404040" w:themeColor="text1" w:themeTint="BF"/>
                <w:sz w:val="20"/>
                <w:szCs w:val="20"/>
              </w:rPr>
              <w:t>22 December 2022</w:t>
            </w:r>
          </w:p>
        </w:tc>
        <w:tc>
          <w:tcPr>
            <w:tcW w:w="2500" w:type="pct"/>
          </w:tcPr>
          <w:p w14:paraId="397D3CED" w14:textId="77777777" w:rsidR="000A3209" w:rsidRPr="0065388F"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65388F">
              <w:rPr>
                <w:rFonts w:cstheme="minorHAnsi"/>
                <w:color w:val="404040" w:themeColor="text1" w:themeTint="BF"/>
                <w:sz w:val="20"/>
                <w:szCs w:val="20"/>
              </w:rPr>
              <w:t>Version 1.0 released for publishing</w:t>
            </w:r>
          </w:p>
        </w:tc>
        <w:tc>
          <w:tcPr>
            <w:tcW w:w="1250" w:type="pct"/>
          </w:tcPr>
          <w:p w14:paraId="1497193B" w14:textId="77777777" w:rsidR="000A3209" w:rsidRPr="00334482"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65388F">
              <w:rPr>
                <w:rFonts w:cstheme="minorHAnsi"/>
                <w:color w:val="404040" w:themeColor="text1" w:themeTint="BF"/>
                <w:sz w:val="20"/>
                <w:szCs w:val="20"/>
              </w:rPr>
              <w:t>1.0</w:t>
            </w:r>
          </w:p>
        </w:tc>
      </w:tr>
    </w:tbl>
    <w:p w14:paraId="5E35F85F" w14:textId="2D7B9636" w:rsidR="0079184B" w:rsidRPr="00D06AA7" w:rsidRDefault="0079184B" w:rsidP="00836191">
      <w:pPr>
        <w:spacing w:after="120" w:line="276" w:lineRule="auto"/>
        <w:ind w:left="0" w:firstLine="0"/>
      </w:pPr>
      <w:r w:rsidRPr="00D06AA7">
        <w:br w:type="page"/>
      </w:r>
    </w:p>
    <w:p w14:paraId="37C81175" w14:textId="77777777" w:rsidR="0027642C" w:rsidRDefault="0079184B" w:rsidP="0027642C">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85007"/>
      <w:bookmarkStart w:id="24" w:name="_Toc88730283"/>
      <w:bookmarkStart w:id="25" w:name="_Toc122000233"/>
      <w:bookmarkStart w:id="26" w:name="_Toc122339896"/>
      <w:r w:rsidRPr="00BF781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27642C">
        <w:fldChar w:fldCharType="begin"/>
      </w:r>
      <w:r w:rsidR="0027642C">
        <w:instrText xml:space="preserve"> TOC \o "1-3" \h \z \u </w:instrText>
      </w:r>
      <w:r w:rsidR="0027642C">
        <w:fldChar w:fldCharType="separate"/>
      </w:r>
    </w:p>
    <w:p w14:paraId="11527E56" w14:textId="678FE039" w:rsidR="0027642C" w:rsidRDefault="0027642C">
      <w:pPr>
        <w:pStyle w:val="TOC1"/>
        <w:tabs>
          <w:tab w:val="right" w:leader="dot" w:pos="9016"/>
        </w:tabs>
        <w:rPr>
          <w:rFonts w:eastAsiaTheme="minorEastAsia"/>
          <w:b w:val="0"/>
          <w:noProof/>
          <w:color w:val="auto"/>
          <w:sz w:val="22"/>
          <w:lang w:val="en-GB" w:eastAsia="en-GB"/>
        </w:rPr>
      </w:pPr>
    </w:p>
    <w:p w14:paraId="24C57200" w14:textId="48F87270"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897" w:history="1">
        <w:r w:rsidR="0027642C" w:rsidRPr="0027642C">
          <w:rPr>
            <w:rStyle w:val="Hyperlink"/>
            <w:rFonts w:cstheme="minorHAnsi"/>
            <w:noProof/>
            <w:lang w:bidi="en-US"/>
          </w:rPr>
          <w:t>Vocational Placement Information</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897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5</w:t>
        </w:r>
        <w:r w:rsidR="0027642C" w:rsidRPr="0027642C">
          <w:rPr>
            <w:rFonts w:cstheme="minorHAnsi"/>
            <w:noProof/>
            <w:webHidden/>
          </w:rPr>
          <w:fldChar w:fldCharType="end"/>
        </w:r>
      </w:hyperlink>
    </w:p>
    <w:p w14:paraId="45B32BC9" w14:textId="726DA2F5" w:rsidR="0027642C" w:rsidRPr="0027642C" w:rsidRDefault="009829B1">
      <w:pPr>
        <w:pStyle w:val="TOC2"/>
        <w:rPr>
          <w:rFonts w:eastAsiaTheme="minorEastAsia" w:cstheme="minorHAnsi"/>
          <w:noProof/>
          <w:color w:val="auto"/>
          <w:sz w:val="22"/>
          <w:lang w:val="en-GB" w:eastAsia="en-GB"/>
        </w:rPr>
      </w:pPr>
      <w:hyperlink w:anchor="_Toc122339898" w:history="1">
        <w:r w:rsidR="0027642C" w:rsidRPr="0027642C">
          <w:rPr>
            <w:rStyle w:val="Hyperlink"/>
            <w:rFonts w:cstheme="minorHAnsi"/>
            <w:noProof/>
            <w:lang w:bidi="en-US"/>
          </w:rPr>
          <w:t>How Does My Organisation Benefi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898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5</w:t>
        </w:r>
        <w:r w:rsidR="0027642C" w:rsidRPr="0027642C">
          <w:rPr>
            <w:rFonts w:cstheme="minorHAnsi"/>
            <w:noProof/>
            <w:webHidden/>
          </w:rPr>
          <w:fldChar w:fldCharType="end"/>
        </w:r>
      </w:hyperlink>
    </w:p>
    <w:p w14:paraId="05A3AA4B" w14:textId="22996397" w:rsidR="0027642C" w:rsidRPr="0027642C" w:rsidRDefault="009829B1">
      <w:pPr>
        <w:pStyle w:val="TOC2"/>
        <w:rPr>
          <w:rFonts w:eastAsiaTheme="minorEastAsia" w:cstheme="minorHAnsi"/>
          <w:noProof/>
          <w:color w:val="auto"/>
          <w:sz w:val="22"/>
          <w:lang w:val="en-GB" w:eastAsia="en-GB"/>
        </w:rPr>
      </w:pPr>
      <w:hyperlink w:anchor="_Toc122339899" w:history="1">
        <w:r w:rsidR="0027642C" w:rsidRPr="0027642C">
          <w:rPr>
            <w:rStyle w:val="Hyperlink"/>
            <w:rFonts w:cstheme="minorHAnsi"/>
            <w:noProof/>
            <w:lang w:bidi="en-US"/>
          </w:rPr>
          <w:t>Are There Any Cost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899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5</w:t>
        </w:r>
        <w:r w:rsidR="0027642C" w:rsidRPr="0027642C">
          <w:rPr>
            <w:rFonts w:cstheme="minorHAnsi"/>
            <w:noProof/>
            <w:webHidden/>
          </w:rPr>
          <w:fldChar w:fldCharType="end"/>
        </w:r>
      </w:hyperlink>
    </w:p>
    <w:p w14:paraId="72C8C4C7" w14:textId="14C7162A"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00" w:history="1">
        <w:r w:rsidR="0027642C" w:rsidRPr="0027642C">
          <w:rPr>
            <w:rStyle w:val="Hyperlink"/>
            <w:rFonts w:cstheme="minorHAnsi"/>
            <w:noProof/>
            <w:lang w:bidi="en-US"/>
          </w:rPr>
          <w:t>Who is Involved in Vocational Placem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0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6</w:t>
        </w:r>
        <w:r w:rsidR="0027642C" w:rsidRPr="0027642C">
          <w:rPr>
            <w:rFonts w:cstheme="minorHAnsi"/>
            <w:noProof/>
            <w:webHidden/>
          </w:rPr>
          <w:fldChar w:fldCharType="end"/>
        </w:r>
      </w:hyperlink>
    </w:p>
    <w:p w14:paraId="1B31F5B7" w14:textId="0CB310A4"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01" w:history="1">
        <w:r w:rsidR="0027642C" w:rsidRPr="0027642C">
          <w:rPr>
            <w:rStyle w:val="Hyperlink"/>
            <w:rFonts w:cstheme="minorHAnsi"/>
            <w:noProof/>
            <w:lang w:bidi="en-US"/>
          </w:rPr>
          <w:t>An Overview of the Process for Organising Vocational Placem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1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7</w:t>
        </w:r>
        <w:r w:rsidR="0027642C" w:rsidRPr="0027642C">
          <w:rPr>
            <w:rFonts w:cstheme="minorHAnsi"/>
            <w:noProof/>
            <w:webHidden/>
          </w:rPr>
          <w:fldChar w:fldCharType="end"/>
        </w:r>
      </w:hyperlink>
    </w:p>
    <w:p w14:paraId="66AC24DA" w14:textId="27357A80"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02" w:history="1">
        <w:r w:rsidR="0027642C" w:rsidRPr="0027642C">
          <w:rPr>
            <w:rStyle w:val="Hyperlink"/>
            <w:rFonts w:cstheme="minorHAnsi"/>
            <w:noProof/>
            <w:lang w:bidi="en-US"/>
          </w:rPr>
          <w:t>Candidates Locate Vocational Placem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2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8</w:t>
        </w:r>
        <w:r w:rsidR="0027642C" w:rsidRPr="0027642C">
          <w:rPr>
            <w:rFonts w:cstheme="minorHAnsi"/>
            <w:noProof/>
            <w:webHidden/>
          </w:rPr>
          <w:fldChar w:fldCharType="end"/>
        </w:r>
      </w:hyperlink>
    </w:p>
    <w:p w14:paraId="750EA1F3" w14:textId="46297D3F"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03" w:history="1">
        <w:r w:rsidR="0027642C" w:rsidRPr="0027642C">
          <w:rPr>
            <w:rStyle w:val="Hyperlink"/>
            <w:rFonts w:cstheme="minorHAnsi"/>
            <w:noProof/>
            <w:lang w:bidi="en-US"/>
          </w:rPr>
          <w:t>Liaising With the Vocational Placement Coordinator</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3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8</w:t>
        </w:r>
        <w:r w:rsidR="0027642C" w:rsidRPr="0027642C">
          <w:rPr>
            <w:rFonts w:cstheme="minorHAnsi"/>
            <w:noProof/>
            <w:webHidden/>
          </w:rPr>
          <w:fldChar w:fldCharType="end"/>
        </w:r>
      </w:hyperlink>
    </w:p>
    <w:p w14:paraId="4D67D08D" w14:textId="68C0B60B"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04" w:history="1">
        <w:r w:rsidR="0027642C" w:rsidRPr="0027642C">
          <w:rPr>
            <w:rStyle w:val="Hyperlink"/>
            <w:rFonts w:cstheme="minorHAnsi"/>
            <w:noProof/>
            <w:lang w:bidi="en-US"/>
          </w:rPr>
          <w:t>What Are My Responsibilitie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4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9</w:t>
        </w:r>
        <w:r w:rsidR="0027642C" w:rsidRPr="0027642C">
          <w:rPr>
            <w:rFonts w:cstheme="minorHAnsi"/>
            <w:noProof/>
            <w:webHidden/>
          </w:rPr>
          <w:fldChar w:fldCharType="end"/>
        </w:r>
      </w:hyperlink>
    </w:p>
    <w:p w14:paraId="22B89302" w14:textId="64CD357C" w:rsidR="0027642C" w:rsidRPr="0027642C" w:rsidRDefault="009829B1">
      <w:pPr>
        <w:pStyle w:val="TOC2"/>
        <w:rPr>
          <w:rFonts w:eastAsiaTheme="minorEastAsia" w:cstheme="minorHAnsi"/>
          <w:noProof/>
          <w:color w:val="auto"/>
          <w:sz w:val="22"/>
          <w:lang w:val="en-GB" w:eastAsia="en-GB"/>
        </w:rPr>
      </w:pPr>
      <w:hyperlink w:anchor="_Toc122339905" w:history="1">
        <w:r w:rsidR="0027642C" w:rsidRPr="0027642C">
          <w:rPr>
            <w:rStyle w:val="Hyperlink"/>
            <w:rFonts w:cstheme="minorHAnsi"/>
            <w:noProof/>
            <w:lang w:bidi="en-US"/>
          </w:rPr>
          <w:t>Duty of Care, Legislation, and Insurance</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5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9</w:t>
        </w:r>
        <w:r w:rsidR="0027642C" w:rsidRPr="0027642C">
          <w:rPr>
            <w:rFonts w:cstheme="minorHAnsi"/>
            <w:noProof/>
            <w:webHidden/>
          </w:rPr>
          <w:fldChar w:fldCharType="end"/>
        </w:r>
      </w:hyperlink>
    </w:p>
    <w:p w14:paraId="1DEC68C7" w14:textId="52D443F7" w:rsidR="0027642C" w:rsidRPr="0027642C" w:rsidRDefault="009829B1">
      <w:pPr>
        <w:pStyle w:val="TOC2"/>
        <w:rPr>
          <w:rFonts w:eastAsiaTheme="minorEastAsia" w:cstheme="minorHAnsi"/>
          <w:noProof/>
          <w:color w:val="auto"/>
          <w:sz w:val="22"/>
          <w:lang w:val="en-GB" w:eastAsia="en-GB"/>
        </w:rPr>
      </w:pPr>
      <w:hyperlink w:anchor="_Toc122339906" w:history="1">
        <w:r w:rsidR="0027642C" w:rsidRPr="0027642C">
          <w:rPr>
            <w:rStyle w:val="Hyperlink"/>
            <w:rFonts w:cstheme="minorHAnsi"/>
            <w:noProof/>
            <w:lang w:bidi="en-US"/>
          </w:rPr>
          <w:t>Important Information</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6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9</w:t>
        </w:r>
        <w:r w:rsidR="0027642C" w:rsidRPr="0027642C">
          <w:rPr>
            <w:rFonts w:cstheme="minorHAnsi"/>
            <w:noProof/>
            <w:webHidden/>
          </w:rPr>
          <w:fldChar w:fldCharType="end"/>
        </w:r>
      </w:hyperlink>
    </w:p>
    <w:p w14:paraId="117C64DA" w14:textId="1E6B82B1" w:rsidR="0027642C" w:rsidRPr="0027642C" w:rsidRDefault="009829B1">
      <w:pPr>
        <w:pStyle w:val="TOC3"/>
        <w:rPr>
          <w:rFonts w:eastAsiaTheme="minorEastAsia" w:cstheme="minorHAnsi"/>
          <w:noProof/>
          <w:color w:val="auto"/>
          <w:sz w:val="22"/>
          <w:lang w:val="en-GB" w:eastAsia="en-GB"/>
        </w:rPr>
      </w:pPr>
      <w:hyperlink w:anchor="_Toc122339907" w:history="1">
        <w:r w:rsidR="0027642C" w:rsidRPr="0027642C">
          <w:rPr>
            <w:rStyle w:val="Hyperlink"/>
            <w:rFonts w:cstheme="minorHAnsi"/>
            <w:noProof/>
          </w:rPr>
          <w:t>Mandatory Vocational Placement Hour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7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9</w:t>
        </w:r>
        <w:r w:rsidR="0027642C" w:rsidRPr="0027642C">
          <w:rPr>
            <w:rFonts w:cstheme="minorHAnsi"/>
            <w:noProof/>
            <w:webHidden/>
          </w:rPr>
          <w:fldChar w:fldCharType="end"/>
        </w:r>
      </w:hyperlink>
    </w:p>
    <w:p w14:paraId="6C35A867" w14:textId="63512BEE" w:rsidR="0027642C" w:rsidRPr="0027642C" w:rsidRDefault="009829B1">
      <w:pPr>
        <w:pStyle w:val="TOC3"/>
        <w:rPr>
          <w:rFonts w:eastAsiaTheme="minorEastAsia" w:cstheme="minorHAnsi"/>
          <w:noProof/>
          <w:color w:val="auto"/>
          <w:sz w:val="22"/>
          <w:lang w:val="en-GB" w:eastAsia="en-GB"/>
        </w:rPr>
      </w:pPr>
      <w:hyperlink w:anchor="_Toc122339908" w:history="1">
        <w:r w:rsidR="0027642C" w:rsidRPr="0027642C">
          <w:rPr>
            <w:rStyle w:val="Hyperlink"/>
            <w:rFonts w:cstheme="minorHAnsi"/>
            <w:noProof/>
          </w:rPr>
          <w:t>Vocational Placement Time Log</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8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9</w:t>
        </w:r>
        <w:r w:rsidR="0027642C" w:rsidRPr="0027642C">
          <w:rPr>
            <w:rFonts w:cstheme="minorHAnsi"/>
            <w:noProof/>
            <w:webHidden/>
          </w:rPr>
          <w:fldChar w:fldCharType="end"/>
        </w:r>
      </w:hyperlink>
    </w:p>
    <w:p w14:paraId="618A73DF" w14:textId="05E8C85B" w:rsidR="0027642C" w:rsidRPr="0027642C" w:rsidRDefault="009829B1">
      <w:pPr>
        <w:pStyle w:val="TOC3"/>
        <w:rPr>
          <w:rFonts w:eastAsiaTheme="minorEastAsia" w:cstheme="minorHAnsi"/>
          <w:noProof/>
          <w:color w:val="auto"/>
          <w:sz w:val="22"/>
          <w:lang w:val="en-GB" w:eastAsia="en-GB"/>
        </w:rPr>
      </w:pPr>
      <w:hyperlink w:anchor="_Toc122339909" w:history="1">
        <w:r w:rsidR="0027642C" w:rsidRPr="0027642C">
          <w:rPr>
            <w:rStyle w:val="Hyperlink"/>
            <w:rFonts w:cstheme="minorHAnsi"/>
            <w:noProof/>
          </w:rPr>
          <w:t>A Candidate on Vocational Placement is Not a Replacement for Paid Work</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09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0</w:t>
        </w:r>
        <w:r w:rsidR="0027642C" w:rsidRPr="0027642C">
          <w:rPr>
            <w:rFonts w:cstheme="minorHAnsi"/>
            <w:noProof/>
            <w:webHidden/>
          </w:rPr>
          <w:fldChar w:fldCharType="end"/>
        </w:r>
      </w:hyperlink>
    </w:p>
    <w:p w14:paraId="178C26FA" w14:textId="5F5BFD78" w:rsidR="0027642C" w:rsidRPr="0027642C" w:rsidRDefault="009829B1">
      <w:pPr>
        <w:pStyle w:val="TOC2"/>
        <w:rPr>
          <w:rFonts w:eastAsiaTheme="minorEastAsia" w:cstheme="minorHAnsi"/>
          <w:noProof/>
          <w:color w:val="auto"/>
          <w:sz w:val="22"/>
          <w:lang w:val="en-GB" w:eastAsia="en-GB"/>
        </w:rPr>
      </w:pPr>
      <w:hyperlink w:anchor="_Toc122339910" w:history="1">
        <w:r w:rsidR="0027642C" w:rsidRPr="0027642C">
          <w:rPr>
            <w:rStyle w:val="Hyperlink"/>
            <w:rFonts w:cstheme="minorHAnsi"/>
            <w:noProof/>
            <w:lang w:bidi="en-US"/>
          </w:rPr>
          <w:t>Supervision of the Candidate</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0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1</w:t>
        </w:r>
        <w:r w:rsidR="0027642C" w:rsidRPr="0027642C">
          <w:rPr>
            <w:rFonts w:cstheme="minorHAnsi"/>
            <w:noProof/>
            <w:webHidden/>
          </w:rPr>
          <w:fldChar w:fldCharType="end"/>
        </w:r>
      </w:hyperlink>
    </w:p>
    <w:p w14:paraId="76C00D0C" w14:textId="1BD4EA28" w:rsidR="0027642C" w:rsidRPr="0027642C" w:rsidRDefault="009829B1">
      <w:pPr>
        <w:pStyle w:val="TOC2"/>
        <w:rPr>
          <w:rFonts w:eastAsiaTheme="minorEastAsia" w:cstheme="minorHAnsi"/>
          <w:noProof/>
          <w:color w:val="auto"/>
          <w:sz w:val="22"/>
          <w:lang w:val="en-GB" w:eastAsia="en-GB"/>
        </w:rPr>
      </w:pPr>
      <w:hyperlink w:anchor="_Toc122339911" w:history="1">
        <w:r w:rsidR="0027642C" w:rsidRPr="0027642C">
          <w:rPr>
            <w:rStyle w:val="Hyperlink"/>
            <w:rFonts w:cstheme="minorHAnsi"/>
            <w:noProof/>
            <w:lang w:bidi="en-US"/>
          </w:rPr>
          <w:t>The Training Plan and Vocational Placement Agreement Form</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1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2</w:t>
        </w:r>
        <w:r w:rsidR="0027642C" w:rsidRPr="0027642C">
          <w:rPr>
            <w:rFonts w:cstheme="minorHAnsi"/>
            <w:noProof/>
            <w:webHidden/>
          </w:rPr>
          <w:fldChar w:fldCharType="end"/>
        </w:r>
      </w:hyperlink>
    </w:p>
    <w:p w14:paraId="40C18975" w14:textId="473198F2" w:rsidR="0027642C" w:rsidRPr="0027642C" w:rsidRDefault="009829B1">
      <w:pPr>
        <w:pStyle w:val="TOC2"/>
        <w:rPr>
          <w:rFonts w:eastAsiaTheme="minorEastAsia" w:cstheme="minorHAnsi"/>
          <w:noProof/>
          <w:color w:val="auto"/>
          <w:sz w:val="22"/>
          <w:lang w:val="en-GB" w:eastAsia="en-GB"/>
        </w:rPr>
      </w:pPr>
      <w:hyperlink w:anchor="_Toc122339912" w:history="1">
        <w:r w:rsidR="0027642C" w:rsidRPr="0027642C">
          <w:rPr>
            <w:rStyle w:val="Hyperlink"/>
            <w:rFonts w:cstheme="minorHAnsi"/>
            <w:noProof/>
            <w:lang w:bidi="en-US"/>
          </w:rPr>
          <w:t>The Skills Workbook</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2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3</w:t>
        </w:r>
        <w:r w:rsidR="0027642C" w:rsidRPr="0027642C">
          <w:rPr>
            <w:rFonts w:cstheme="minorHAnsi"/>
            <w:noProof/>
            <w:webHidden/>
          </w:rPr>
          <w:fldChar w:fldCharType="end"/>
        </w:r>
      </w:hyperlink>
    </w:p>
    <w:p w14:paraId="5BC33055" w14:textId="7C736FDC" w:rsidR="0027642C" w:rsidRPr="0027642C" w:rsidRDefault="009829B1">
      <w:pPr>
        <w:pStyle w:val="TOC3"/>
        <w:rPr>
          <w:rFonts w:eastAsiaTheme="minorEastAsia" w:cstheme="minorHAnsi"/>
          <w:noProof/>
          <w:color w:val="auto"/>
          <w:sz w:val="22"/>
          <w:lang w:val="en-GB" w:eastAsia="en-GB"/>
        </w:rPr>
      </w:pPr>
      <w:hyperlink w:anchor="_Toc122339913" w:history="1">
        <w:r w:rsidR="0027642C" w:rsidRPr="0027642C">
          <w:rPr>
            <w:rStyle w:val="Hyperlink"/>
            <w:rFonts w:cstheme="minorHAnsi"/>
            <w:noProof/>
          </w:rPr>
          <w:t>For Skills Workbook-related Questions or Concern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3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4</w:t>
        </w:r>
        <w:r w:rsidR="0027642C" w:rsidRPr="0027642C">
          <w:rPr>
            <w:rFonts w:cstheme="minorHAnsi"/>
            <w:noProof/>
            <w:webHidden/>
          </w:rPr>
          <w:fldChar w:fldCharType="end"/>
        </w:r>
      </w:hyperlink>
    </w:p>
    <w:p w14:paraId="6A221D1F" w14:textId="77364328" w:rsidR="0027642C" w:rsidRPr="0027642C" w:rsidRDefault="009829B1">
      <w:pPr>
        <w:pStyle w:val="TOC2"/>
        <w:rPr>
          <w:rFonts w:eastAsiaTheme="minorEastAsia" w:cstheme="minorHAnsi"/>
          <w:noProof/>
          <w:color w:val="auto"/>
          <w:sz w:val="22"/>
          <w:lang w:val="en-GB" w:eastAsia="en-GB"/>
        </w:rPr>
      </w:pPr>
      <w:hyperlink w:anchor="_Toc122339914" w:history="1">
        <w:r w:rsidR="0027642C" w:rsidRPr="0027642C">
          <w:rPr>
            <w:rStyle w:val="Hyperlink"/>
            <w:rFonts w:cstheme="minorHAnsi"/>
            <w:noProof/>
            <w:lang w:bidi="en-US"/>
          </w:rPr>
          <w:t>Specific Requirements for Vocational Placement Provider</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4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5</w:t>
        </w:r>
        <w:r w:rsidR="0027642C" w:rsidRPr="0027642C">
          <w:rPr>
            <w:rFonts w:cstheme="minorHAnsi"/>
            <w:noProof/>
            <w:webHidden/>
          </w:rPr>
          <w:fldChar w:fldCharType="end"/>
        </w:r>
      </w:hyperlink>
    </w:p>
    <w:p w14:paraId="39C40BD9" w14:textId="71572F70" w:rsidR="0027642C" w:rsidRPr="0027642C" w:rsidRDefault="009829B1">
      <w:pPr>
        <w:pStyle w:val="TOC2"/>
        <w:rPr>
          <w:rFonts w:eastAsiaTheme="minorEastAsia" w:cstheme="minorHAnsi"/>
          <w:noProof/>
          <w:color w:val="auto"/>
          <w:sz w:val="22"/>
          <w:lang w:val="en-GB" w:eastAsia="en-GB"/>
        </w:rPr>
      </w:pPr>
      <w:hyperlink w:anchor="_Toc122339915" w:history="1">
        <w:r w:rsidR="0027642C" w:rsidRPr="0027642C">
          <w:rPr>
            <w:rStyle w:val="Hyperlink"/>
            <w:rFonts w:cstheme="minorHAnsi"/>
            <w:noProof/>
            <w:lang w:bidi="en-US"/>
          </w:rPr>
          <w:t>Dealing With Any Misunderstanding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5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6</w:t>
        </w:r>
        <w:r w:rsidR="0027642C" w:rsidRPr="0027642C">
          <w:rPr>
            <w:rFonts w:cstheme="minorHAnsi"/>
            <w:noProof/>
            <w:webHidden/>
          </w:rPr>
          <w:fldChar w:fldCharType="end"/>
        </w:r>
      </w:hyperlink>
    </w:p>
    <w:p w14:paraId="310758A7" w14:textId="2FFDCEDB"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16" w:history="1">
        <w:r w:rsidR="0027642C" w:rsidRPr="0027642C">
          <w:rPr>
            <w:rStyle w:val="Hyperlink"/>
            <w:rFonts w:cstheme="minorHAnsi"/>
            <w:noProof/>
            <w:lang w:bidi="en-US"/>
          </w:rPr>
          <w:t>What Happens on the Candidate’s First Day?</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6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6</w:t>
        </w:r>
        <w:r w:rsidR="0027642C" w:rsidRPr="0027642C">
          <w:rPr>
            <w:rFonts w:cstheme="minorHAnsi"/>
            <w:noProof/>
            <w:webHidden/>
          </w:rPr>
          <w:fldChar w:fldCharType="end"/>
        </w:r>
      </w:hyperlink>
    </w:p>
    <w:p w14:paraId="01E0C9D3" w14:textId="215BD81B"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17" w:history="1">
        <w:r w:rsidR="0027642C" w:rsidRPr="0027642C">
          <w:rPr>
            <w:rStyle w:val="Hyperlink"/>
            <w:rFonts w:cstheme="minorHAnsi"/>
            <w:noProof/>
            <w:lang w:bidi="en-US"/>
          </w:rPr>
          <w:t>What Is Expected of Candidates during Vocational Placem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7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7</w:t>
        </w:r>
        <w:r w:rsidR="0027642C" w:rsidRPr="0027642C">
          <w:rPr>
            <w:rFonts w:cstheme="minorHAnsi"/>
            <w:noProof/>
            <w:webHidden/>
          </w:rPr>
          <w:fldChar w:fldCharType="end"/>
        </w:r>
      </w:hyperlink>
    </w:p>
    <w:p w14:paraId="27AB5E40" w14:textId="3FB6B91C"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18" w:history="1">
        <w:r w:rsidR="0027642C" w:rsidRPr="0027642C">
          <w:rPr>
            <w:rStyle w:val="Hyperlink"/>
            <w:rFonts w:cstheme="minorHAnsi"/>
            <w:noProof/>
            <w:lang w:bidi="en-US"/>
          </w:rPr>
          <w:t>What Happens if the Candidate is Involved in an Accid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8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8</w:t>
        </w:r>
        <w:r w:rsidR="0027642C" w:rsidRPr="0027642C">
          <w:rPr>
            <w:rFonts w:cstheme="minorHAnsi"/>
            <w:noProof/>
            <w:webHidden/>
          </w:rPr>
          <w:fldChar w:fldCharType="end"/>
        </w:r>
      </w:hyperlink>
    </w:p>
    <w:p w14:paraId="744B7260" w14:textId="7806D3DB" w:rsidR="0027642C" w:rsidRPr="0027642C" w:rsidRDefault="009829B1">
      <w:pPr>
        <w:pStyle w:val="TOC2"/>
        <w:rPr>
          <w:rFonts w:eastAsiaTheme="minorEastAsia" w:cstheme="minorHAnsi"/>
          <w:noProof/>
          <w:color w:val="auto"/>
          <w:sz w:val="22"/>
          <w:lang w:val="en-GB" w:eastAsia="en-GB"/>
        </w:rPr>
      </w:pPr>
      <w:hyperlink w:anchor="_Toc122339919" w:history="1">
        <w:r w:rsidR="0027642C" w:rsidRPr="0027642C">
          <w:rPr>
            <w:rStyle w:val="Hyperlink"/>
            <w:rFonts w:cstheme="minorHAnsi"/>
            <w:noProof/>
            <w:lang w:bidi="en-US"/>
          </w:rPr>
          <w:t>Returning to Vocational Placement After an Accid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19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8</w:t>
        </w:r>
        <w:r w:rsidR="0027642C" w:rsidRPr="0027642C">
          <w:rPr>
            <w:rFonts w:cstheme="minorHAnsi"/>
            <w:noProof/>
            <w:webHidden/>
          </w:rPr>
          <w:fldChar w:fldCharType="end"/>
        </w:r>
      </w:hyperlink>
    </w:p>
    <w:p w14:paraId="0D6FB567" w14:textId="01FCD0D1"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20" w:history="1">
        <w:r w:rsidR="0027642C" w:rsidRPr="0027642C">
          <w:rPr>
            <w:rStyle w:val="Hyperlink"/>
            <w:rFonts w:cstheme="minorHAnsi"/>
            <w:noProof/>
            <w:lang w:bidi="en-US"/>
          </w:rPr>
          <w:t>Changes to or Cancellation of the Vocational Placement Agreem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20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9</w:t>
        </w:r>
        <w:r w:rsidR="0027642C" w:rsidRPr="0027642C">
          <w:rPr>
            <w:rFonts w:cstheme="minorHAnsi"/>
            <w:noProof/>
            <w:webHidden/>
          </w:rPr>
          <w:fldChar w:fldCharType="end"/>
        </w:r>
      </w:hyperlink>
    </w:p>
    <w:p w14:paraId="123DFB37" w14:textId="77777777" w:rsidR="00140F00" w:rsidRDefault="00140F00">
      <w:pPr>
        <w:spacing w:after="120" w:line="276" w:lineRule="auto"/>
        <w:rPr>
          <w:b/>
          <w:color w:val="262626" w:themeColor="text1" w:themeTint="D9"/>
          <w:sz w:val="24"/>
        </w:rPr>
      </w:pPr>
      <w:r>
        <w:br w:type="page"/>
      </w:r>
    </w:p>
    <w:p w14:paraId="118EF2E2" w14:textId="16172D9F" w:rsidR="0027642C" w:rsidRPr="0027642C" w:rsidRDefault="009829B1">
      <w:pPr>
        <w:pStyle w:val="TOC1"/>
        <w:tabs>
          <w:tab w:val="right" w:leader="dot" w:pos="9016"/>
        </w:tabs>
        <w:rPr>
          <w:rFonts w:eastAsiaTheme="minorEastAsia" w:cstheme="minorHAnsi"/>
          <w:b w:val="0"/>
          <w:noProof/>
          <w:color w:val="auto"/>
          <w:sz w:val="22"/>
          <w:lang w:val="en-GB" w:eastAsia="en-GB"/>
        </w:rPr>
      </w:pPr>
      <w:hyperlink w:anchor="_Toc122339921" w:history="1">
        <w:r w:rsidR="0027642C" w:rsidRPr="0027642C">
          <w:rPr>
            <w:rStyle w:val="Hyperlink"/>
            <w:rFonts w:cstheme="minorHAnsi"/>
            <w:noProof/>
            <w:lang w:bidi="en-US"/>
          </w:rPr>
          <w:t>Incident/Injury Report Form</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21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19</w:t>
        </w:r>
        <w:r w:rsidR="0027642C" w:rsidRPr="0027642C">
          <w:rPr>
            <w:rFonts w:cstheme="minorHAnsi"/>
            <w:noProof/>
            <w:webHidden/>
          </w:rPr>
          <w:fldChar w:fldCharType="end"/>
        </w:r>
      </w:hyperlink>
    </w:p>
    <w:p w14:paraId="34088000" w14:textId="0CD90BE7" w:rsidR="0027642C" w:rsidRPr="0027642C" w:rsidRDefault="009829B1">
      <w:pPr>
        <w:pStyle w:val="TOC2"/>
        <w:rPr>
          <w:rFonts w:eastAsiaTheme="minorEastAsia" w:cstheme="minorHAnsi"/>
          <w:noProof/>
          <w:color w:val="auto"/>
          <w:sz w:val="22"/>
          <w:lang w:val="en-GB" w:eastAsia="en-GB"/>
        </w:rPr>
      </w:pPr>
      <w:hyperlink w:anchor="_Toc122339922" w:history="1">
        <w:r w:rsidR="0027642C" w:rsidRPr="0027642C">
          <w:rPr>
            <w:rStyle w:val="Hyperlink"/>
            <w:rFonts w:cstheme="minorHAnsi"/>
            <w:noProof/>
            <w:lang w:bidi="en-US"/>
          </w:rPr>
          <w:t>Section A: Details of Incident</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22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20</w:t>
        </w:r>
        <w:r w:rsidR="0027642C" w:rsidRPr="0027642C">
          <w:rPr>
            <w:rFonts w:cstheme="minorHAnsi"/>
            <w:noProof/>
            <w:webHidden/>
          </w:rPr>
          <w:fldChar w:fldCharType="end"/>
        </w:r>
      </w:hyperlink>
    </w:p>
    <w:p w14:paraId="452346CF" w14:textId="2600191F" w:rsidR="0027642C" w:rsidRPr="0027642C" w:rsidRDefault="009829B1">
      <w:pPr>
        <w:pStyle w:val="TOC2"/>
        <w:rPr>
          <w:rFonts w:eastAsiaTheme="minorEastAsia" w:cstheme="minorHAnsi"/>
          <w:noProof/>
          <w:color w:val="auto"/>
          <w:sz w:val="22"/>
          <w:lang w:val="en-GB" w:eastAsia="en-GB"/>
        </w:rPr>
      </w:pPr>
      <w:hyperlink w:anchor="_Toc122339926" w:history="1">
        <w:r w:rsidR="0027642C" w:rsidRPr="0027642C">
          <w:rPr>
            <w:rStyle w:val="Hyperlink"/>
            <w:rFonts w:cstheme="minorHAnsi"/>
            <w:noProof/>
            <w:lang w:bidi="en-US"/>
          </w:rPr>
          <w:t>Section B: Details of Injured Person and Injury</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26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23</w:t>
        </w:r>
        <w:r w:rsidR="0027642C" w:rsidRPr="0027642C">
          <w:rPr>
            <w:rFonts w:cstheme="minorHAnsi"/>
            <w:noProof/>
            <w:webHidden/>
          </w:rPr>
          <w:fldChar w:fldCharType="end"/>
        </w:r>
      </w:hyperlink>
    </w:p>
    <w:p w14:paraId="75603FA0" w14:textId="2B7D556D" w:rsidR="0027642C" w:rsidRPr="0027642C" w:rsidRDefault="009829B1">
      <w:pPr>
        <w:pStyle w:val="TOC2"/>
        <w:rPr>
          <w:rFonts w:eastAsiaTheme="minorEastAsia" w:cstheme="minorHAnsi"/>
          <w:noProof/>
          <w:color w:val="auto"/>
          <w:sz w:val="22"/>
          <w:lang w:val="en-GB" w:eastAsia="en-GB"/>
        </w:rPr>
      </w:pPr>
      <w:hyperlink w:anchor="_Toc122339939" w:history="1">
        <w:r w:rsidR="0027642C" w:rsidRPr="0027642C">
          <w:rPr>
            <w:rStyle w:val="Hyperlink"/>
            <w:rFonts w:cstheme="minorHAnsi"/>
            <w:noProof/>
            <w:lang w:bidi="en-US"/>
          </w:rPr>
          <w:t>Section C: Incident Investigation</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39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26</w:t>
        </w:r>
        <w:r w:rsidR="0027642C" w:rsidRPr="0027642C">
          <w:rPr>
            <w:rFonts w:cstheme="minorHAnsi"/>
            <w:noProof/>
            <w:webHidden/>
          </w:rPr>
          <w:fldChar w:fldCharType="end"/>
        </w:r>
      </w:hyperlink>
    </w:p>
    <w:p w14:paraId="0875C175" w14:textId="153525FD" w:rsidR="0027642C" w:rsidRPr="0027642C" w:rsidRDefault="009829B1">
      <w:pPr>
        <w:pStyle w:val="TOC2"/>
        <w:rPr>
          <w:rFonts w:eastAsiaTheme="minorEastAsia" w:cstheme="minorHAnsi"/>
          <w:noProof/>
          <w:color w:val="auto"/>
          <w:sz w:val="22"/>
          <w:lang w:val="en-GB" w:eastAsia="en-GB"/>
        </w:rPr>
      </w:pPr>
      <w:hyperlink w:anchor="_Toc122339940" w:history="1">
        <w:r w:rsidR="0027642C" w:rsidRPr="0027642C">
          <w:rPr>
            <w:rStyle w:val="Hyperlink"/>
            <w:rFonts w:cstheme="minorHAnsi"/>
            <w:noProof/>
            <w:lang w:bidi="en-US"/>
          </w:rPr>
          <w:t>Section D: Acknowledgements</w:t>
        </w:r>
        <w:r w:rsidR="0027642C" w:rsidRPr="0027642C">
          <w:rPr>
            <w:rFonts w:cstheme="minorHAnsi"/>
            <w:noProof/>
            <w:webHidden/>
          </w:rPr>
          <w:tab/>
        </w:r>
        <w:r w:rsidR="0027642C" w:rsidRPr="0027642C">
          <w:rPr>
            <w:rFonts w:cstheme="minorHAnsi"/>
            <w:noProof/>
            <w:webHidden/>
          </w:rPr>
          <w:fldChar w:fldCharType="begin"/>
        </w:r>
        <w:r w:rsidR="0027642C" w:rsidRPr="0027642C">
          <w:rPr>
            <w:rFonts w:cstheme="minorHAnsi"/>
            <w:noProof/>
            <w:webHidden/>
          </w:rPr>
          <w:instrText xml:space="preserve"> PAGEREF _Toc122339940 \h </w:instrText>
        </w:r>
        <w:r w:rsidR="0027642C" w:rsidRPr="0027642C">
          <w:rPr>
            <w:rFonts w:cstheme="minorHAnsi"/>
            <w:noProof/>
            <w:webHidden/>
          </w:rPr>
        </w:r>
        <w:r w:rsidR="0027642C" w:rsidRPr="0027642C">
          <w:rPr>
            <w:rFonts w:cstheme="minorHAnsi"/>
            <w:noProof/>
            <w:webHidden/>
          </w:rPr>
          <w:fldChar w:fldCharType="separate"/>
        </w:r>
        <w:r w:rsidR="0027642C" w:rsidRPr="0027642C">
          <w:rPr>
            <w:rFonts w:cstheme="minorHAnsi"/>
            <w:noProof/>
            <w:webHidden/>
          </w:rPr>
          <w:t>28</w:t>
        </w:r>
        <w:r w:rsidR="0027642C" w:rsidRPr="0027642C">
          <w:rPr>
            <w:rFonts w:cstheme="minorHAnsi"/>
            <w:noProof/>
            <w:webHidden/>
          </w:rPr>
          <w:fldChar w:fldCharType="end"/>
        </w:r>
      </w:hyperlink>
    </w:p>
    <w:p w14:paraId="62831A75" w14:textId="04B89210" w:rsidR="0079184B" w:rsidRPr="005B4A7C" w:rsidRDefault="0027642C" w:rsidP="0027642C">
      <w:pPr>
        <w:ind w:left="432" w:firstLine="0"/>
        <w:rPr>
          <w:rFonts w:cstheme="minorHAnsi"/>
        </w:rPr>
      </w:pPr>
      <w:r>
        <w:fldChar w:fldCharType="end"/>
      </w:r>
      <w:r w:rsidR="005B4A7C">
        <w:br w:type="page"/>
      </w:r>
    </w:p>
    <w:p w14:paraId="1EF826ED" w14:textId="124573D7" w:rsidR="0079184B" w:rsidRPr="004443E6" w:rsidRDefault="00E07402" w:rsidP="009A1711">
      <w:pPr>
        <w:pStyle w:val="Heading1"/>
      </w:pPr>
      <w:bookmarkStart w:id="27" w:name="_Toc122339897"/>
      <w:r w:rsidRPr="004443E6">
        <w:lastRenderedPageBreak/>
        <w:t>Vocational Placement Information</w:t>
      </w:r>
      <w:bookmarkEnd w:id="27"/>
    </w:p>
    <w:p w14:paraId="3EA2E918" w14:textId="38C3A71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highlight w:val="yellow"/>
        </w:rPr>
        <w:t>[Insert your RTO’s Name here]</w:t>
      </w:r>
      <w:r w:rsidRPr="00B67EF2">
        <w:rPr>
          <w:color w:val="404040" w:themeColor="text1" w:themeTint="BF"/>
          <w:sz w:val="24"/>
        </w:rPr>
        <w:t xml:space="preserve"> would like to thank you for choosing to take part in Vocational Placement. We believe that the environment you </w:t>
      </w:r>
      <w:r w:rsidR="00FD3B6E" w:rsidRPr="00B67EF2">
        <w:rPr>
          <w:color w:val="404040" w:themeColor="text1" w:themeTint="BF"/>
          <w:sz w:val="24"/>
        </w:rPr>
        <w:t>provide,</w:t>
      </w:r>
      <w:r w:rsidRPr="00B67EF2">
        <w:rPr>
          <w:color w:val="404040" w:themeColor="text1" w:themeTint="BF"/>
          <w:sz w:val="24"/>
        </w:rPr>
        <w:t xml:space="preserve"> and the experience of your supervisory staff will provide a great learning environment for </w:t>
      </w:r>
      <w:r w:rsidR="003D0D50">
        <w:rPr>
          <w:color w:val="404040" w:themeColor="text1" w:themeTint="BF"/>
          <w:sz w:val="24"/>
        </w:rPr>
        <w:t>candidate</w:t>
      </w:r>
      <w:r w:rsidRPr="00B67EF2">
        <w:rPr>
          <w:color w:val="404040" w:themeColor="text1" w:themeTint="BF"/>
          <w:sz w:val="24"/>
        </w:rPr>
        <w:t>s.</w:t>
      </w:r>
    </w:p>
    <w:p w14:paraId="0AD5190F" w14:textId="77849298"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Your involvement will help the </w:t>
      </w:r>
      <w:r w:rsidR="003D0D50">
        <w:rPr>
          <w:color w:val="404040" w:themeColor="text1" w:themeTint="BF"/>
          <w:sz w:val="24"/>
        </w:rPr>
        <w:t>candidate</w:t>
      </w:r>
      <w:r w:rsidRPr="00B67EF2">
        <w:rPr>
          <w:color w:val="404040" w:themeColor="text1" w:themeTint="BF"/>
          <w:sz w:val="24"/>
        </w:rPr>
        <w:t xml:space="preserve">s who undertake placement with you gain </w:t>
      </w:r>
      <w:r w:rsidR="00FD3B6E">
        <w:rPr>
          <w:color w:val="404040" w:themeColor="text1" w:themeTint="BF"/>
          <w:sz w:val="24"/>
        </w:rPr>
        <w:t xml:space="preserve">the </w:t>
      </w:r>
      <w:r w:rsidRPr="00B67EF2">
        <w:rPr>
          <w:color w:val="404040" w:themeColor="text1" w:themeTint="BF"/>
          <w:sz w:val="24"/>
        </w:rPr>
        <w:t>experience and skills required for their course and their future in the industry.</w:t>
      </w:r>
    </w:p>
    <w:p w14:paraId="2C2F180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Vocational Placement falls under the following requirement:</w:t>
      </w:r>
    </w:p>
    <w:p w14:paraId="25B9E4F7"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The current Fair Work Act</w:t>
      </w:r>
    </w:p>
    <w:p w14:paraId="6791AD72" w14:textId="2A4D7CE5" w:rsidR="004A4D0A" w:rsidRDefault="004A4D0A" w:rsidP="004A4D0A">
      <w:pPr>
        <w:tabs>
          <w:tab w:val="left" w:pos="180"/>
        </w:tabs>
        <w:spacing w:after="120" w:line="276" w:lineRule="auto"/>
        <w:ind w:left="0" w:right="0" w:firstLine="0"/>
        <w:jc w:val="both"/>
        <w:rPr>
          <w:b/>
          <w:bCs/>
          <w:color w:val="D73329"/>
          <w:sz w:val="24"/>
        </w:rPr>
      </w:pPr>
      <w:r w:rsidRPr="00FC2920">
        <w:rPr>
          <w:b/>
          <w:bCs/>
          <w:color w:val="D73329"/>
          <w:sz w:val="24"/>
        </w:rPr>
        <w:t>Please b</w:t>
      </w:r>
      <w:r w:rsidRPr="004134EA">
        <w:rPr>
          <w:b/>
          <w:bCs/>
          <w:color w:val="D73329"/>
          <w:sz w:val="24"/>
        </w:rPr>
        <w:t>e sure to read all of this information carefully</w:t>
      </w:r>
      <w:r>
        <w:rPr>
          <w:b/>
          <w:bCs/>
          <w:color w:val="D73329"/>
          <w:sz w:val="24"/>
        </w:rPr>
        <w:t>,</w:t>
      </w:r>
      <w:r w:rsidRPr="004134EA">
        <w:rPr>
          <w:b/>
          <w:bCs/>
          <w:color w:val="D73329"/>
          <w:sz w:val="24"/>
        </w:rPr>
        <w:t xml:space="preserve"> as it is crucial to understand </w:t>
      </w:r>
      <w:r>
        <w:rPr>
          <w:b/>
          <w:bCs/>
          <w:color w:val="D73329"/>
          <w:sz w:val="24"/>
        </w:rPr>
        <w:t>your role</w:t>
      </w:r>
      <w:r w:rsidRPr="004134EA">
        <w:rPr>
          <w:b/>
          <w:bCs/>
          <w:color w:val="D73329"/>
          <w:sz w:val="24"/>
        </w:rPr>
        <w:t xml:space="preserve"> in Vocational Placement.</w:t>
      </w:r>
    </w:p>
    <w:p w14:paraId="79BD1DA0" w14:textId="77777777" w:rsidR="004A4D0A" w:rsidRDefault="004A4D0A" w:rsidP="004A4D0A">
      <w:pPr>
        <w:tabs>
          <w:tab w:val="left" w:pos="180"/>
        </w:tabs>
        <w:spacing w:after="120" w:line="276" w:lineRule="auto"/>
        <w:ind w:left="0" w:right="0" w:firstLine="0"/>
        <w:jc w:val="both"/>
        <w:rPr>
          <w:b/>
          <w:bCs/>
          <w:color w:val="D73329"/>
          <w:sz w:val="24"/>
        </w:rPr>
      </w:pPr>
    </w:p>
    <w:p w14:paraId="7DFCBB1B" w14:textId="77777777" w:rsidR="004A4D0A" w:rsidRPr="004A4D0A" w:rsidRDefault="004A4D0A" w:rsidP="0092197E">
      <w:pPr>
        <w:pStyle w:val="Heading2"/>
      </w:pPr>
      <w:bookmarkStart w:id="28" w:name="_Toc78456893"/>
      <w:bookmarkStart w:id="29" w:name="_Toc122339898"/>
      <w:r w:rsidRPr="004A4D0A">
        <w:t>How Does My Organisation Benefit?</w:t>
      </w:r>
      <w:bookmarkEnd w:id="28"/>
      <w:bookmarkEnd w:id="29"/>
    </w:p>
    <w:p w14:paraId="63A306D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Through your active involvement in vocational placement, you will:</w:t>
      </w:r>
    </w:p>
    <w:p w14:paraId="004A9F68"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be able to contribute to increasing the workplace relevance of education,</w:t>
      </w:r>
    </w:p>
    <w:p w14:paraId="49D213D3"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provide existing employees with opportunities to train others, thus refining any training processes that you currently use or providing an opportunity to create efficient workplace training procedures,</w:t>
      </w:r>
    </w:p>
    <w:p w14:paraId="1B4F6497" w14:textId="181AED51"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have an opportunity to train a </w:t>
      </w:r>
      <w:r w:rsidR="003D0D50">
        <w:rPr>
          <w:color w:val="404040" w:themeColor="text1" w:themeTint="BF"/>
          <w:sz w:val="24"/>
        </w:rPr>
        <w:t>candidate</w:t>
      </w:r>
      <w:r w:rsidRPr="00B67EF2">
        <w:rPr>
          <w:color w:val="404040" w:themeColor="text1" w:themeTint="BF"/>
          <w:sz w:val="24"/>
        </w:rPr>
        <w:t xml:space="preserve"> without financial obligation (someone that you may wish to consider for employment in the future), and</w:t>
      </w:r>
    </w:p>
    <w:p w14:paraId="4FD2BC09" w14:textId="47D37786"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benefit in the short term – sharing </w:t>
      </w:r>
      <w:r w:rsidR="00FD3B6E">
        <w:rPr>
          <w:color w:val="404040" w:themeColor="text1" w:themeTint="BF"/>
          <w:sz w:val="24"/>
        </w:rPr>
        <w:t xml:space="preserve">the </w:t>
      </w:r>
      <w:r w:rsidRPr="00B67EF2">
        <w:rPr>
          <w:color w:val="404040" w:themeColor="text1" w:themeTint="BF"/>
          <w:sz w:val="24"/>
        </w:rPr>
        <w:t xml:space="preserve">workload in day-to-day tasks with the assistance a </w:t>
      </w:r>
      <w:r w:rsidR="003D0D50">
        <w:rPr>
          <w:color w:val="404040" w:themeColor="text1" w:themeTint="BF"/>
          <w:sz w:val="24"/>
        </w:rPr>
        <w:t>candidate</w:t>
      </w:r>
      <w:r w:rsidRPr="00B67EF2">
        <w:rPr>
          <w:color w:val="404040" w:themeColor="text1" w:themeTint="BF"/>
          <w:sz w:val="24"/>
        </w:rPr>
        <w:t xml:space="preserve"> can provide.</w:t>
      </w:r>
    </w:p>
    <w:p w14:paraId="62849489" w14:textId="77777777" w:rsidR="004A4D0A" w:rsidRPr="002447B4" w:rsidRDefault="004A4D0A" w:rsidP="004A4D0A">
      <w:pPr>
        <w:pStyle w:val="ListParagraph"/>
        <w:tabs>
          <w:tab w:val="left" w:pos="180"/>
        </w:tabs>
        <w:spacing w:after="120" w:line="276" w:lineRule="auto"/>
        <w:ind w:right="0" w:firstLine="0"/>
        <w:contextualSpacing w:val="0"/>
        <w:jc w:val="both"/>
        <w:rPr>
          <w:color w:val="404040" w:themeColor="text1" w:themeTint="BF"/>
          <w:sz w:val="24"/>
        </w:rPr>
      </w:pPr>
    </w:p>
    <w:p w14:paraId="134341DC" w14:textId="77777777" w:rsidR="004A4D0A" w:rsidRPr="004A4D0A" w:rsidRDefault="004A4D0A" w:rsidP="0092197E">
      <w:pPr>
        <w:pStyle w:val="Heading2"/>
      </w:pPr>
      <w:bookmarkStart w:id="30" w:name="_Toc78456894"/>
      <w:bookmarkStart w:id="31" w:name="_Toc122339899"/>
      <w:r w:rsidRPr="004A4D0A">
        <w:t>Are There Any Costs?</w:t>
      </w:r>
      <w:bookmarkEnd w:id="30"/>
      <w:bookmarkEnd w:id="31"/>
    </w:p>
    <w:p w14:paraId="16425297" w14:textId="19162AD4"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There are no direct financial costs involved with having a </w:t>
      </w:r>
      <w:r w:rsidR="003D0D50">
        <w:rPr>
          <w:color w:val="404040" w:themeColor="text1" w:themeTint="BF"/>
          <w:sz w:val="24"/>
        </w:rPr>
        <w:t>candidate</w:t>
      </w:r>
      <w:r w:rsidRPr="00B67EF2">
        <w:rPr>
          <w:color w:val="404040" w:themeColor="text1" w:themeTint="BF"/>
          <w:sz w:val="24"/>
        </w:rPr>
        <w:t xml:space="preserve"> placement. However, there will be a cost in terms of the time that it takes supervisors to train </w:t>
      </w:r>
      <w:r w:rsidR="003D0D50">
        <w:rPr>
          <w:color w:val="404040" w:themeColor="text1" w:themeTint="BF"/>
          <w:sz w:val="24"/>
        </w:rPr>
        <w:t>candidate</w:t>
      </w:r>
      <w:r w:rsidRPr="00B67EF2">
        <w:rPr>
          <w:color w:val="404040" w:themeColor="text1" w:themeTint="BF"/>
          <w:sz w:val="24"/>
        </w:rPr>
        <w:t xml:space="preserve">s and undertake the assessment paperwork. This cost in terms of time can be offset by the assistance a </w:t>
      </w:r>
      <w:r w:rsidR="003D0D50">
        <w:rPr>
          <w:color w:val="404040" w:themeColor="text1" w:themeTint="BF"/>
          <w:sz w:val="24"/>
        </w:rPr>
        <w:t>candidate</w:t>
      </w:r>
      <w:r w:rsidRPr="00B67EF2">
        <w:rPr>
          <w:color w:val="404040" w:themeColor="text1" w:themeTint="BF"/>
          <w:sz w:val="24"/>
        </w:rPr>
        <w:t xml:space="preserve"> can provide during their placement.</w:t>
      </w:r>
    </w:p>
    <w:p w14:paraId="09673124" w14:textId="18CA701E"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Usually, </w:t>
      </w:r>
      <w:r w:rsidR="003D0D50">
        <w:rPr>
          <w:color w:val="404040" w:themeColor="text1" w:themeTint="BF"/>
          <w:sz w:val="24"/>
        </w:rPr>
        <w:t>candidate</w:t>
      </w:r>
      <w:r w:rsidRPr="00B67EF2">
        <w:rPr>
          <w:color w:val="404040" w:themeColor="text1" w:themeTint="BF"/>
          <w:sz w:val="24"/>
        </w:rPr>
        <w:t xml:space="preserve">s are not paid for their time in work placement. If you decide to employ the </w:t>
      </w:r>
      <w:r w:rsidR="003D0D50">
        <w:rPr>
          <w:color w:val="404040" w:themeColor="text1" w:themeTint="BF"/>
          <w:sz w:val="24"/>
        </w:rPr>
        <w:t>candidate</w:t>
      </w:r>
      <w:r w:rsidRPr="00B67EF2">
        <w:rPr>
          <w:color w:val="404040" w:themeColor="text1" w:themeTint="BF"/>
          <w:sz w:val="24"/>
        </w:rPr>
        <w:t xml:space="preserve"> or pay them for their work, you need to contact </w:t>
      </w:r>
      <w:r w:rsidRPr="00B67EF2">
        <w:rPr>
          <w:color w:val="404040" w:themeColor="text1" w:themeTint="BF"/>
          <w:sz w:val="24"/>
          <w:highlight w:val="yellow"/>
        </w:rPr>
        <w:t>[Insert your RTO’s Name here]</w:t>
      </w:r>
      <w:r w:rsidRPr="00B67EF2">
        <w:rPr>
          <w:color w:val="404040" w:themeColor="text1" w:themeTint="BF"/>
          <w:sz w:val="24"/>
        </w:rPr>
        <w:t>’s Vocational Placement Coordinator.</w:t>
      </w:r>
    </w:p>
    <w:p w14:paraId="0F07A2B0" w14:textId="7194AA8C" w:rsidR="00E76EBF" w:rsidRPr="00310B0C" w:rsidRDefault="004A4D0A" w:rsidP="00C54620">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Choosing to employ the </w:t>
      </w:r>
      <w:r w:rsidR="003D0D50">
        <w:rPr>
          <w:color w:val="404040" w:themeColor="text1" w:themeTint="BF"/>
          <w:sz w:val="24"/>
        </w:rPr>
        <w:t>candidate</w:t>
      </w:r>
      <w:r w:rsidRPr="00B67EF2">
        <w:rPr>
          <w:color w:val="404040" w:themeColor="text1" w:themeTint="BF"/>
          <w:sz w:val="24"/>
        </w:rPr>
        <w:t xml:space="preserve"> may make you responsible for insurance</w:t>
      </w:r>
      <w:r w:rsidR="00FD3B6E">
        <w:rPr>
          <w:color w:val="404040" w:themeColor="text1" w:themeTint="BF"/>
          <w:sz w:val="24"/>
        </w:rPr>
        <w:t>,</w:t>
      </w:r>
      <w:r w:rsidRPr="00B67EF2">
        <w:rPr>
          <w:color w:val="404040" w:themeColor="text1" w:themeTint="BF"/>
          <w:sz w:val="24"/>
        </w:rPr>
        <w:t xml:space="preserve"> and worker’s compensation should the </w:t>
      </w:r>
      <w:r w:rsidR="003D0D50">
        <w:rPr>
          <w:color w:val="404040" w:themeColor="text1" w:themeTint="BF"/>
          <w:sz w:val="24"/>
        </w:rPr>
        <w:t>candidate</w:t>
      </w:r>
      <w:r w:rsidRPr="00B67EF2">
        <w:rPr>
          <w:color w:val="404040" w:themeColor="text1" w:themeTint="BF"/>
          <w:sz w:val="24"/>
        </w:rPr>
        <w:t xml:space="preserve"> injure themselves or someone else.</w:t>
      </w:r>
    </w:p>
    <w:p w14:paraId="43D61583" w14:textId="49F1BCD9" w:rsidR="00E07402" w:rsidRPr="004443E6" w:rsidRDefault="00E07402" w:rsidP="009A1711">
      <w:pPr>
        <w:pStyle w:val="Heading1"/>
      </w:pPr>
      <w:bookmarkStart w:id="32" w:name="_Toc122339900"/>
      <w:r w:rsidRPr="004443E6">
        <w:lastRenderedPageBreak/>
        <w:t xml:space="preserve">Who is Involved in Vocational </w:t>
      </w:r>
      <w:r w:rsidR="004134EA" w:rsidRPr="004443E6">
        <w:t>Placement?</w:t>
      </w:r>
      <w:bookmarkEnd w:id="32"/>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rPr>
        <w:drawing>
          <wp:inline distT="0" distB="0" distL="0" distR="0" wp14:anchorId="4F3502AC" wp14:editId="540D8781">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9A1711">
      <w:pPr>
        <w:pStyle w:val="Heading1"/>
      </w:pPr>
      <w:bookmarkStart w:id="33" w:name="_Toc122339901"/>
      <w:r w:rsidRPr="004443E6">
        <w:lastRenderedPageBreak/>
        <w:t xml:space="preserve">An Overview of the Process for Organising </w:t>
      </w:r>
      <w:r w:rsidRPr="009A1711">
        <w:t>Vocational</w:t>
      </w:r>
      <w:r w:rsidRPr="004443E6">
        <w:t xml:space="preserve"> Placement</w:t>
      </w:r>
      <w:bookmarkEnd w:id="33"/>
    </w:p>
    <w:p w14:paraId="292A7697" w14:textId="0E2A681F" w:rsidR="00315B7B" w:rsidRPr="00B67EF2" w:rsidRDefault="00315B7B" w:rsidP="00A4140B">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Outlined below is an </w:t>
      </w:r>
      <w:r w:rsidR="00E07402" w:rsidRPr="00B67EF2">
        <w:rPr>
          <w:color w:val="404040" w:themeColor="text1" w:themeTint="BF"/>
          <w:sz w:val="24"/>
        </w:rPr>
        <w:t xml:space="preserve">overview of the process in the organisation of vocational placement through </w:t>
      </w:r>
      <w:r w:rsidR="00E07402" w:rsidRPr="00B67EF2">
        <w:rPr>
          <w:color w:val="404040" w:themeColor="text1" w:themeTint="BF"/>
          <w:sz w:val="24"/>
          <w:highlight w:val="yellow"/>
        </w:rPr>
        <w:t>[</w:t>
      </w:r>
      <w:r w:rsidR="00346AE7" w:rsidRPr="00B67EF2">
        <w:rPr>
          <w:color w:val="404040" w:themeColor="text1" w:themeTint="BF"/>
          <w:sz w:val="24"/>
          <w:highlight w:val="yellow"/>
        </w:rPr>
        <w:t>Insert your RTO’s name here</w:t>
      </w:r>
      <w:r w:rsidR="00E07402" w:rsidRPr="00B67EF2">
        <w:rPr>
          <w:color w:val="404040" w:themeColor="text1" w:themeTint="BF"/>
          <w:sz w:val="24"/>
          <w:highlight w:val="yellow"/>
        </w:rPr>
        <w:t>].</w:t>
      </w:r>
      <w:r w:rsidR="00E07402" w:rsidRPr="00B67EF2">
        <w:rPr>
          <w:color w:val="404040" w:themeColor="text1" w:themeTint="BF"/>
          <w:sz w:val="24"/>
        </w:rPr>
        <w:t xml:space="preserve"> </w:t>
      </w:r>
    </w:p>
    <w:p w14:paraId="4DBF910E" w14:textId="09E59A0F" w:rsidR="00E07402" w:rsidRPr="00B67EF2"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Before</w:t>
      </w:r>
      <w:r w:rsidR="00315B7B" w:rsidRPr="00B67EF2">
        <w:rPr>
          <w:color w:val="404040" w:themeColor="text1" w:themeTint="BF"/>
          <w:sz w:val="24"/>
        </w:rPr>
        <w:t xml:space="preserve"> vocational placement, t</w:t>
      </w:r>
      <w:r w:rsidR="00E07402" w:rsidRPr="00B67EF2">
        <w:rPr>
          <w:color w:val="404040" w:themeColor="text1" w:themeTint="BF"/>
          <w:sz w:val="24"/>
        </w:rPr>
        <w:t xml:space="preserve">he </w:t>
      </w:r>
      <w:r w:rsidR="00785D38" w:rsidRPr="00B67EF2">
        <w:rPr>
          <w:color w:val="404040" w:themeColor="text1" w:themeTint="BF"/>
          <w:sz w:val="24"/>
        </w:rPr>
        <w:t>candidate</w:t>
      </w:r>
      <w:r w:rsidR="00E07402" w:rsidRPr="00B67EF2">
        <w:rPr>
          <w:color w:val="404040" w:themeColor="text1" w:themeTint="BF"/>
          <w:sz w:val="24"/>
        </w:rPr>
        <w:t xml:space="preserve"> organises </w:t>
      </w:r>
      <w:r w:rsidR="00315B7B" w:rsidRPr="00B67EF2">
        <w:rPr>
          <w:color w:val="404040" w:themeColor="text1" w:themeTint="BF"/>
          <w:sz w:val="24"/>
        </w:rPr>
        <w:t xml:space="preserve">and completes </w:t>
      </w:r>
      <w:r w:rsidR="00E07402" w:rsidRPr="00B67EF2">
        <w:rPr>
          <w:color w:val="404040" w:themeColor="text1" w:themeTint="BF"/>
          <w:sz w:val="24"/>
        </w:rPr>
        <w:t>police checks and first aid certification</w:t>
      </w:r>
      <w:r w:rsidR="00315B7B" w:rsidRPr="00B67EF2">
        <w:rPr>
          <w:color w:val="404040" w:themeColor="text1" w:themeTint="BF"/>
          <w:sz w:val="24"/>
        </w:rPr>
        <w:t xml:space="preserve">. </w:t>
      </w:r>
    </w:p>
    <w:p w14:paraId="492C962F" w14:textId="544BB7BC" w:rsidR="00E07402"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315B7B" w:rsidRPr="00B67EF2">
        <w:rPr>
          <w:color w:val="404040" w:themeColor="text1" w:themeTint="BF"/>
          <w:sz w:val="24"/>
        </w:rPr>
        <w:t>contacts</w:t>
      </w:r>
      <w:r w:rsidRPr="00B67EF2">
        <w:rPr>
          <w:color w:val="404040" w:themeColor="text1" w:themeTint="BF"/>
          <w:sz w:val="24"/>
        </w:rPr>
        <w:t xml:space="preserve"> </w:t>
      </w:r>
      <w:r w:rsidR="00346AE7" w:rsidRPr="00B67EF2">
        <w:rPr>
          <w:color w:val="404040" w:themeColor="text1" w:themeTint="BF"/>
          <w:sz w:val="24"/>
        </w:rPr>
        <w:t xml:space="preserve">a </w:t>
      </w:r>
      <w:r w:rsidRPr="00B67EF2">
        <w:rPr>
          <w:color w:val="404040" w:themeColor="text1" w:themeTint="BF"/>
          <w:sz w:val="24"/>
        </w:rPr>
        <w:t>vocational placement provider/supervisor of a service to discuss vocational placement potential.</w:t>
      </w:r>
    </w:p>
    <w:p w14:paraId="4E8A6995" w14:textId="31CF065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00E07402" w:rsidRPr="00B67EF2">
        <w:rPr>
          <w:color w:val="404040" w:themeColor="text1" w:themeTint="BF"/>
          <w:sz w:val="24"/>
        </w:rPr>
        <w:t xml:space="preserve"> provides the interested vocational placement provider with the </w:t>
      </w:r>
      <w:r w:rsidR="00F25102" w:rsidRPr="00B67EF2">
        <w:rPr>
          <w:i/>
          <w:iCs/>
          <w:color w:val="404040" w:themeColor="text1" w:themeTint="BF"/>
          <w:sz w:val="24"/>
        </w:rPr>
        <w:t>V</w:t>
      </w:r>
      <w:r w:rsidR="00E07402" w:rsidRPr="00B67EF2">
        <w:rPr>
          <w:i/>
          <w:iCs/>
          <w:color w:val="404040" w:themeColor="text1" w:themeTint="BF"/>
          <w:sz w:val="24"/>
        </w:rPr>
        <w:t xml:space="preserve">ocational </w:t>
      </w:r>
      <w:r w:rsidR="00F25102" w:rsidRPr="00B67EF2">
        <w:rPr>
          <w:i/>
          <w:iCs/>
          <w:color w:val="404040" w:themeColor="text1" w:themeTint="BF"/>
          <w:sz w:val="24"/>
        </w:rPr>
        <w:t>P</w:t>
      </w:r>
      <w:r w:rsidR="00E07402" w:rsidRPr="00B67EF2">
        <w:rPr>
          <w:i/>
          <w:iCs/>
          <w:color w:val="404040" w:themeColor="text1" w:themeTint="BF"/>
          <w:sz w:val="24"/>
        </w:rPr>
        <w:t xml:space="preserve">lacement </w:t>
      </w:r>
      <w:r w:rsidR="00F25102" w:rsidRPr="00B67EF2">
        <w:rPr>
          <w:i/>
          <w:iCs/>
          <w:color w:val="404040" w:themeColor="text1" w:themeTint="BF"/>
          <w:sz w:val="24"/>
        </w:rPr>
        <w:t>P</w:t>
      </w:r>
      <w:r w:rsidR="00E07402" w:rsidRPr="00B67EF2">
        <w:rPr>
          <w:i/>
          <w:iCs/>
          <w:color w:val="404040" w:themeColor="text1" w:themeTint="BF"/>
          <w:sz w:val="24"/>
        </w:rPr>
        <w:t>rovider/</w:t>
      </w:r>
      <w:r w:rsidR="00F25102" w:rsidRPr="00B67EF2">
        <w:rPr>
          <w:i/>
          <w:iCs/>
          <w:color w:val="404040" w:themeColor="text1" w:themeTint="BF"/>
          <w:sz w:val="24"/>
        </w:rPr>
        <w:t>S</w:t>
      </w:r>
      <w:r w:rsidR="00E07402" w:rsidRPr="00B67EF2">
        <w:rPr>
          <w:i/>
          <w:iCs/>
          <w:color w:val="404040" w:themeColor="text1" w:themeTint="BF"/>
          <w:sz w:val="24"/>
        </w:rPr>
        <w:t xml:space="preserve">upervisor </w:t>
      </w:r>
      <w:r w:rsidR="00F25102" w:rsidRPr="00B67EF2">
        <w:rPr>
          <w:i/>
          <w:iCs/>
          <w:color w:val="404040" w:themeColor="text1" w:themeTint="BF"/>
          <w:sz w:val="24"/>
        </w:rPr>
        <w:t>I</w:t>
      </w:r>
      <w:r w:rsidR="00E07402" w:rsidRPr="00B67EF2">
        <w:rPr>
          <w:i/>
          <w:iCs/>
          <w:color w:val="404040" w:themeColor="text1" w:themeTint="BF"/>
          <w:sz w:val="24"/>
        </w:rPr>
        <w:t xml:space="preserve">nformation </w:t>
      </w:r>
      <w:r w:rsidR="00F25102" w:rsidRPr="00B67EF2">
        <w:rPr>
          <w:i/>
          <w:iCs/>
          <w:color w:val="404040" w:themeColor="text1" w:themeTint="BF"/>
          <w:sz w:val="24"/>
        </w:rPr>
        <w:t>P</w:t>
      </w:r>
      <w:r w:rsidR="00E07402" w:rsidRPr="00B67EF2">
        <w:rPr>
          <w:i/>
          <w:iCs/>
          <w:color w:val="404040" w:themeColor="text1" w:themeTint="BF"/>
          <w:sz w:val="24"/>
        </w:rPr>
        <w:t>ack.</w:t>
      </w:r>
    </w:p>
    <w:p w14:paraId="2F01512C" w14:textId="2A16B68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E07402" w:rsidRPr="00B67EF2">
        <w:rPr>
          <w:color w:val="404040" w:themeColor="text1" w:themeTint="BF"/>
          <w:sz w:val="24"/>
        </w:rPr>
        <w:t xml:space="preserve">advises their </w:t>
      </w:r>
      <w:r w:rsidR="00346AE7" w:rsidRPr="00B67EF2">
        <w:rPr>
          <w:color w:val="404040" w:themeColor="text1" w:themeTint="BF"/>
          <w:sz w:val="24"/>
        </w:rPr>
        <w:t xml:space="preserve">RTO’s </w:t>
      </w:r>
      <w:r w:rsidR="00E07402" w:rsidRPr="00B67EF2">
        <w:rPr>
          <w:color w:val="404040" w:themeColor="text1" w:themeTint="BF"/>
          <w:sz w:val="24"/>
        </w:rPr>
        <w:t>vocational placement coordinator of the contact details of the interested potential vocational placement provider.</w:t>
      </w:r>
    </w:p>
    <w:p w14:paraId="6093C8DE" w14:textId="0720F376"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v</w:t>
      </w:r>
      <w:r w:rsidR="00E07402" w:rsidRPr="00B67EF2">
        <w:rPr>
          <w:color w:val="404040" w:themeColor="text1" w:themeTint="BF"/>
          <w:sz w:val="24"/>
        </w:rPr>
        <w:t xml:space="preserve">ocational </w:t>
      </w:r>
      <w:r w:rsidRPr="00B67EF2">
        <w:rPr>
          <w:color w:val="404040" w:themeColor="text1" w:themeTint="BF"/>
          <w:sz w:val="24"/>
        </w:rPr>
        <w:t>p</w:t>
      </w:r>
      <w:r w:rsidR="00E07402" w:rsidRPr="00B67EF2">
        <w:rPr>
          <w:color w:val="404040" w:themeColor="text1" w:themeTint="BF"/>
          <w:sz w:val="24"/>
        </w:rPr>
        <w:t>lacement coordinator contacts the placement provider and checks their willingness to participate and suitability for placement.</w:t>
      </w:r>
    </w:p>
    <w:p w14:paraId="208DDC38" w14:textId="0AE25EB2" w:rsidR="00E07402" w:rsidRPr="00B67EF2"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s</w:t>
      </w:r>
      <w:r w:rsidR="00315B7B" w:rsidRPr="00B67EF2">
        <w:rPr>
          <w:color w:val="404040" w:themeColor="text1" w:themeTint="BF"/>
          <w:sz w:val="24"/>
        </w:rPr>
        <w:t xml:space="preserve">uitability of </w:t>
      </w:r>
      <w:r w:rsidRPr="00B67EF2">
        <w:rPr>
          <w:color w:val="404040" w:themeColor="text1" w:themeTint="BF"/>
          <w:sz w:val="24"/>
        </w:rPr>
        <w:t xml:space="preserve">the nominated </w:t>
      </w:r>
      <w:r w:rsidR="00315B7B" w:rsidRPr="00B67EF2">
        <w:rPr>
          <w:color w:val="404040" w:themeColor="text1" w:themeTint="BF"/>
          <w:sz w:val="24"/>
        </w:rPr>
        <w:t>v</w:t>
      </w:r>
      <w:r w:rsidR="00E07402" w:rsidRPr="00B67EF2">
        <w:rPr>
          <w:color w:val="404040" w:themeColor="text1" w:themeTint="BF"/>
          <w:sz w:val="24"/>
        </w:rPr>
        <w:t xml:space="preserve">ocational placement provider is </w:t>
      </w:r>
      <w:r w:rsidR="00315B7B" w:rsidRPr="00B67EF2">
        <w:rPr>
          <w:color w:val="404040" w:themeColor="text1" w:themeTint="BF"/>
          <w:sz w:val="24"/>
        </w:rPr>
        <w:t xml:space="preserve">confirmed. </w:t>
      </w:r>
      <w:r w:rsidR="00E07402" w:rsidRPr="00B67EF2">
        <w:rPr>
          <w:color w:val="404040" w:themeColor="text1" w:themeTint="BF"/>
          <w:sz w:val="24"/>
        </w:rPr>
        <w:t xml:space="preserve">If </w:t>
      </w:r>
      <w:r w:rsidRPr="00B67EF2">
        <w:rPr>
          <w:color w:val="404040" w:themeColor="text1" w:themeTint="BF"/>
          <w:sz w:val="24"/>
        </w:rPr>
        <w:t xml:space="preserve">the </w:t>
      </w:r>
      <w:r w:rsidR="00E07402" w:rsidRPr="00B67EF2">
        <w:rPr>
          <w:color w:val="404040" w:themeColor="text1" w:themeTint="BF"/>
          <w:sz w:val="24"/>
        </w:rPr>
        <w:t>vocational placement provider is NOT suitable, return to step 2.</w:t>
      </w:r>
    </w:p>
    <w:p w14:paraId="5CF2A1AC" w14:textId="6D5FE3E4"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vocational placement coordinator </w:t>
      </w:r>
      <w:r w:rsidR="006D76D4" w:rsidRPr="00B67EF2">
        <w:rPr>
          <w:color w:val="404040" w:themeColor="text1" w:themeTint="BF"/>
          <w:sz w:val="24"/>
        </w:rPr>
        <w:t xml:space="preserve">sends the </w:t>
      </w:r>
      <w:r w:rsidR="006D76D4" w:rsidRPr="00B67EF2">
        <w:rPr>
          <w:i/>
          <w:iCs/>
          <w:color w:val="404040" w:themeColor="text1" w:themeTint="BF"/>
          <w:sz w:val="24"/>
        </w:rPr>
        <w:t>Training Plan</w:t>
      </w:r>
      <w:r w:rsidR="006D76D4" w:rsidRPr="00B67EF2">
        <w:rPr>
          <w:color w:val="404040" w:themeColor="text1" w:themeTint="BF"/>
          <w:sz w:val="24"/>
        </w:rPr>
        <w:t xml:space="preserve"> and </w:t>
      </w:r>
      <w:r w:rsidR="006D76D4" w:rsidRPr="00B67EF2">
        <w:rPr>
          <w:i/>
          <w:iCs/>
          <w:color w:val="404040" w:themeColor="text1" w:themeTint="BF"/>
          <w:sz w:val="24"/>
        </w:rPr>
        <w:t>Vocational Placement Agreement</w:t>
      </w:r>
      <w:r w:rsidR="006D76D4" w:rsidRPr="00B67EF2">
        <w:rPr>
          <w:color w:val="404040" w:themeColor="text1" w:themeTint="BF"/>
          <w:sz w:val="24"/>
        </w:rPr>
        <w:t xml:space="preserve"> to the </w:t>
      </w:r>
      <w:r w:rsidR="00785D38" w:rsidRPr="00B67EF2">
        <w:rPr>
          <w:color w:val="404040" w:themeColor="text1" w:themeTint="BF"/>
          <w:sz w:val="24"/>
        </w:rPr>
        <w:t>candidate</w:t>
      </w:r>
      <w:r w:rsidR="006D76D4" w:rsidRPr="00B67EF2">
        <w:rPr>
          <w:color w:val="404040" w:themeColor="text1" w:themeTint="BF"/>
          <w:sz w:val="24"/>
        </w:rPr>
        <w:t>.</w:t>
      </w:r>
    </w:p>
    <w:p w14:paraId="7D461593" w14:textId="5BAD520B" w:rsidR="00E07402"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provider and the </w:t>
      </w:r>
      <w:r w:rsidR="00785D38" w:rsidRPr="00B67EF2">
        <w:rPr>
          <w:color w:val="404040" w:themeColor="text1" w:themeTint="BF"/>
          <w:sz w:val="24"/>
        </w:rPr>
        <w:t>candidate</w:t>
      </w:r>
      <w:r w:rsidRPr="00B67EF2">
        <w:rPr>
          <w:color w:val="404040" w:themeColor="text1" w:themeTint="BF"/>
          <w:sz w:val="24"/>
        </w:rPr>
        <w:t xml:space="preserve"> sign </w:t>
      </w:r>
      <w:r w:rsidR="006D76D4" w:rsidRPr="00B67EF2">
        <w:rPr>
          <w:color w:val="404040" w:themeColor="text1" w:themeTint="BF"/>
          <w:sz w:val="24"/>
        </w:rPr>
        <w:t xml:space="preserve">the </w:t>
      </w:r>
      <w:r w:rsidR="006D76D4" w:rsidRPr="00B67EF2">
        <w:rPr>
          <w:i/>
          <w:iCs/>
          <w:color w:val="404040" w:themeColor="text1" w:themeTint="BF"/>
          <w:sz w:val="24"/>
        </w:rPr>
        <w:t>Vocational Placement Agreement</w:t>
      </w:r>
      <w:r w:rsidRPr="00B67EF2">
        <w:rPr>
          <w:color w:val="404040" w:themeColor="text1" w:themeTint="BF"/>
          <w:sz w:val="24"/>
        </w:rPr>
        <w:t xml:space="preserve">, </w:t>
      </w:r>
      <w:r w:rsidR="00E36BF7" w:rsidRPr="00B67EF2">
        <w:rPr>
          <w:color w:val="404040" w:themeColor="text1" w:themeTint="BF"/>
          <w:sz w:val="24"/>
        </w:rPr>
        <w:t xml:space="preserve">and the </w:t>
      </w:r>
      <w:r w:rsidR="00785D38" w:rsidRPr="00B67EF2">
        <w:rPr>
          <w:color w:val="404040" w:themeColor="text1" w:themeTint="BF"/>
          <w:sz w:val="24"/>
        </w:rPr>
        <w:t>candidate</w:t>
      </w:r>
      <w:r w:rsidR="00E36BF7" w:rsidRPr="00B67EF2">
        <w:rPr>
          <w:color w:val="404040" w:themeColor="text1" w:themeTint="BF"/>
          <w:sz w:val="24"/>
        </w:rPr>
        <w:t xml:space="preserve"> returns the signed agreement to the vocational placement coordinator for sign-off.</w:t>
      </w:r>
    </w:p>
    <w:p w14:paraId="6F91FB90" w14:textId="389EA1BA"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ONLY once the </w:t>
      </w:r>
      <w:r w:rsidR="00865963" w:rsidRPr="00B67EF2">
        <w:rPr>
          <w:i/>
          <w:iCs/>
          <w:color w:val="404040" w:themeColor="text1" w:themeTint="BF"/>
          <w:sz w:val="24"/>
        </w:rPr>
        <w:t>Vocational Placement Agreement</w:t>
      </w:r>
      <w:r w:rsidR="00865963" w:rsidRPr="00B67EF2">
        <w:rPr>
          <w:color w:val="404040" w:themeColor="text1" w:themeTint="BF"/>
          <w:sz w:val="24"/>
        </w:rPr>
        <w:t xml:space="preserve"> </w:t>
      </w:r>
      <w:r w:rsidRPr="00B67EF2">
        <w:rPr>
          <w:color w:val="404040" w:themeColor="text1" w:themeTint="BF"/>
          <w:sz w:val="24"/>
        </w:rPr>
        <w:t xml:space="preserve">is signed by all parties can </w:t>
      </w:r>
      <w:r w:rsidR="00785D38" w:rsidRPr="00B67EF2">
        <w:rPr>
          <w:color w:val="404040" w:themeColor="text1" w:themeTint="BF"/>
          <w:sz w:val="24"/>
        </w:rPr>
        <w:t>candidate</w:t>
      </w:r>
      <w:r w:rsidRPr="00B67EF2">
        <w:rPr>
          <w:color w:val="404040" w:themeColor="text1" w:themeTint="BF"/>
          <w:sz w:val="24"/>
        </w:rPr>
        <w:t xml:space="preserve">s start vocational placement. </w:t>
      </w:r>
    </w:p>
    <w:p w14:paraId="04B6A251" w14:textId="31D04DF6" w:rsidR="004443E6"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coordinator will provide the </w:t>
      </w:r>
      <w:r w:rsidR="00785D38" w:rsidRPr="00B67EF2">
        <w:rPr>
          <w:color w:val="404040" w:themeColor="text1" w:themeTint="BF"/>
          <w:sz w:val="24"/>
        </w:rPr>
        <w:t>candidate</w:t>
      </w:r>
      <w:r w:rsidRPr="00B67EF2">
        <w:rPr>
          <w:color w:val="404040" w:themeColor="text1" w:themeTint="BF"/>
          <w:sz w:val="24"/>
        </w:rPr>
        <w:t xml:space="preserve"> and the vocational placement provider/supervisor with a copy of the </w:t>
      </w:r>
      <w:r w:rsidR="00845FAA" w:rsidRPr="00B67EF2">
        <w:rPr>
          <w:i/>
          <w:iCs/>
          <w:color w:val="404040" w:themeColor="text1" w:themeTint="BF"/>
          <w:sz w:val="24"/>
        </w:rPr>
        <w:t>Vocational Placement Agreement</w:t>
      </w:r>
      <w:r w:rsidR="00845FAA" w:rsidRPr="00B67EF2">
        <w:rPr>
          <w:color w:val="404040" w:themeColor="text1" w:themeTint="BF"/>
          <w:sz w:val="24"/>
        </w:rPr>
        <w:t xml:space="preserve"> </w:t>
      </w:r>
      <w:r w:rsidRPr="00B67EF2">
        <w:rPr>
          <w:color w:val="404040" w:themeColor="text1" w:themeTint="BF"/>
          <w:sz w:val="24"/>
        </w:rPr>
        <w:t xml:space="preserve">signed by all parties </w:t>
      </w:r>
      <w:r w:rsidR="00E9616D" w:rsidRPr="00B67EF2">
        <w:rPr>
          <w:color w:val="404040" w:themeColor="text1" w:themeTint="BF"/>
          <w:sz w:val="24"/>
        </w:rPr>
        <w:t>before</w:t>
      </w:r>
      <w:r w:rsidRPr="00B67EF2">
        <w:rPr>
          <w:color w:val="404040" w:themeColor="text1" w:themeTint="BF"/>
          <w:sz w:val="24"/>
        </w:rPr>
        <w:t xml:space="preserve"> placement commencing.</w:t>
      </w:r>
    </w:p>
    <w:p w14:paraId="546A73C4" w14:textId="57800E60" w:rsidR="00E07402" w:rsidRPr="00B67EF2" w:rsidRDefault="004443E6" w:rsidP="004443E6">
      <w:pPr>
        <w:spacing w:after="120" w:line="276" w:lineRule="auto"/>
        <w:rPr>
          <w:color w:val="404040" w:themeColor="text1" w:themeTint="BF"/>
          <w:sz w:val="24"/>
        </w:rPr>
      </w:pPr>
      <w:r w:rsidRPr="00B67EF2">
        <w:rPr>
          <w:color w:val="404040" w:themeColor="text1" w:themeTint="BF"/>
          <w:sz w:val="24"/>
        </w:rPr>
        <w:br w:type="page"/>
      </w:r>
    </w:p>
    <w:p w14:paraId="12304FB3" w14:textId="31F39E1F"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lastRenderedPageBreak/>
        <w:t xml:space="preserve">The </w:t>
      </w:r>
      <w:r w:rsidR="00785D38" w:rsidRPr="00B67EF2">
        <w:rPr>
          <w:color w:val="404040" w:themeColor="text1" w:themeTint="BF"/>
          <w:sz w:val="24"/>
        </w:rPr>
        <w:t>candidate</w:t>
      </w:r>
      <w:r w:rsidR="00E07402" w:rsidRPr="00B67EF2">
        <w:rPr>
          <w:color w:val="404040" w:themeColor="text1" w:themeTint="BF"/>
          <w:sz w:val="24"/>
        </w:rPr>
        <w:t xml:space="preserve"> begins vocational placement</w:t>
      </w:r>
      <w:r w:rsidR="00346AE7" w:rsidRPr="00B67EF2">
        <w:rPr>
          <w:color w:val="404040" w:themeColor="text1" w:themeTint="BF"/>
          <w:sz w:val="24"/>
        </w:rPr>
        <w:t>:</w:t>
      </w:r>
    </w:p>
    <w:p w14:paraId="54DB20DC" w14:textId="7E6F70E8"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receives instruction and workplace-based training from the vocational placement supervisor.</w:t>
      </w:r>
    </w:p>
    <w:p w14:paraId="1E644642" w14:textId="2F6FB765"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completes the assessment activities in the </w:t>
      </w:r>
      <w:r w:rsidR="00346AE7" w:rsidRPr="00B67EF2">
        <w:rPr>
          <w:color w:val="404040" w:themeColor="text1" w:themeTint="BF"/>
          <w:sz w:val="24"/>
        </w:rPr>
        <w:t>s</w:t>
      </w:r>
      <w:r w:rsidRPr="00B67EF2">
        <w:rPr>
          <w:color w:val="404040" w:themeColor="text1" w:themeTint="BF"/>
          <w:sz w:val="24"/>
        </w:rPr>
        <w:t xml:space="preserve">kills </w:t>
      </w:r>
      <w:r w:rsidR="00346AE7" w:rsidRPr="00B67EF2">
        <w:rPr>
          <w:color w:val="404040" w:themeColor="text1" w:themeTint="BF"/>
          <w:sz w:val="24"/>
        </w:rPr>
        <w:t>w</w:t>
      </w:r>
      <w:r w:rsidRPr="00B67EF2">
        <w:rPr>
          <w:color w:val="404040" w:themeColor="text1" w:themeTint="BF"/>
          <w:sz w:val="24"/>
        </w:rPr>
        <w:t>orkbook while supervised by their supervisor and observed by their assessor.</w:t>
      </w:r>
    </w:p>
    <w:p w14:paraId="30E4AB37" w14:textId="5DD8CA53"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demonstrates the required skills while being observed by their assessor.</w:t>
      </w:r>
    </w:p>
    <w:p w14:paraId="40F6FB97" w14:textId="2B98C702"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organises and submits their evidence to their assessor for assessment.</w:t>
      </w:r>
    </w:p>
    <w:p w14:paraId="2870345B" w14:textId="60A36266"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315B7B" w:rsidRPr="00B67EF2">
        <w:rPr>
          <w:color w:val="404040" w:themeColor="text1" w:themeTint="BF"/>
          <w:sz w:val="24"/>
        </w:rPr>
        <w:t xml:space="preserve">reviews and assesses the </w:t>
      </w:r>
      <w:r w:rsidR="00785D38" w:rsidRPr="00B67EF2">
        <w:rPr>
          <w:color w:val="404040" w:themeColor="text1" w:themeTint="BF"/>
          <w:sz w:val="24"/>
        </w:rPr>
        <w:t>candidate</w:t>
      </w:r>
      <w:r w:rsidR="00315B7B" w:rsidRPr="00B67EF2">
        <w:rPr>
          <w:color w:val="404040" w:themeColor="text1" w:themeTint="BF"/>
          <w:sz w:val="24"/>
        </w:rPr>
        <w:t>’s evidence submissions, skills workbook, and supervisor’s observations and feedback.</w:t>
      </w:r>
    </w:p>
    <w:p w14:paraId="36B5B731" w14:textId="13140889" w:rsidR="0041676A"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E07402" w:rsidRPr="00B67EF2">
        <w:rPr>
          <w:color w:val="404040" w:themeColor="text1" w:themeTint="BF"/>
          <w:sz w:val="24"/>
        </w:rPr>
        <w:t>publish</w:t>
      </w:r>
      <w:r w:rsidRPr="00B67EF2">
        <w:rPr>
          <w:color w:val="404040" w:themeColor="text1" w:themeTint="BF"/>
          <w:sz w:val="24"/>
        </w:rPr>
        <w:t>es</w:t>
      </w:r>
      <w:r w:rsidR="00E07402" w:rsidRPr="00B67EF2">
        <w:rPr>
          <w:color w:val="404040" w:themeColor="text1" w:themeTint="BF"/>
          <w:sz w:val="24"/>
        </w:rPr>
        <w:t xml:space="preserve"> the </w:t>
      </w:r>
      <w:r w:rsidR="00785D38" w:rsidRPr="00B67EF2">
        <w:rPr>
          <w:color w:val="404040" w:themeColor="text1" w:themeTint="BF"/>
          <w:sz w:val="24"/>
        </w:rPr>
        <w:t>candidate</w:t>
      </w:r>
      <w:r w:rsidR="00E07402" w:rsidRPr="00B67EF2">
        <w:rPr>
          <w:color w:val="404040" w:themeColor="text1" w:themeTint="BF"/>
          <w:sz w:val="24"/>
        </w:rPr>
        <w:t xml:space="preserve">'s assessment results for the </w:t>
      </w:r>
      <w:r w:rsidR="00785D38" w:rsidRPr="00B67EF2">
        <w:rPr>
          <w:color w:val="404040" w:themeColor="text1" w:themeTint="BF"/>
          <w:sz w:val="24"/>
        </w:rPr>
        <w:t>candidate</w:t>
      </w:r>
      <w:r w:rsidR="00E07402" w:rsidRPr="00B67EF2">
        <w:rPr>
          <w:color w:val="404040" w:themeColor="text1" w:themeTint="BF"/>
          <w:sz w:val="24"/>
        </w:rPr>
        <w:t xml:space="preserve"> to view</w:t>
      </w:r>
      <w:r w:rsidRPr="00B67EF2">
        <w:rPr>
          <w:color w:val="404040" w:themeColor="text1" w:themeTint="BF"/>
          <w:sz w:val="24"/>
        </w:rPr>
        <w:t>.</w:t>
      </w:r>
    </w:p>
    <w:p w14:paraId="4C325D22" w14:textId="77777777" w:rsidR="00764CD8" w:rsidRDefault="00764CD8" w:rsidP="00764CD8">
      <w:pPr>
        <w:spacing w:after="120" w:line="276" w:lineRule="auto"/>
        <w:ind w:left="0" w:firstLine="0"/>
        <w:rPr>
          <w:color w:val="404040" w:themeColor="text1" w:themeTint="BF"/>
          <w:sz w:val="24"/>
        </w:rPr>
      </w:pPr>
    </w:p>
    <w:p w14:paraId="432BAD2E" w14:textId="7FEB5D5B" w:rsidR="00764CD8" w:rsidRPr="004443E6" w:rsidRDefault="00764CD8" w:rsidP="009A1711">
      <w:pPr>
        <w:pStyle w:val="Heading1"/>
      </w:pPr>
      <w:bookmarkStart w:id="34" w:name="_Toc122339902"/>
      <w:r>
        <w:t>Candidates Locate Vocational Placement</w:t>
      </w:r>
      <w:bookmarkEnd w:id="34"/>
    </w:p>
    <w:p w14:paraId="6756C3BB" w14:textId="06098905" w:rsidR="00764CD8" w:rsidRPr="00B67EF2" w:rsidRDefault="00764CD8" w:rsidP="00764CD8">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It is the </w:t>
      </w:r>
      <w:r w:rsidR="003D0D50">
        <w:rPr>
          <w:bCs/>
          <w:color w:val="404040" w:themeColor="text1" w:themeTint="BF"/>
          <w:sz w:val="24"/>
        </w:rPr>
        <w:t>candidate</w:t>
      </w:r>
      <w:r w:rsidRPr="00B67EF2">
        <w:rPr>
          <w:bCs/>
          <w:color w:val="404040" w:themeColor="text1" w:themeTint="BF"/>
          <w:sz w:val="24"/>
        </w:rPr>
        <w:t>’s responsibility to find a place to undertake their vocational placement and introduce themselves to their vocational placement provider/supervisor.</w:t>
      </w:r>
    </w:p>
    <w:p w14:paraId="069FB9A0" w14:textId="38AA2471" w:rsidR="00764CD8" w:rsidRPr="00B67EF2" w:rsidRDefault="00764CD8" w:rsidP="00764CD8">
      <w:pPr>
        <w:tabs>
          <w:tab w:val="left" w:pos="180"/>
        </w:tabs>
        <w:spacing w:after="120" w:line="276" w:lineRule="auto"/>
        <w:ind w:left="0" w:right="0" w:firstLine="0"/>
        <w:jc w:val="both"/>
        <w:rPr>
          <w:color w:val="404040" w:themeColor="text1" w:themeTint="BF"/>
          <w:sz w:val="24"/>
        </w:rPr>
      </w:pPr>
      <w:r w:rsidRPr="00B67EF2">
        <w:rPr>
          <w:bCs/>
          <w:color w:val="404040" w:themeColor="text1" w:themeTint="BF"/>
          <w:sz w:val="24"/>
        </w:rPr>
        <w:t xml:space="preserve">They should approach your organisation with a </w:t>
      </w:r>
      <w:r w:rsidRPr="00B67EF2">
        <w:rPr>
          <w:bCs/>
          <w:i/>
          <w:iCs/>
          <w:color w:val="404040" w:themeColor="text1" w:themeTint="BF"/>
          <w:sz w:val="24"/>
        </w:rPr>
        <w:t>Letter of Introduction</w:t>
      </w:r>
      <w:r w:rsidRPr="00B67EF2">
        <w:rPr>
          <w:bCs/>
          <w:color w:val="404040" w:themeColor="text1" w:themeTint="BF"/>
          <w:sz w:val="24"/>
        </w:rPr>
        <w:t xml:space="preserve"> that has been written by the Vocational Placement Coordinator at </w:t>
      </w:r>
      <w:r w:rsidRPr="00B67EF2">
        <w:rPr>
          <w:color w:val="404040" w:themeColor="text1" w:themeTint="BF"/>
          <w:sz w:val="24"/>
          <w:highlight w:val="yellow"/>
        </w:rPr>
        <w:t>[Insert your RTO’s name here].</w:t>
      </w:r>
    </w:p>
    <w:p w14:paraId="7244C7E8" w14:textId="0CEC4B73" w:rsidR="00CB2345" w:rsidRDefault="00CB2345" w:rsidP="00764CD8">
      <w:pPr>
        <w:tabs>
          <w:tab w:val="left" w:pos="180"/>
        </w:tabs>
        <w:spacing w:after="120" w:line="276" w:lineRule="auto"/>
        <w:ind w:left="0" w:right="0" w:firstLine="0"/>
        <w:jc w:val="both"/>
        <w:rPr>
          <w:color w:val="404040" w:themeColor="text1" w:themeTint="BF"/>
          <w:sz w:val="24"/>
        </w:rPr>
      </w:pPr>
    </w:p>
    <w:p w14:paraId="7530BB74" w14:textId="77777777" w:rsidR="00CB2345" w:rsidRPr="00CB2345" w:rsidRDefault="00CB2345" w:rsidP="009A1711">
      <w:pPr>
        <w:pStyle w:val="Heading1"/>
      </w:pPr>
      <w:bookmarkStart w:id="35" w:name="_Toc78456898"/>
      <w:bookmarkStart w:id="36" w:name="_Toc122339903"/>
      <w:r w:rsidRPr="00CB2345">
        <w:t>Liaising With the Vocational Placement Coordinator</w:t>
      </w:r>
      <w:bookmarkEnd w:id="35"/>
      <w:bookmarkEnd w:id="36"/>
    </w:p>
    <w:p w14:paraId="69944A99" w14:textId="6AD13C6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the </w:t>
      </w:r>
      <w:r w:rsidR="003D0D50">
        <w:rPr>
          <w:bCs/>
          <w:color w:val="404040" w:themeColor="text1" w:themeTint="BF"/>
          <w:sz w:val="24"/>
        </w:rPr>
        <w:t>candidate</w:t>
      </w:r>
      <w:r w:rsidRPr="00B67EF2">
        <w:rPr>
          <w:bCs/>
          <w:color w:val="404040" w:themeColor="text1" w:themeTint="BF"/>
          <w:sz w:val="24"/>
        </w:rPr>
        <w:t xml:space="preserve"> has initiated contact with you, they will convey this information to their Vocational Placement Coordinator. </w:t>
      </w:r>
    </w:p>
    <w:p w14:paraId="78FEBA5A" w14:textId="6DCDC63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The Vocational Placement Coordinator will then contact you and discuss the possibility of a </w:t>
      </w:r>
      <w:r w:rsidR="003D0D50">
        <w:rPr>
          <w:bCs/>
          <w:color w:val="404040" w:themeColor="text1" w:themeTint="BF"/>
          <w:sz w:val="24"/>
        </w:rPr>
        <w:t>candidate</w:t>
      </w:r>
      <w:r w:rsidRPr="00B67EF2">
        <w:rPr>
          <w:bCs/>
          <w:color w:val="404040" w:themeColor="text1" w:themeTint="BF"/>
          <w:sz w:val="24"/>
        </w:rPr>
        <w:t xml:space="preserve"> undertaking their vocational placement with your organisation. </w:t>
      </w:r>
    </w:p>
    <w:p w14:paraId="5F4008AD" w14:textId="77777777"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This is an opportunity for you to ask any questions you may have and the Vocational Placement Coordinator to confirm whether a placement opportunity is possible.</w:t>
      </w:r>
    </w:p>
    <w:p w14:paraId="4C8ACD69" w14:textId="5EA75106" w:rsidR="00CB2345" w:rsidRPr="00B67EF2" w:rsidRDefault="00CB2345" w:rsidP="00CB2345">
      <w:pPr>
        <w:spacing w:after="120" w:line="276" w:lineRule="auto"/>
        <w:rPr>
          <w:bCs/>
          <w:color w:val="404040" w:themeColor="text1" w:themeTint="BF"/>
          <w:sz w:val="24"/>
        </w:rPr>
      </w:pPr>
      <w:r w:rsidRPr="00B67EF2">
        <w:rPr>
          <w:bCs/>
          <w:color w:val="404040" w:themeColor="text1" w:themeTint="BF"/>
          <w:sz w:val="24"/>
        </w:rPr>
        <w:br w:type="page"/>
      </w:r>
    </w:p>
    <w:p w14:paraId="44E5B889" w14:textId="77777777" w:rsidR="00CB2345" w:rsidRPr="00CB2345" w:rsidRDefault="00CB2345" w:rsidP="009A1711">
      <w:pPr>
        <w:pStyle w:val="Heading1"/>
      </w:pPr>
      <w:bookmarkStart w:id="37" w:name="_Toc78456899"/>
      <w:bookmarkStart w:id="38" w:name="_Toc122339904"/>
      <w:r w:rsidRPr="00CB2345">
        <w:lastRenderedPageBreak/>
        <w:t>What Are My Responsibilities?</w:t>
      </w:r>
      <w:bookmarkEnd w:id="37"/>
      <w:bookmarkEnd w:id="38"/>
    </w:p>
    <w:p w14:paraId="3BE53543" w14:textId="77777777" w:rsidR="00CB2345" w:rsidRPr="00CB2345" w:rsidRDefault="00CB2345" w:rsidP="0092197E">
      <w:pPr>
        <w:pStyle w:val="Heading2"/>
      </w:pPr>
      <w:bookmarkStart w:id="39" w:name="VPRequirements"/>
      <w:bookmarkStart w:id="40" w:name="_Toc78456900"/>
      <w:bookmarkStart w:id="41" w:name="_Toc122339905"/>
      <w:bookmarkEnd w:id="39"/>
      <w:r w:rsidRPr="00CB2345">
        <w:t>Duty of Care, Legislation, and Insurance</w:t>
      </w:r>
      <w:bookmarkEnd w:id="40"/>
      <w:bookmarkEnd w:id="41"/>
    </w:p>
    <w:p w14:paraId="63392ED8" w14:textId="57A8E7C6"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As a place of employment, the vocational placement provider has certain responsibilities, such as their duty of care to all the people within their workplace. This extends to </w:t>
      </w:r>
      <w:r w:rsidR="003D0D50">
        <w:rPr>
          <w:bCs/>
          <w:color w:val="404040" w:themeColor="text1" w:themeTint="BF"/>
          <w:sz w:val="24"/>
        </w:rPr>
        <w:t>candidate</w:t>
      </w:r>
      <w:r w:rsidRPr="00B67EF2">
        <w:rPr>
          <w:bCs/>
          <w:color w:val="404040" w:themeColor="text1" w:themeTint="BF"/>
          <w:sz w:val="24"/>
        </w:rPr>
        <w:t>s undertaking vocational placement.</w:t>
      </w:r>
    </w:p>
    <w:p w14:paraId="23C6F6B4" w14:textId="2AC4CD3F" w:rsidR="00CB2345" w:rsidRPr="00B67EF2" w:rsidRDefault="003D0D50" w:rsidP="00CB2345">
      <w:pPr>
        <w:tabs>
          <w:tab w:val="left" w:pos="180"/>
        </w:tabs>
        <w:spacing w:after="120" w:line="276" w:lineRule="auto"/>
        <w:ind w:left="0" w:right="0" w:firstLine="0"/>
        <w:jc w:val="both"/>
        <w:rPr>
          <w:bCs/>
          <w:color w:val="404040" w:themeColor="text1" w:themeTint="BF"/>
          <w:sz w:val="24"/>
        </w:rPr>
      </w:pPr>
      <w:r>
        <w:rPr>
          <w:bCs/>
          <w:color w:val="404040" w:themeColor="text1" w:themeTint="BF"/>
          <w:sz w:val="24"/>
        </w:rPr>
        <w:t>Candidate</w:t>
      </w:r>
      <w:r w:rsidR="00CB2345" w:rsidRPr="00B67EF2">
        <w:rPr>
          <w:bCs/>
          <w:color w:val="404040" w:themeColor="text1" w:themeTint="BF"/>
          <w:sz w:val="24"/>
        </w:rPr>
        <w:t>s undertaking vocational placement are also considered employees in terms of your responsibility to them under relevant Work Health and Safety and Equal Opportunity legislation.</w:t>
      </w:r>
    </w:p>
    <w:p w14:paraId="0A127EA8" w14:textId="10A35035"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color w:val="404040" w:themeColor="text1" w:themeTint="BF"/>
          <w:sz w:val="24"/>
          <w:highlight w:val="yellow"/>
        </w:rPr>
        <w:t>[Insert your RTO’s name here]</w:t>
      </w:r>
      <w:r w:rsidRPr="00B67EF2">
        <w:rPr>
          <w:color w:val="404040" w:themeColor="text1" w:themeTint="BF"/>
          <w:sz w:val="24"/>
        </w:rPr>
        <w:t xml:space="preserve"> </w:t>
      </w:r>
      <w:r w:rsidRPr="00B67EF2">
        <w:rPr>
          <w:bCs/>
          <w:color w:val="404040" w:themeColor="text1" w:themeTint="BF"/>
          <w:sz w:val="24"/>
        </w:rPr>
        <w:t xml:space="preserve">has insurance that covers </w:t>
      </w:r>
      <w:r w:rsidR="003D0D50">
        <w:rPr>
          <w:bCs/>
          <w:color w:val="404040" w:themeColor="text1" w:themeTint="BF"/>
          <w:sz w:val="24"/>
        </w:rPr>
        <w:t>candidate</w:t>
      </w:r>
      <w:r w:rsidRPr="00B67EF2">
        <w:rPr>
          <w:bCs/>
          <w:color w:val="404040" w:themeColor="text1" w:themeTint="BF"/>
          <w:sz w:val="24"/>
        </w:rPr>
        <w:t xml:space="preserve">s. To be covered by this insurance, the </w:t>
      </w:r>
      <w:r w:rsidRPr="00B67EF2">
        <w:rPr>
          <w:bCs/>
          <w:i/>
          <w:iCs/>
          <w:color w:val="404040" w:themeColor="text1" w:themeTint="BF"/>
          <w:sz w:val="24"/>
        </w:rPr>
        <w:t>Vocational Placement Agreement</w:t>
      </w:r>
      <w:r w:rsidRPr="00B67EF2">
        <w:rPr>
          <w:bCs/>
          <w:color w:val="404040" w:themeColor="text1" w:themeTint="BF"/>
          <w:sz w:val="24"/>
        </w:rPr>
        <w:t xml:space="preserve"> must be signed by all parties and returned to </w:t>
      </w:r>
      <w:r w:rsidRPr="00B67EF2">
        <w:rPr>
          <w:color w:val="404040" w:themeColor="text1" w:themeTint="BF"/>
          <w:sz w:val="24"/>
          <w:highlight w:val="yellow"/>
        </w:rPr>
        <w:t>[Insert your RTO’s name here]</w:t>
      </w:r>
      <w:r w:rsidRPr="00B67EF2">
        <w:rPr>
          <w:bCs/>
          <w:color w:val="404040" w:themeColor="text1" w:themeTint="BF"/>
          <w:sz w:val="24"/>
        </w:rPr>
        <w:t xml:space="preserve"> before commencing the vocational placement.</w:t>
      </w:r>
    </w:p>
    <w:p w14:paraId="33DBF0EE" w14:textId="77777777" w:rsidR="00CB2345" w:rsidRDefault="00CB2345" w:rsidP="00CB2345">
      <w:pPr>
        <w:tabs>
          <w:tab w:val="left" w:pos="180"/>
        </w:tabs>
        <w:spacing w:after="120" w:line="276" w:lineRule="auto"/>
        <w:ind w:left="0" w:right="0" w:firstLine="0"/>
        <w:jc w:val="both"/>
        <w:rPr>
          <w:bCs/>
          <w:color w:val="262626" w:themeColor="text1" w:themeTint="D9"/>
          <w:sz w:val="24"/>
        </w:rPr>
      </w:pPr>
    </w:p>
    <w:p w14:paraId="0E8C8F73" w14:textId="629FDF6A" w:rsidR="00CB2345" w:rsidRPr="00CB2345" w:rsidRDefault="00CB2345" w:rsidP="0092197E">
      <w:pPr>
        <w:pStyle w:val="Heading2"/>
      </w:pPr>
      <w:bookmarkStart w:id="42" w:name="_Toc122339906"/>
      <w:r>
        <w:t>Important Information</w:t>
      </w:r>
      <w:bookmarkEnd w:id="42"/>
    </w:p>
    <w:p w14:paraId="3DCC4ECB" w14:textId="77777777" w:rsidR="00CB2345" w:rsidRPr="003B6111" w:rsidRDefault="00CB2345" w:rsidP="00052FDB">
      <w:pPr>
        <w:pStyle w:val="Heading3"/>
        <w:rPr>
          <w:b/>
          <w:bCs/>
        </w:rPr>
      </w:pPr>
      <w:bookmarkStart w:id="43" w:name="_Toc122339907"/>
      <w:r w:rsidRPr="003B6111">
        <w:t xml:space="preserve">Mandatory </w:t>
      </w:r>
      <w:r w:rsidRPr="00052FDB">
        <w:t>Vocational</w:t>
      </w:r>
      <w:r w:rsidRPr="003B6111">
        <w:t xml:space="preserve"> Placement Hours</w:t>
      </w:r>
      <w:bookmarkEnd w:id="43"/>
    </w:p>
    <w:p w14:paraId="61F79870" w14:textId="5BAB5237" w:rsidR="00CB2345" w:rsidRPr="00B67EF2" w:rsidRDefault="009668E1" w:rsidP="00CB2345">
      <w:pPr>
        <w:pStyle w:val="ListParagraph"/>
        <w:tabs>
          <w:tab w:val="left" w:pos="180"/>
        </w:tabs>
        <w:spacing w:after="120" w:line="276" w:lineRule="auto"/>
        <w:ind w:left="0" w:right="0" w:firstLine="0"/>
        <w:contextualSpacing w:val="0"/>
        <w:jc w:val="both"/>
        <w:rPr>
          <w:color w:val="404040" w:themeColor="text1" w:themeTint="BF"/>
          <w:sz w:val="24"/>
          <w:szCs w:val="24"/>
        </w:rPr>
      </w:pPr>
      <w:r w:rsidRPr="00491D4C">
        <w:rPr>
          <w:color w:val="404040" w:themeColor="text1" w:themeTint="BF"/>
          <w:sz w:val="24"/>
          <w:szCs w:val="24"/>
        </w:rPr>
        <w:t xml:space="preserve">The </w:t>
      </w:r>
      <w:r>
        <w:rPr>
          <w:color w:val="404040" w:themeColor="text1" w:themeTint="BF"/>
          <w:sz w:val="24"/>
          <w:szCs w:val="24"/>
        </w:rPr>
        <w:t>unit</w:t>
      </w:r>
      <w:r w:rsidRPr="00491D4C">
        <w:rPr>
          <w:color w:val="404040" w:themeColor="text1" w:themeTint="BF"/>
          <w:sz w:val="24"/>
          <w:szCs w:val="24"/>
        </w:rPr>
        <w:t xml:space="preserve"> </w:t>
      </w:r>
      <w:r w:rsidR="002D71B1" w:rsidRPr="002D71B1">
        <w:rPr>
          <w:b/>
          <w:bCs/>
          <w:color w:val="404040" w:themeColor="text1" w:themeTint="BF"/>
          <w:sz w:val="24"/>
        </w:rPr>
        <w:t>CHCCCS040 - Support independence and wellbeing (Release 1)</w:t>
      </w:r>
      <w:r w:rsidR="00CB2345" w:rsidRPr="00B67EF2">
        <w:rPr>
          <w:color w:val="404040" w:themeColor="text1" w:themeTint="BF"/>
          <w:sz w:val="24"/>
          <w:szCs w:val="24"/>
        </w:rPr>
        <w:t xml:space="preserve"> requires the candidate to complete a minimum of </w:t>
      </w:r>
      <w:r w:rsidR="00224843" w:rsidRPr="00224843">
        <w:rPr>
          <w:color w:val="404040" w:themeColor="text1" w:themeTint="BF"/>
          <w:sz w:val="24"/>
          <w:szCs w:val="24"/>
        </w:rPr>
        <w:t>120 hours of Vocational Placement in at least one aged care, home and community, disability or community service organisation.</w:t>
      </w:r>
    </w:p>
    <w:p w14:paraId="729FE098" w14:textId="012AD13D" w:rsidR="00CB2345" w:rsidRPr="00B67EF2" w:rsidRDefault="00B02605" w:rsidP="00CB2345">
      <w:pPr>
        <w:pStyle w:val="ListParagraph"/>
        <w:tabs>
          <w:tab w:val="left" w:pos="180"/>
        </w:tabs>
        <w:spacing w:after="120" w:line="276" w:lineRule="auto"/>
        <w:ind w:left="0" w:right="0" w:firstLine="0"/>
        <w:contextualSpacing w:val="0"/>
        <w:jc w:val="both"/>
        <w:rPr>
          <w:color w:val="404040" w:themeColor="text1" w:themeTint="BF"/>
          <w:sz w:val="24"/>
          <w:szCs w:val="24"/>
        </w:rPr>
      </w:pPr>
      <w:r w:rsidRPr="00B02605">
        <w:rPr>
          <w:color w:val="404040" w:themeColor="text1" w:themeTint="BF"/>
          <w:sz w:val="24"/>
          <w:szCs w:val="24"/>
        </w:rPr>
        <w:t>The total number of hours may be applied collectively across all units of competency in the qualification that the candidate is completing.</w:t>
      </w:r>
    </w:p>
    <w:p w14:paraId="00BD223D" w14:textId="62B053D3" w:rsidR="003532B3" w:rsidRPr="003532B3" w:rsidRDefault="003532B3" w:rsidP="00CD514C">
      <w:pPr>
        <w:spacing w:after="120" w:line="276" w:lineRule="auto"/>
        <w:ind w:left="0" w:firstLine="0"/>
        <w:rPr>
          <w:color w:val="404040" w:themeColor="text1" w:themeTint="BF"/>
          <w:sz w:val="24"/>
          <w:szCs w:val="24"/>
        </w:rPr>
      </w:pPr>
    </w:p>
    <w:p w14:paraId="44E74D46" w14:textId="16EC7764" w:rsidR="00CB2345" w:rsidRPr="00B67EF2" w:rsidRDefault="00CB2345" w:rsidP="003B6111">
      <w:pPr>
        <w:pStyle w:val="Style4"/>
        <w:rPr>
          <w:rFonts w:ascii="Arial" w:hAnsi="Arial" w:cs="Arial"/>
          <w:b w:val="0"/>
          <w:bCs w:val="0"/>
          <w:color w:val="404040" w:themeColor="text1" w:themeTint="BF"/>
          <w:sz w:val="24"/>
          <w:szCs w:val="24"/>
        </w:rPr>
      </w:pPr>
      <w:bookmarkStart w:id="44" w:name="_Toc78456908"/>
      <w:bookmarkStart w:id="45" w:name="_Toc122339908"/>
      <w:bookmarkStart w:id="46" w:name="_Toc480781097"/>
      <w:r w:rsidRPr="00B67EF2">
        <w:rPr>
          <w:rFonts w:ascii="Arial" w:hAnsi="Arial" w:cs="Arial"/>
          <w:b w:val="0"/>
          <w:bCs w:val="0"/>
          <w:color w:val="404040" w:themeColor="text1" w:themeTint="BF"/>
          <w:sz w:val="24"/>
          <w:szCs w:val="24"/>
        </w:rPr>
        <w:t xml:space="preserve">Vocational Placement </w:t>
      </w:r>
      <w:bookmarkEnd w:id="44"/>
      <w:r w:rsidR="003B2CD8" w:rsidRPr="00B67EF2">
        <w:rPr>
          <w:rFonts w:ascii="Arial" w:hAnsi="Arial" w:cs="Arial"/>
          <w:b w:val="0"/>
          <w:bCs w:val="0"/>
          <w:color w:val="404040" w:themeColor="text1" w:themeTint="BF"/>
          <w:sz w:val="24"/>
          <w:szCs w:val="24"/>
        </w:rPr>
        <w:t>Time Log</w:t>
      </w:r>
      <w:bookmarkEnd w:id="45"/>
    </w:p>
    <w:p w14:paraId="788C4E9E" w14:textId="77777777" w:rsidR="00CB2345" w:rsidRPr="00B67EF2" w:rsidRDefault="00CB2345" w:rsidP="00CB2345">
      <w:pPr>
        <w:pStyle w:val="ListParagraph"/>
        <w:tabs>
          <w:tab w:val="left" w:pos="180"/>
        </w:tabs>
        <w:spacing w:after="120" w:line="276" w:lineRule="auto"/>
        <w:ind w:left="0" w:right="0" w:firstLine="0"/>
        <w:contextualSpacing w:val="0"/>
        <w:jc w:val="both"/>
        <w:rPr>
          <w:b/>
          <w:bCs/>
          <w:color w:val="404040" w:themeColor="text1" w:themeTint="BF"/>
          <w:sz w:val="24"/>
          <w:szCs w:val="24"/>
        </w:rPr>
      </w:pPr>
      <w:r w:rsidRPr="00B67EF2">
        <w:rPr>
          <w:color w:val="404040" w:themeColor="text1" w:themeTint="BF"/>
          <w:sz w:val="24"/>
          <w:szCs w:val="24"/>
        </w:rPr>
        <w:t xml:space="preserve">As evidence of the candidate’s successful completion of the mandatory workplace hours, they are required to log the time they spend in vocational placement through the </w:t>
      </w:r>
      <w:r w:rsidRPr="00B67EF2">
        <w:rPr>
          <w:b/>
          <w:bCs/>
          <w:color w:val="404040" w:themeColor="text1" w:themeTint="BF"/>
          <w:sz w:val="24"/>
          <w:szCs w:val="24"/>
        </w:rPr>
        <w:t xml:space="preserve">Vocational Placement Time Log. </w:t>
      </w:r>
    </w:p>
    <w:p w14:paraId="39B0FB96" w14:textId="73CC437E" w:rsidR="00CB2345" w:rsidRPr="00B67EF2" w:rsidRDefault="00CB2345" w:rsidP="00CB2345">
      <w:pPr>
        <w:pStyle w:val="ListParagraph"/>
        <w:tabs>
          <w:tab w:val="left" w:pos="180"/>
        </w:tabs>
        <w:spacing w:after="120" w:line="276" w:lineRule="auto"/>
        <w:ind w:left="0" w:right="0" w:firstLine="0"/>
        <w:contextualSpacing w:val="0"/>
        <w:jc w:val="both"/>
        <w:rPr>
          <w:color w:val="404040" w:themeColor="text1" w:themeTint="BF"/>
          <w:sz w:val="24"/>
          <w:szCs w:val="24"/>
        </w:rPr>
      </w:pPr>
      <w:r w:rsidRPr="00B67EF2">
        <w:rPr>
          <w:color w:val="404040" w:themeColor="text1" w:themeTint="BF"/>
          <w:sz w:val="24"/>
          <w:szCs w:val="24"/>
        </w:rPr>
        <w:t xml:space="preserve">The template and instructions for completing this are provided along with the Vocational Placement Information Packs. </w:t>
      </w:r>
    </w:p>
    <w:p w14:paraId="7E462CC2" w14:textId="77777777" w:rsidR="003532B3" w:rsidRPr="00C63261" w:rsidRDefault="003532B3" w:rsidP="00CB2345">
      <w:pPr>
        <w:pStyle w:val="ListParagraph"/>
        <w:tabs>
          <w:tab w:val="left" w:pos="180"/>
        </w:tabs>
        <w:spacing w:after="120" w:line="276" w:lineRule="auto"/>
        <w:ind w:left="0" w:right="0" w:firstLine="0"/>
        <w:contextualSpacing w:val="0"/>
        <w:jc w:val="both"/>
        <w:rPr>
          <w:color w:val="404040" w:themeColor="text1" w:themeTint="BF"/>
          <w:sz w:val="24"/>
          <w:szCs w:val="24"/>
        </w:rPr>
      </w:pPr>
    </w:p>
    <w:p w14:paraId="55B06A74" w14:textId="29AE3052" w:rsidR="00CB2345" w:rsidRDefault="00731C90" w:rsidP="00CB2345">
      <w:pPr>
        <w:spacing w:after="120" w:line="276" w:lineRule="auto"/>
        <w:ind w:left="0" w:firstLine="0"/>
        <w:jc w:val="center"/>
        <w:rPr>
          <w:color w:val="404040" w:themeColor="text1" w:themeTint="BF"/>
          <w:sz w:val="24"/>
        </w:rPr>
      </w:pPr>
      <w:r w:rsidRPr="00491D4C">
        <w:rPr>
          <w:noProof/>
          <w:color w:val="404040" w:themeColor="text1" w:themeTint="BF"/>
          <w:sz w:val="24"/>
        </w:rPr>
        <w:lastRenderedPageBreak/>
        <w:drawing>
          <wp:inline distT="0" distB="0" distL="0" distR="0" wp14:anchorId="1A808399" wp14:editId="4F4534D6">
            <wp:extent cx="4530148" cy="3059416"/>
            <wp:effectExtent l="0" t="0" r="3810" b="8255"/>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3556" cy="3142759"/>
                    </a:xfrm>
                    <a:prstGeom prst="rect">
                      <a:avLst/>
                    </a:prstGeom>
                    <a:noFill/>
                    <a:ln>
                      <a:noFill/>
                    </a:ln>
                  </pic:spPr>
                </pic:pic>
              </a:graphicData>
            </a:graphic>
          </wp:inline>
        </w:drawing>
      </w:r>
    </w:p>
    <w:p w14:paraId="79E306C8" w14:textId="77777777" w:rsidR="003532B3" w:rsidRDefault="003532B3" w:rsidP="00CB2345">
      <w:pPr>
        <w:spacing w:after="120" w:line="276" w:lineRule="auto"/>
        <w:ind w:left="0" w:firstLine="0"/>
        <w:jc w:val="center"/>
        <w:rPr>
          <w:color w:val="404040" w:themeColor="text1" w:themeTint="BF"/>
          <w:sz w:val="24"/>
        </w:rPr>
      </w:pPr>
    </w:p>
    <w:p w14:paraId="6BF0D07C" w14:textId="77777777" w:rsidR="00CB2345" w:rsidRPr="00B67EF2" w:rsidRDefault="00CB2345" w:rsidP="003532B3">
      <w:pPr>
        <w:pStyle w:val="Style4"/>
        <w:rPr>
          <w:rFonts w:ascii="Arial" w:hAnsi="Arial" w:cs="Arial"/>
          <w:b w:val="0"/>
          <w:bCs w:val="0"/>
          <w:color w:val="404040" w:themeColor="text1" w:themeTint="BF"/>
          <w:sz w:val="24"/>
          <w:szCs w:val="24"/>
        </w:rPr>
      </w:pPr>
      <w:bookmarkStart w:id="47" w:name="_Toc122339909"/>
      <w:bookmarkEnd w:id="46"/>
      <w:r w:rsidRPr="00B67EF2">
        <w:rPr>
          <w:rFonts w:ascii="Arial" w:hAnsi="Arial" w:cs="Arial"/>
          <w:b w:val="0"/>
          <w:bCs w:val="0"/>
          <w:color w:val="404040" w:themeColor="text1" w:themeTint="BF"/>
          <w:sz w:val="24"/>
          <w:szCs w:val="24"/>
        </w:rPr>
        <w:t>A Candidate on Vocational Placement is Not a Replacement for Paid Work</w:t>
      </w:r>
      <w:bookmarkEnd w:id="47"/>
    </w:p>
    <w:p w14:paraId="107B17EA"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D513104"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ED24B76" w14:textId="37071FEB" w:rsidR="00731C90" w:rsidRDefault="00731C90">
      <w:pPr>
        <w:spacing w:after="120" w:line="276" w:lineRule="auto"/>
        <w:rPr>
          <w:color w:val="404040" w:themeColor="text1" w:themeTint="BF"/>
          <w:sz w:val="24"/>
        </w:rPr>
      </w:pPr>
      <w:r>
        <w:rPr>
          <w:color w:val="404040" w:themeColor="text1" w:themeTint="BF"/>
          <w:sz w:val="24"/>
        </w:rPr>
        <w:br w:type="page"/>
      </w:r>
    </w:p>
    <w:p w14:paraId="566D5883" w14:textId="77777777" w:rsidR="003532B3" w:rsidRPr="003532B3" w:rsidRDefault="003532B3" w:rsidP="0092197E">
      <w:pPr>
        <w:pStyle w:val="Heading2"/>
      </w:pPr>
      <w:bookmarkStart w:id="48" w:name="_Toc122339910"/>
      <w:r w:rsidRPr="003532B3">
        <w:lastRenderedPageBreak/>
        <w:t>Supervision of the Candidate</w:t>
      </w:r>
      <w:bookmarkEnd w:id="48"/>
    </w:p>
    <w:p w14:paraId="3BE97142" w14:textId="77777777"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Supervision in the vocational context includes oversight, direction, guidance, and support either directly or indirectly.</w:t>
      </w:r>
    </w:p>
    <w:p w14:paraId="05AAB863" w14:textId="77777777" w:rsidR="003532B3" w:rsidRDefault="003532B3" w:rsidP="003532B3">
      <w:pPr>
        <w:tabs>
          <w:tab w:val="left" w:pos="180"/>
        </w:tabs>
        <w:spacing w:after="120" w:line="276" w:lineRule="auto"/>
        <w:ind w:left="0" w:right="0" w:firstLine="0"/>
        <w:jc w:val="center"/>
        <w:rPr>
          <w:color w:val="404040" w:themeColor="text1" w:themeTint="BF"/>
          <w:sz w:val="24"/>
        </w:rPr>
      </w:pPr>
      <w:r>
        <w:rPr>
          <w:noProof/>
          <w:color w:val="000000" w:themeColor="text1"/>
          <w:sz w:val="24"/>
        </w:rPr>
        <w:drawing>
          <wp:inline distT="0" distB="0" distL="0" distR="0" wp14:anchorId="0ADE44AB" wp14:editId="191BBB70">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EBBEC99" w14:textId="55558F94"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As the vocational placement provider and supervisor, you have a responsibility to the </w:t>
      </w:r>
      <w:r w:rsidR="003D0D50">
        <w:rPr>
          <w:color w:val="404040" w:themeColor="text1" w:themeTint="BF"/>
          <w:sz w:val="24"/>
        </w:rPr>
        <w:t>candidate</w:t>
      </w:r>
      <w:r w:rsidRPr="00B67EF2">
        <w:rPr>
          <w:color w:val="404040" w:themeColor="text1" w:themeTint="BF"/>
          <w:sz w:val="24"/>
        </w:rPr>
        <w:t xml:space="preserve"> to:</w:t>
      </w:r>
    </w:p>
    <w:p w14:paraId="4FEF56DE"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provide supervised learning opportunities within a safe environment, which meet the objectives of the training plan,</w:t>
      </w:r>
    </w:p>
    <w:p w14:paraId="2BE467CE" w14:textId="080CFAED"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keep all of the candidate</w:t>
      </w:r>
      <w:r w:rsidR="006F5907">
        <w:rPr>
          <w:bCs/>
          <w:color w:val="404040" w:themeColor="text1" w:themeTint="BF"/>
          <w:sz w:val="24"/>
        </w:rPr>
        <w:t>’</w:t>
      </w:r>
      <w:r w:rsidRPr="00B67EF2">
        <w:rPr>
          <w:bCs/>
          <w:color w:val="404040" w:themeColor="text1" w:themeTint="BF"/>
          <w:sz w:val="24"/>
        </w:rPr>
        <w:t>s details confidential and provide them with the same privacy and confidentiality afforded to staff,</w:t>
      </w:r>
    </w:p>
    <w:p w14:paraId="746F1104"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carry out a thorough and documented orientation and induction of the candidate at the commencement of the vocational placement,</w:t>
      </w:r>
    </w:p>
    <w:p w14:paraId="63ECB5B8"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familiarise the candidate with worksite, amenities, equipment, relevant staff, reporting structure, and coaching support,</w:t>
      </w:r>
    </w:p>
    <w:p w14:paraId="0B044A02"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select learning experiences for the candidate in accordance with the training plan, and</w:t>
      </w:r>
    </w:p>
    <w:p w14:paraId="665FF8F2" w14:textId="1616E79F" w:rsidR="003532B3" w:rsidRPr="00AC0D54" w:rsidRDefault="003532B3" w:rsidP="00AC0D54">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review and sign-off on the candidate’s skills workbook and other evidence and provide feedback to the candidate on their progress.</w:t>
      </w:r>
    </w:p>
    <w:p w14:paraId="3E8E634E" w14:textId="77777777" w:rsidR="003532B3" w:rsidRPr="004443E6" w:rsidRDefault="003532B3" w:rsidP="0092197E">
      <w:pPr>
        <w:pStyle w:val="Heading2"/>
      </w:pPr>
      <w:bookmarkStart w:id="49" w:name="_Toc480781094"/>
      <w:bookmarkStart w:id="50" w:name="_Toc122339911"/>
      <w:r w:rsidRPr="004443E6">
        <w:lastRenderedPageBreak/>
        <w:t>The Training Plan and Vocational Placement Agreement Form</w:t>
      </w:r>
      <w:bookmarkEnd w:id="49"/>
      <w:bookmarkEnd w:id="50"/>
    </w:p>
    <w:p w14:paraId="77847914" w14:textId="789104BF" w:rsidR="003532B3" w:rsidRPr="00B67EF2" w:rsidRDefault="003532B3" w:rsidP="003532B3">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you have ascertained that all parties have the same expectations, the next step is to </w:t>
      </w:r>
      <w:r w:rsidR="0080233A">
        <w:rPr>
          <w:bCs/>
          <w:color w:val="404040" w:themeColor="text1" w:themeTint="BF"/>
          <w:sz w:val="24"/>
        </w:rPr>
        <w:t>review</w:t>
      </w:r>
      <w:r w:rsidRPr="00B67EF2">
        <w:rPr>
          <w:bCs/>
          <w:color w:val="404040" w:themeColor="text1" w:themeTint="BF"/>
          <w:sz w:val="24"/>
        </w:rPr>
        <w:t xml:space="preserve"> the candidate</w:t>
      </w:r>
      <w:r w:rsidR="0080233A">
        <w:rPr>
          <w:bCs/>
          <w:color w:val="404040" w:themeColor="text1" w:themeTint="BF"/>
          <w:sz w:val="24"/>
        </w:rPr>
        <w:t>’s</w:t>
      </w:r>
      <w:r w:rsidRPr="00B67EF2">
        <w:rPr>
          <w:bCs/>
          <w:color w:val="404040" w:themeColor="text1" w:themeTint="BF"/>
          <w:sz w:val="24"/>
        </w:rPr>
        <w:t xml:space="preserve"> </w:t>
      </w:r>
      <w:r w:rsidRPr="00B67EF2">
        <w:rPr>
          <w:bCs/>
          <w:i/>
          <w:iCs/>
          <w:color w:val="404040" w:themeColor="text1" w:themeTint="BF"/>
          <w:sz w:val="24"/>
        </w:rPr>
        <w:t>Training Plan</w:t>
      </w:r>
      <w:r w:rsidRPr="00B67EF2">
        <w:rPr>
          <w:bCs/>
          <w:color w:val="404040" w:themeColor="text1" w:themeTint="BF"/>
          <w:sz w:val="24"/>
        </w:rPr>
        <w:t xml:space="preserve"> and </w:t>
      </w:r>
      <w:r w:rsidRPr="00B67EF2">
        <w:rPr>
          <w:bCs/>
          <w:i/>
          <w:iCs/>
          <w:color w:val="404040" w:themeColor="text1" w:themeTint="BF"/>
          <w:sz w:val="24"/>
        </w:rPr>
        <w:t>Vocational Placement Agreement</w:t>
      </w:r>
      <w:r w:rsidRPr="00B67EF2">
        <w:rPr>
          <w:bCs/>
          <w:color w:val="404040" w:themeColor="text1" w:themeTint="BF"/>
          <w:sz w:val="24"/>
        </w:rPr>
        <w:t xml:space="preserve">. </w:t>
      </w:r>
    </w:p>
    <w:p w14:paraId="3C1A862A" w14:textId="77777777" w:rsidR="003532B3" w:rsidRDefault="003532B3" w:rsidP="003532B3">
      <w:pPr>
        <w:tabs>
          <w:tab w:val="left" w:pos="180"/>
        </w:tabs>
        <w:spacing w:after="120" w:line="276" w:lineRule="auto"/>
        <w:ind w:left="0" w:right="0" w:firstLine="0"/>
        <w:jc w:val="both"/>
        <w:rPr>
          <w:bCs/>
          <w:color w:val="262626" w:themeColor="text1" w:themeTint="D9"/>
          <w:sz w:val="24"/>
        </w:rPr>
      </w:pPr>
      <w:r>
        <w:rPr>
          <w:bCs/>
          <w:noProof/>
          <w:color w:val="262626" w:themeColor="text1" w:themeTint="D9"/>
          <w:sz w:val="24"/>
        </w:rPr>
        <w:drawing>
          <wp:inline distT="0" distB="0" distL="0" distR="0" wp14:anchorId="2CAD508B" wp14:editId="5F5DA6C8">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BA9FBC4" w14:textId="05A4FE1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Pr="00A22AC0">
        <w:rPr>
          <w:bCs/>
          <w:i/>
          <w:iCs/>
          <w:color w:val="404040" w:themeColor="text1" w:themeTint="BF"/>
          <w:sz w:val="24"/>
        </w:rPr>
        <w:t>Vocational Placement Agreement</w:t>
      </w:r>
      <w:r w:rsidRPr="00A22AC0">
        <w:rPr>
          <w:bCs/>
          <w:color w:val="404040" w:themeColor="text1" w:themeTint="BF"/>
          <w:sz w:val="24"/>
        </w:rPr>
        <w:t xml:space="preserve"> must be signed by the </w:t>
      </w:r>
      <w:r w:rsidR="003D0D50">
        <w:rPr>
          <w:bCs/>
          <w:color w:val="404040" w:themeColor="text1" w:themeTint="BF"/>
          <w:sz w:val="24"/>
        </w:rPr>
        <w:t>candidate</w:t>
      </w:r>
      <w:r w:rsidRPr="00A22AC0">
        <w:rPr>
          <w:bCs/>
          <w:color w:val="404040" w:themeColor="text1" w:themeTint="BF"/>
          <w:sz w:val="24"/>
        </w:rPr>
        <w:t xml:space="preserve"> and the vocational placement provider. </w:t>
      </w:r>
    </w:p>
    <w:p w14:paraId="032C51B8" w14:textId="4CAD66F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003D0D50">
        <w:rPr>
          <w:bCs/>
          <w:color w:val="404040" w:themeColor="text1" w:themeTint="BF"/>
          <w:sz w:val="24"/>
        </w:rPr>
        <w:t>candidate</w:t>
      </w:r>
      <w:r w:rsidRPr="00A22AC0">
        <w:rPr>
          <w:bCs/>
          <w:color w:val="404040" w:themeColor="text1" w:themeTint="BF"/>
          <w:sz w:val="24"/>
        </w:rPr>
        <w:t xml:space="preserve"> will send back the signed agreement to their vocational placement coordinator, who will check if it has been </w:t>
      </w:r>
      <w:r w:rsidR="00A554B3">
        <w:rPr>
          <w:bCs/>
          <w:color w:val="404040" w:themeColor="text1" w:themeTint="BF"/>
          <w:sz w:val="24"/>
        </w:rPr>
        <w:t>completed</w:t>
      </w:r>
      <w:r w:rsidRPr="00A22AC0">
        <w:rPr>
          <w:bCs/>
          <w:color w:val="404040" w:themeColor="text1" w:themeTint="BF"/>
          <w:sz w:val="24"/>
        </w:rPr>
        <w:t xml:space="preserve"> correctly and entirely. </w:t>
      </w:r>
    </w:p>
    <w:p w14:paraId="5647A635"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vocational placement coordinator will then send copies of the signed agreement to all parties. </w:t>
      </w:r>
    </w:p>
    <w:p w14:paraId="15C01919"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This process needs to be completed before the start of the vocational placement.</w:t>
      </w:r>
    </w:p>
    <w:p w14:paraId="058F9666" w14:textId="77777777" w:rsidR="003532B3" w:rsidRPr="00FA29E7" w:rsidRDefault="003532B3" w:rsidP="003532B3">
      <w:pPr>
        <w:tabs>
          <w:tab w:val="left" w:pos="180"/>
        </w:tabs>
        <w:spacing w:after="120" w:line="276" w:lineRule="auto"/>
        <w:ind w:left="0" w:right="0" w:firstLine="0"/>
        <w:jc w:val="both"/>
        <w:rPr>
          <w:bCs/>
          <w:color w:val="404040" w:themeColor="text1" w:themeTint="BF"/>
          <w:sz w:val="24"/>
        </w:rPr>
      </w:pPr>
    </w:p>
    <w:p w14:paraId="70897103" w14:textId="77777777" w:rsidR="003532B3" w:rsidRPr="008A20CD" w:rsidRDefault="003532B3" w:rsidP="003532B3">
      <w:pPr>
        <w:tabs>
          <w:tab w:val="left" w:pos="180"/>
        </w:tabs>
        <w:spacing w:after="120" w:line="276" w:lineRule="auto"/>
        <w:ind w:left="0" w:right="0" w:firstLine="0"/>
        <w:jc w:val="center"/>
        <w:rPr>
          <w:b/>
          <w:color w:val="D73329"/>
          <w:sz w:val="24"/>
        </w:rPr>
      </w:pPr>
      <w:r w:rsidRPr="008A20CD">
        <w:rPr>
          <w:b/>
          <w:color w:val="D73329"/>
          <w:sz w:val="24"/>
        </w:rPr>
        <w:t>IMPORTANT</w:t>
      </w:r>
    </w:p>
    <w:p w14:paraId="63C17580" w14:textId="18DE8799" w:rsidR="003532B3" w:rsidRPr="008A20CD" w:rsidRDefault="003D0D50" w:rsidP="003532B3">
      <w:pPr>
        <w:tabs>
          <w:tab w:val="left" w:pos="180"/>
        </w:tabs>
        <w:spacing w:after="120" w:line="276" w:lineRule="auto"/>
        <w:ind w:left="0" w:right="0" w:firstLine="0"/>
        <w:jc w:val="both"/>
        <w:rPr>
          <w:b/>
          <w:color w:val="D73329"/>
          <w:sz w:val="24"/>
        </w:rPr>
      </w:pPr>
      <w:r>
        <w:rPr>
          <w:b/>
          <w:color w:val="D73329"/>
          <w:sz w:val="24"/>
        </w:rPr>
        <w:t>Candidate</w:t>
      </w:r>
      <w:r w:rsidR="003532B3" w:rsidRPr="008A20CD">
        <w:rPr>
          <w:b/>
          <w:color w:val="D73329"/>
          <w:sz w:val="24"/>
        </w:rPr>
        <w:t>s MUST NOT commence their Vocational Placement until all parties have received a copy of the</w:t>
      </w:r>
      <w:r w:rsidR="003532B3">
        <w:rPr>
          <w:b/>
          <w:color w:val="D73329"/>
          <w:sz w:val="24"/>
        </w:rPr>
        <w:t xml:space="preserve"> signed</w:t>
      </w:r>
      <w:r w:rsidR="003532B3" w:rsidRPr="008A20CD">
        <w:rPr>
          <w:b/>
          <w:color w:val="D73329"/>
          <w:sz w:val="24"/>
        </w:rPr>
        <w:t xml:space="preserve"> Vocational Placement Agreement.</w:t>
      </w:r>
    </w:p>
    <w:p w14:paraId="0FC5A19E" w14:textId="4B0FE432" w:rsidR="003532B3" w:rsidRDefault="003532B3" w:rsidP="003532B3">
      <w:pPr>
        <w:tabs>
          <w:tab w:val="left" w:pos="180"/>
        </w:tabs>
        <w:spacing w:after="120" w:line="276" w:lineRule="auto"/>
        <w:ind w:left="0" w:right="0" w:firstLine="0"/>
        <w:jc w:val="both"/>
        <w:rPr>
          <w:b/>
          <w:color w:val="D73329"/>
          <w:sz w:val="24"/>
        </w:rPr>
      </w:pPr>
      <w:r w:rsidRPr="008A20CD">
        <w:rPr>
          <w:b/>
          <w:color w:val="D73329"/>
          <w:sz w:val="24"/>
        </w:rPr>
        <w:t xml:space="preserve">If the Vocational Placement Agreement is not completed, the </w:t>
      </w:r>
      <w:r w:rsidR="003D0D50">
        <w:rPr>
          <w:b/>
          <w:color w:val="D73329"/>
          <w:sz w:val="24"/>
        </w:rPr>
        <w:t>candidate</w:t>
      </w:r>
      <w:r w:rsidRPr="008A20CD">
        <w:rPr>
          <w:b/>
          <w:color w:val="D73329"/>
          <w:sz w:val="24"/>
        </w:rPr>
        <w:t xml:space="preserve"> will not be covered by insurance.</w:t>
      </w:r>
    </w:p>
    <w:p w14:paraId="5A1ECBFA" w14:textId="6A8429F5" w:rsidR="00A554B3" w:rsidRDefault="00A554B3">
      <w:pPr>
        <w:spacing w:after="120" w:line="276" w:lineRule="auto"/>
        <w:rPr>
          <w:b/>
          <w:color w:val="D73329"/>
          <w:sz w:val="24"/>
        </w:rPr>
      </w:pPr>
      <w:r>
        <w:rPr>
          <w:b/>
          <w:color w:val="D73329"/>
          <w:sz w:val="24"/>
        </w:rPr>
        <w:br w:type="page"/>
      </w:r>
    </w:p>
    <w:p w14:paraId="01201A7B" w14:textId="77777777" w:rsidR="003B2CD8" w:rsidRPr="003B2CD8" w:rsidRDefault="003B2CD8" w:rsidP="0092197E">
      <w:pPr>
        <w:pStyle w:val="Heading2"/>
      </w:pPr>
      <w:bookmarkStart w:id="51" w:name="_Toc480781096"/>
      <w:bookmarkStart w:id="52" w:name="_Toc122339912"/>
      <w:r w:rsidRPr="003B2CD8">
        <w:lastRenderedPageBreak/>
        <w:t>The Skills Workbook</w:t>
      </w:r>
      <w:bookmarkEnd w:id="51"/>
      <w:bookmarkEnd w:id="52"/>
    </w:p>
    <w:p w14:paraId="47A490F0" w14:textId="2AA0479F" w:rsidR="003B2CD8" w:rsidRPr="00A22AC0" w:rsidRDefault="00C86139" w:rsidP="003B2CD8">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assessment for </w:t>
      </w:r>
      <w:r w:rsidR="002D71B1" w:rsidRPr="002D71B1">
        <w:rPr>
          <w:b/>
          <w:bCs/>
          <w:color w:val="404040" w:themeColor="text1" w:themeTint="BF"/>
          <w:sz w:val="24"/>
        </w:rPr>
        <w:t>CHCCCS040 - Support independence and wellbeing (Release 1)</w:t>
      </w:r>
      <w:r w:rsidRPr="00491D4C">
        <w:rPr>
          <w:color w:val="404040" w:themeColor="text1" w:themeTint="BF"/>
          <w:sz w:val="24"/>
        </w:rPr>
        <w:t xml:space="preserve"> includes a Skills Workbook component</w:t>
      </w:r>
      <w:r>
        <w:rPr>
          <w:color w:val="404040" w:themeColor="text1" w:themeTint="BF"/>
          <w:sz w:val="24"/>
        </w:rPr>
        <w:t>.</w:t>
      </w:r>
    </w:p>
    <w:p w14:paraId="43AF6F61" w14:textId="7FE5AB2F"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candidate takes th</w:t>
      </w:r>
      <w:r w:rsidR="00C86139">
        <w:rPr>
          <w:color w:val="404040" w:themeColor="text1" w:themeTint="BF"/>
          <w:sz w:val="24"/>
        </w:rPr>
        <w:t>is</w:t>
      </w:r>
      <w:r w:rsidRPr="00A22AC0">
        <w:rPr>
          <w:color w:val="404040" w:themeColor="text1" w:themeTint="BF"/>
          <w:sz w:val="24"/>
        </w:rPr>
        <w:t xml:space="preserve"> Skills Workbook with them to be completed during their vocational placement.</w:t>
      </w:r>
    </w:p>
    <w:p w14:paraId="7E495BBD" w14:textId="22E25AF2"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w:t>
      </w:r>
      <w:r w:rsidR="0052710B">
        <w:rPr>
          <w:color w:val="404040" w:themeColor="text1" w:themeTint="BF"/>
          <w:sz w:val="24"/>
        </w:rPr>
        <w:t>is</w:t>
      </w:r>
      <w:r w:rsidRPr="00A22AC0">
        <w:rPr>
          <w:color w:val="404040" w:themeColor="text1" w:themeTint="BF"/>
          <w:sz w:val="24"/>
        </w:rPr>
        <w:t xml:space="preserve"> Skills Workbook contain</w:t>
      </w:r>
      <w:r w:rsidR="0052710B">
        <w:rPr>
          <w:color w:val="404040" w:themeColor="text1" w:themeTint="BF"/>
          <w:sz w:val="24"/>
        </w:rPr>
        <w:t>s</w:t>
      </w:r>
      <w:r w:rsidRPr="00A22AC0">
        <w:rPr>
          <w:color w:val="404040" w:themeColor="text1" w:themeTint="BF"/>
          <w:sz w:val="24"/>
        </w:rPr>
        <w:t>:</w:t>
      </w:r>
    </w:p>
    <w:p w14:paraId="5F515366"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activities the candidate needs to complete during their vocational placement.</w:t>
      </w:r>
    </w:p>
    <w:p w14:paraId="4DF9661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Instructions and guidance for completing these activities satisfactorily.</w:t>
      </w:r>
    </w:p>
    <w:p w14:paraId="73CD773C"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forms and templates that need to be accomplished as part of the assessment.</w:t>
      </w:r>
    </w:p>
    <w:p w14:paraId="2C64299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List of evidence they need to provide and submit to their assessor.</w:t>
      </w:r>
    </w:p>
    <w:p w14:paraId="199B6164" w14:textId="60C7C9E8"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candidate must review and discuss the Skills Workbook with their vocational placement supervisor on the first day of vocational placement. </w:t>
      </w:r>
    </w:p>
    <w:p w14:paraId="78F3F844" w14:textId="77777777"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role of the vocational placement supervisor then is to:</w:t>
      </w:r>
    </w:p>
    <w:p w14:paraId="428838B9"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Organise opportunities within the vocational placement setting where the candidate can complete these assessment activities.</w:t>
      </w:r>
    </w:p>
    <w:p w14:paraId="7EF4D9F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Facilitate candidate’s access to the resources and conditions required for assessment.</w:t>
      </w:r>
    </w:p>
    <w:p w14:paraId="125A9A8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Provide instruction and guidance and supervise the candidate as they undertake these assessment activities within the vocational placement setting.</w:t>
      </w:r>
    </w:p>
    <w:p w14:paraId="38E6A660" w14:textId="3B057ECB" w:rsidR="00AC0D54"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Review and sign-off on the candidate’s evidence submissions and provide further verification and authentication to these submissions.</w:t>
      </w:r>
    </w:p>
    <w:p w14:paraId="0EF6B86D" w14:textId="48350DDE" w:rsidR="008F3738" w:rsidRDefault="003B2CD8" w:rsidP="0052710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Skills Workbook, along with other evidence, are then submitted by the candidate to </w:t>
      </w:r>
      <w:r w:rsidRPr="00A22AC0">
        <w:rPr>
          <w:color w:val="404040" w:themeColor="text1" w:themeTint="BF"/>
          <w:sz w:val="24"/>
          <w:highlight w:val="yellow"/>
        </w:rPr>
        <w:t>[Insert your RTO’s name here]</w:t>
      </w:r>
      <w:r w:rsidRPr="00A22AC0">
        <w:rPr>
          <w:color w:val="404040" w:themeColor="text1" w:themeTint="BF"/>
          <w:sz w:val="24"/>
        </w:rPr>
        <w:t>.</w:t>
      </w:r>
    </w:p>
    <w:p w14:paraId="4DA70B25" w14:textId="3661E653"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assessor uses the information within the Skills Workbook and evidence to decide whether the candidate can be deemed satisfactory at the tasks.</w:t>
      </w:r>
    </w:p>
    <w:p w14:paraId="1C6368DB" w14:textId="6CD3C5C1" w:rsidR="003B2CD8" w:rsidRDefault="003B2CD8" w:rsidP="003B2CD8">
      <w:pPr>
        <w:spacing w:after="120" w:line="276" w:lineRule="auto"/>
        <w:ind w:left="0" w:firstLine="0"/>
        <w:jc w:val="center"/>
        <w:rPr>
          <w:color w:val="404040" w:themeColor="text1" w:themeTint="BF"/>
          <w:sz w:val="24"/>
        </w:rPr>
      </w:pPr>
      <w:r>
        <w:rPr>
          <w:noProof/>
          <w:color w:val="404040" w:themeColor="text1" w:themeTint="BF"/>
          <w:sz w:val="24"/>
        </w:rPr>
        <w:lastRenderedPageBreak/>
        <w:drawing>
          <wp:inline distT="0" distB="0" distL="0" distR="0" wp14:anchorId="2CBA47F1" wp14:editId="4C0C2AD6">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13567F44" w14:textId="77777777" w:rsidR="00121C4E" w:rsidRPr="00A22AC0" w:rsidRDefault="00121C4E" w:rsidP="003B2CD8">
      <w:pPr>
        <w:spacing w:after="120" w:line="276" w:lineRule="auto"/>
        <w:ind w:left="0" w:firstLine="0"/>
        <w:jc w:val="center"/>
        <w:rPr>
          <w:color w:val="404040" w:themeColor="text1" w:themeTint="BF"/>
          <w:sz w:val="24"/>
        </w:rPr>
      </w:pPr>
    </w:p>
    <w:p w14:paraId="0D079309" w14:textId="77777777" w:rsidR="00121C4E" w:rsidRPr="00A22AC0" w:rsidRDefault="00121C4E" w:rsidP="00121C4E">
      <w:pPr>
        <w:pStyle w:val="Style4"/>
        <w:rPr>
          <w:rFonts w:ascii="Arial" w:hAnsi="Arial" w:cs="Arial"/>
          <w:b w:val="0"/>
          <w:bCs w:val="0"/>
          <w:color w:val="404040" w:themeColor="text1" w:themeTint="BF"/>
          <w:sz w:val="24"/>
          <w:szCs w:val="24"/>
        </w:rPr>
      </w:pPr>
      <w:bookmarkStart w:id="53" w:name="_Toc78456910"/>
      <w:bookmarkStart w:id="54" w:name="_Toc122339913"/>
      <w:r w:rsidRPr="00A22AC0">
        <w:rPr>
          <w:rFonts w:ascii="Arial" w:hAnsi="Arial" w:cs="Arial"/>
          <w:b w:val="0"/>
          <w:bCs w:val="0"/>
          <w:color w:val="404040" w:themeColor="text1" w:themeTint="BF"/>
          <w:sz w:val="24"/>
          <w:szCs w:val="24"/>
        </w:rPr>
        <w:t>For Skills Workbook-related Questions or Concerns</w:t>
      </w:r>
      <w:bookmarkEnd w:id="53"/>
      <w:bookmarkEnd w:id="54"/>
    </w:p>
    <w:p w14:paraId="76A08713" w14:textId="409EEDE2" w:rsidR="00121C4E" w:rsidRPr="00A22AC0" w:rsidRDefault="00121C4E" w:rsidP="00121C4E">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Should you have any concerns or questions about the </w:t>
      </w:r>
      <w:r w:rsidR="003D0D50">
        <w:rPr>
          <w:color w:val="404040" w:themeColor="text1" w:themeTint="BF"/>
          <w:sz w:val="24"/>
        </w:rPr>
        <w:t>candidate</w:t>
      </w:r>
      <w:r w:rsidRPr="00A22AC0">
        <w:rPr>
          <w:color w:val="404040" w:themeColor="text1" w:themeTint="BF"/>
          <w:sz w:val="24"/>
        </w:rPr>
        <w:t xml:space="preserve">’s Skills Workbook, please contact the </w:t>
      </w:r>
      <w:r w:rsidRPr="00A22AC0">
        <w:rPr>
          <w:color w:val="404040" w:themeColor="text1" w:themeTint="BF"/>
          <w:sz w:val="24"/>
          <w:highlight w:val="yellow"/>
        </w:rPr>
        <w:t>[Insert your RTO’s Name here]</w:t>
      </w:r>
      <w:r w:rsidRPr="00A22AC0">
        <w:rPr>
          <w:color w:val="404040" w:themeColor="text1" w:themeTint="BF"/>
          <w:sz w:val="24"/>
        </w:rPr>
        <w:t xml:space="preserve"> Vocational Placement Coordinator, and they will assist you with any queries you may have.</w:t>
      </w:r>
    </w:p>
    <w:p w14:paraId="076AD6B2" w14:textId="77777777" w:rsidR="00121C4E" w:rsidRPr="003F0518" w:rsidRDefault="00121C4E" w:rsidP="00121C4E">
      <w:pPr>
        <w:tabs>
          <w:tab w:val="left" w:pos="180"/>
        </w:tabs>
        <w:spacing w:after="120" w:line="276" w:lineRule="auto"/>
        <w:ind w:left="0" w:right="0" w:firstLine="0"/>
        <w:jc w:val="center"/>
        <w:rPr>
          <w:color w:val="404040" w:themeColor="text1" w:themeTint="BF"/>
          <w:sz w:val="24"/>
        </w:rPr>
      </w:pPr>
      <w:r>
        <w:rPr>
          <w:b/>
          <w:bCs/>
          <w:noProof/>
          <w:color w:val="262626" w:themeColor="text1" w:themeTint="D9"/>
          <w:sz w:val="24"/>
        </w:rPr>
        <w:drawing>
          <wp:inline distT="0" distB="0" distL="0" distR="0" wp14:anchorId="28BB28A2" wp14:editId="5DD81130">
            <wp:extent cx="3654023" cy="2647666"/>
            <wp:effectExtent l="0" t="0" r="3810" b="635"/>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63254" cy="2654355"/>
                    </a:xfrm>
                    <a:prstGeom prst="rect">
                      <a:avLst/>
                    </a:prstGeom>
                    <a:noFill/>
                    <a:ln>
                      <a:noFill/>
                    </a:ln>
                  </pic:spPr>
                </pic:pic>
              </a:graphicData>
            </a:graphic>
          </wp:inline>
        </w:drawing>
      </w:r>
      <w:r>
        <w:rPr>
          <w:rFonts w:asciiTheme="majorHAnsi" w:eastAsiaTheme="majorEastAsia" w:hAnsiTheme="majorHAnsi" w:cstheme="majorBidi"/>
          <w:color w:val="2F5496" w:themeColor="accent1" w:themeShade="BF"/>
          <w:lang w:val="en-GB"/>
        </w:rPr>
        <w:br w:type="page"/>
      </w:r>
    </w:p>
    <w:p w14:paraId="2D565857" w14:textId="77777777" w:rsidR="00593616" w:rsidRPr="004443E6" w:rsidRDefault="00593616" w:rsidP="0092197E">
      <w:pPr>
        <w:pStyle w:val="Heading2"/>
      </w:pPr>
      <w:bookmarkStart w:id="55" w:name="_Toc472583256"/>
      <w:bookmarkStart w:id="56" w:name="_Toc122339914"/>
      <w:r w:rsidRPr="004443E6">
        <w:lastRenderedPageBreak/>
        <w:t>Specific Requirements for Vocational Placement Provider</w:t>
      </w:r>
      <w:bookmarkEnd w:id="55"/>
      <w:bookmarkEnd w:id="56"/>
    </w:p>
    <w:p w14:paraId="6487C32A" w14:textId="0A7E6B95" w:rsidR="00593616" w:rsidRPr="00A22AC0"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47558D06" w14:textId="77777777" w:rsidR="00192759" w:rsidRPr="00586906" w:rsidRDefault="00192759" w:rsidP="0019275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workplace that provides frontline support services to individuals within the context of their established individualised plan.</w:t>
      </w:r>
    </w:p>
    <w:p w14:paraId="380FFE1D" w14:textId="77777777" w:rsidR="00192759" w:rsidRPr="00586906" w:rsidRDefault="00192759" w:rsidP="0019275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support or care worker within the workplace specified above.</w:t>
      </w:r>
    </w:p>
    <w:p w14:paraId="5038C136" w14:textId="1B6D6129" w:rsidR="00593616" w:rsidRPr="00A22AC0"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dditionally, listed below are the workplace resources and assessment conditions required for the assessment in </w:t>
      </w:r>
      <w:r w:rsidR="00E41768">
        <w:rPr>
          <w:bCs/>
          <w:color w:val="404040" w:themeColor="text1" w:themeTint="BF"/>
          <w:sz w:val="24"/>
        </w:rPr>
        <w:t xml:space="preserve">this </w:t>
      </w:r>
      <w:r w:rsidRPr="00A22AC0">
        <w:rPr>
          <w:bCs/>
          <w:color w:val="404040" w:themeColor="text1" w:themeTint="BF"/>
          <w:sz w:val="24"/>
        </w:rPr>
        <w:t xml:space="preserve">unit of competency. The vocational placement provider must also provide the candidate access to these in addition to those listed above. </w:t>
      </w:r>
    </w:p>
    <w:p w14:paraId="2C5927EF" w14:textId="77777777" w:rsidR="00593616" w:rsidRDefault="00593616" w:rsidP="0059361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EA35E7" w:rsidRPr="00491D4C" w14:paraId="2B4CD408" w14:textId="77777777" w:rsidTr="006F7D09">
        <w:trPr>
          <w:cantSplit/>
        </w:trPr>
        <w:tc>
          <w:tcPr>
            <w:tcW w:w="5000" w:type="pct"/>
            <w:shd w:val="clear" w:color="auto" w:fill="FF595E"/>
            <w:vAlign w:val="center"/>
          </w:tcPr>
          <w:p w14:paraId="03889F1D" w14:textId="77777777" w:rsidR="00EA35E7" w:rsidRPr="00491D4C" w:rsidRDefault="00EA35E7" w:rsidP="006F7D09">
            <w:pPr>
              <w:spacing w:after="120" w:line="276" w:lineRule="auto"/>
              <w:ind w:left="0" w:right="0" w:firstLine="0"/>
              <w:jc w:val="center"/>
              <w:rPr>
                <w:rFonts w:cstheme="minorHAnsi"/>
                <w:b/>
                <w:bCs/>
                <w:color w:val="FFFFFF" w:themeColor="background1"/>
                <w:sz w:val="20"/>
                <w:szCs w:val="20"/>
                <w:lang w:bidi="en-US"/>
              </w:rPr>
            </w:pPr>
            <w:bookmarkStart w:id="57" w:name="_Toc78456924"/>
            <w:r>
              <w:rPr>
                <w:rFonts w:cstheme="minorHAnsi"/>
                <w:b/>
                <w:bCs/>
                <w:color w:val="FFFFFF" w:themeColor="background1"/>
                <w:sz w:val="20"/>
                <w:szCs w:val="20"/>
                <w:lang w:bidi="en-US"/>
              </w:rPr>
              <w:t>Conditions required for assessment</w:t>
            </w:r>
          </w:p>
        </w:tc>
      </w:tr>
      <w:tr w:rsidR="00EA35E7" w:rsidRPr="00491D4C" w14:paraId="50D99C3E" w14:textId="77777777" w:rsidTr="006F7D09">
        <w:trPr>
          <w:cantSplit/>
        </w:trPr>
        <w:tc>
          <w:tcPr>
            <w:tcW w:w="5000" w:type="pct"/>
          </w:tcPr>
          <w:p w14:paraId="3D6F0F19" w14:textId="77777777" w:rsidR="00EA35E7" w:rsidRDefault="00EA35E7" w:rsidP="00EA35E7">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 xml:space="preserve">Candidate must </w:t>
            </w:r>
            <w:r w:rsidRPr="001F1EA9">
              <w:rPr>
                <w:rFonts w:cstheme="minorHAnsi"/>
                <w:color w:val="404040" w:themeColor="text1" w:themeTint="BF"/>
                <w:sz w:val="20"/>
                <w:szCs w:val="20"/>
                <w:lang w:bidi="en-US"/>
              </w:rPr>
              <w:t>perform the activities outlined in the performance criteria of this unit during a period of at least 120 hours of direct support work in at least one aged care, home and community, disability or community service organisation.</w:t>
            </w:r>
          </w:p>
          <w:p w14:paraId="68A303E7" w14:textId="77777777" w:rsidR="00EA35E7" w:rsidRPr="001F1EA9" w:rsidRDefault="00EA35E7" w:rsidP="00EA35E7">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w:t>
            </w:r>
            <w:r w:rsidRPr="00522A31">
              <w:rPr>
                <w:rFonts w:cstheme="minorHAnsi"/>
                <w:color w:val="404040" w:themeColor="text1" w:themeTint="BF"/>
                <w:sz w:val="20"/>
                <w:szCs w:val="20"/>
                <w:lang w:bidi="en-US"/>
              </w:rPr>
              <w:t>imulations and scenarios where the full range of contexts and situations have not been provided in the workplace.</w:t>
            </w:r>
          </w:p>
        </w:tc>
      </w:tr>
    </w:tbl>
    <w:p w14:paraId="474BE2DF" w14:textId="77777777" w:rsidR="00EA35E7" w:rsidRPr="00491D4C" w:rsidRDefault="00EA35E7" w:rsidP="00EA35E7">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EA35E7" w:rsidRPr="00491D4C" w14:paraId="7582F9E2" w14:textId="77777777" w:rsidTr="006F7D09">
        <w:trPr>
          <w:cantSplit/>
        </w:trPr>
        <w:tc>
          <w:tcPr>
            <w:tcW w:w="5000" w:type="pct"/>
            <w:shd w:val="clear" w:color="auto" w:fill="FFCA3A"/>
            <w:vAlign w:val="center"/>
          </w:tcPr>
          <w:p w14:paraId="454B5183" w14:textId="77777777" w:rsidR="00EA35E7" w:rsidRPr="00491D4C" w:rsidRDefault="00EA35E7" w:rsidP="006F7D09">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EA35E7" w:rsidRPr="00491D4C" w14:paraId="4722C15E" w14:textId="77777777" w:rsidTr="006F7D09">
        <w:trPr>
          <w:cantSplit/>
        </w:trPr>
        <w:tc>
          <w:tcPr>
            <w:tcW w:w="5000" w:type="pct"/>
          </w:tcPr>
          <w:p w14:paraId="3CB95780" w14:textId="77777777" w:rsidR="00EA35E7" w:rsidRPr="00AB4006" w:rsidRDefault="00EA35E7" w:rsidP="00EA35E7">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Where simulation is used it must reflect real working conditions and contingencies by modelling industry operating conditions and contingencies, as well as using suitable facilities, equipment and resources, including:</w:t>
            </w:r>
          </w:p>
          <w:p w14:paraId="2D5EA1D8" w14:textId="77777777" w:rsidR="00EA35E7" w:rsidRPr="00AB4006" w:rsidRDefault="00EA35E7" w:rsidP="00EA35E7">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individualised plans and any relevant equipment outlined in the plan</w:t>
            </w:r>
          </w:p>
          <w:p w14:paraId="227394DE" w14:textId="77777777" w:rsidR="00EA35E7" w:rsidRPr="00AB4006" w:rsidRDefault="00EA35E7" w:rsidP="00EA35E7">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modelling of industry operating conditions including real interactions with the person and their families or carers.</w:t>
            </w:r>
          </w:p>
        </w:tc>
      </w:tr>
    </w:tbl>
    <w:p w14:paraId="759564E7" w14:textId="07DC9A62" w:rsidR="00EA35E7" w:rsidRDefault="00EA35E7" w:rsidP="00EA35E7">
      <w:pPr>
        <w:ind w:left="0" w:firstLine="0"/>
      </w:pPr>
    </w:p>
    <w:p w14:paraId="351B60FE" w14:textId="77777777" w:rsidR="00EA35E7" w:rsidRDefault="00EA35E7">
      <w:pPr>
        <w:spacing w:after="120" w:line="276" w:lineRule="auto"/>
      </w:pPr>
      <w:r>
        <w:br w:type="page"/>
      </w:r>
    </w:p>
    <w:p w14:paraId="141DD00B" w14:textId="200B890C" w:rsidR="009D14C2" w:rsidRPr="009D14C2" w:rsidRDefault="009D14C2" w:rsidP="0092197E">
      <w:pPr>
        <w:pStyle w:val="Heading2"/>
      </w:pPr>
      <w:bookmarkStart w:id="58" w:name="_Toc122339915"/>
      <w:r w:rsidRPr="009D14C2">
        <w:lastRenderedPageBreak/>
        <w:t xml:space="preserve">Dealing With Any </w:t>
      </w:r>
      <w:bookmarkEnd w:id="57"/>
      <w:r w:rsidRPr="009D14C2">
        <w:t>Misunderstandings</w:t>
      </w:r>
      <w:bookmarkEnd w:id="58"/>
    </w:p>
    <w:p w14:paraId="56C2F370" w14:textId="64807375" w:rsidR="009D14C2"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a misunderstanding arises while the </w:t>
      </w:r>
      <w:r w:rsidR="003D0D50">
        <w:rPr>
          <w:color w:val="404040" w:themeColor="text1" w:themeTint="BF"/>
          <w:sz w:val="24"/>
        </w:rPr>
        <w:t>candidate</w:t>
      </w:r>
      <w:r w:rsidRPr="00A22AC0">
        <w:rPr>
          <w:color w:val="404040" w:themeColor="text1" w:themeTint="BF"/>
          <w:sz w:val="24"/>
        </w:rPr>
        <w:t xml:space="preserve"> is on vocational placement, they should first discuss this with you as their Vocational Placement Supervisor and inform their Vocational Placement Coordinator. </w:t>
      </w:r>
    </w:p>
    <w:p w14:paraId="40C0C1C8" w14:textId="38178B9F" w:rsidR="003F7E7F"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Where they find they cannot discuss any misunderstandings with their Vocational Placement Supervisor, they should speak directly with their Vocational Placement Coordinator.</w:t>
      </w:r>
    </w:p>
    <w:p w14:paraId="34183556" w14:textId="7B8057DB" w:rsidR="009D14C2" w:rsidRDefault="003F7E7F" w:rsidP="003F7E7F">
      <w:pPr>
        <w:tabs>
          <w:tab w:val="left" w:pos="180"/>
        </w:tabs>
        <w:spacing w:after="120" w:line="276" w:lineRule="auto"/>
        <w:ind w:left="0" w:right="0" w:firstLine="0"/>
        <w:jc w:val="center"/>
        <w:rPr>
          <w:color w:val="404040" w:themeColor="text1" w:themeTint="BF"/>
          <w:sz w:val="24"/>
        </w:rPr>
      </w:pPr>
      <w:r>
        <w:rPr>
          <w:noProof/>
          <w:color w:val="404040" w:themeColor="text1" w:themeTint="BF"/>
          <w:sz w:val="24"/>
        </w:rPr>
        <w:drawing>
          <wp:inline distT="0" distB="0" distL="0" distR="0" wp14:anchorId="1FC2FDEF" wp14:editId="37B9392A">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35019DE1" w14:textId="40895F43" w:rsidR="003F136B" w:rsidRPr="004443E6" w:rsidRDefault="003F136B" w:rsidP="009A1711">
      <w:pPr>
        <w:pStyle w:val="Heading1"/>
      </w:pPr>
      <w:bookmarkStart w:id="59" w:name="_Toc78456925"/>
      <w:bookmarkStart w:id="60" w:name="_Toc122339916"/>
      <w:r w:rsidRPr="004443E6">
        <w:t xml:space="preserve">What Happens on the </w:t>
      </w:r>
      <w:r>
        <w:t>Candidate</w:t>
      </w:r>
      <w:r w:rsidRPr="004443E6">
        <w:t>’s First Day?</w:t>
      </w:r>
      <w:bookmarkEnd w:id="59"/>
      <w:bookmarkEnd w:id="60"/>
    </w:p>
    <w:p w14:paraId="0C8E1D83" w14:textId="11248755"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reat the first day of a </w:t>
      </w:r>
      <w:r w:rsidR="003D0D50">
        <w:rPr>
          <w:color w:val="404040" w:themeColor="text1" w:themeTint="BF"/>
          <w:sz w:val="24"/>
        </w:rPr>
        <w:t>candidate</w:t>
      </w:r>
      <w:r w:rsidRPr="00A22AC0">
        <w:rPr>
          <w:color w:val="404040" w:themeColor="text1" w:themeTint="BF"/>
          <w:sz w:val="24"/>
        </w:rPr>
        <w:t xml:space="preserve">’s vocational placement the same way you would any new employee, including any safety inductions and housekeeping inductions. </w:t>
      </w:r>
    </w:p>
    <w:p w14:paraId="430EDD17" w14:textId="63B25CCD"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Here is a list of topics on which you should provide the relevant information to the </w:t>
      </w:r>
      <w:r w:rsidR="003D0D50">
        <w:rPr>
          <w:color w:val="404040" w:themeColor="text1" w:themeTint="BF"/>
          <w:sz w:val="24"/>
        </w:rPr>
        <w:t>candidate</w:t>
      </w:r>
      <w:r w:rsidRPr="00A22AC0">
        <w:rPr>
          <w:color w:val="404040" w:themeColor="text1" w:themeTint="BF"/>
          <w:sz w:val="24"/>
        </w:rPr>
        <w:t xml:space="preserve">. </w:t>
      </w:r>
    </w:p>
    <w:p w14:paraId="2C44A588" w14:textId="77777777"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t is not exhaustive as there may be more specific to your industry and/or work environment.</w:t>
      </w:r>
    </w:p>
    <w:p w14:paraId="3D36689A" w14:textId="77777777" w:rsidR="003F136B" w:rsidRDefault="003F136B" w:rsidP="003F136B">
      <w:pPr>
        <w:tabs>
          <w:tab w:val="left" w:pos="180"/>
        </w:tabs>
        <w:spacing w:after="120" w:line="276" w:lineRule="auto"/>
        <w:ind w:left="0" w:right="0" w:firstLine="0"/>
        <w:jc w:val="both"/>
        <w:rPr>
          <w:color w:val="404040" w:themeColor="text1" w:themeTint="BF"/>
          <w:sz w:val="24"/>
        </w:rPr>
      </w:pPr>
      <w:r>
        <w:rPr>
          <w:noProof/>
          <w:color w:val="404040" w:themeColor="text1" w:themeTint="BF"/>
          <w:sz w:val="24"/>
        </w:rPr>
        <w:drawing>
          <wp:inline distT="0" distB="0" distL="0" distR="0" wp14:anchorId="6B57B449" wp14:editId="383A1305">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2A2E8CD" w14:textId="77777777" w:rsidR="006C0A3D" w:rsidRPr="004443E6" w:rsidRDefault="006C0A3D" w:rsidP="009A1711">
      <w:pPr>
        <w:pStyle w:val="Heading1"/>
      </w:pPr>
      <w:bookmarkStart w:id="61" w:name="_Toc78456929"/>
      <w:bookmarkStart w:id="62" w:name="_Toc122339917"/>
      <w:bookmarkStart w:id="63" w:name="_Toc480781100"/>
      <w:r w:rsidRPr="004443E6">
        <w:lastRenderedPageBreak/>
        <w:t xml:space="preserve">What Is Expected of </w:t>
      </w:r>
      <w:r>
        <w:t>Candidate</w:t>
      </w:r>
      <w:r w:rsidRPr="004443E6">
        <w:t>s during Vocational Placement?</w:t>
      </w:r>
      <w:bookmarkEnd w:id="61"/>
      <w:bookmarkEnd w:id="62"/>
    </w:p>
    <w:p w14:paraId="6ECA04CB"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Candidates are instructed to treat the vocational placement like they would </w:t>
      </w:r>
      <w:proofErr w:type="gramStart"/>
      <w:r w:rsidRPr="00A22AC0">
        <w:rPr>
          <w:color w:val="404040" w:themeColor="text1" w:themeTint="BF"/>
          <w:sz w:val="24"/>
        </w:rPr>
        <w:t>paid</w:t>
      </w:r>
      <w:proofErr w:type="gramEnd"/>
      <w:r w:rsidRPr="00A22AC0">
        <w:rPr>
          <w:color w:val="404040" w:themeColor="text1" w:themeTint="BF"/>
          <w:sz w:val="24"/>
        </w:rPr>
        <w:t xml:space="preserve"> work and behave as much like a new employee as possible. As such, they should:</w:t>
      </w:r>
    </w:p>
    <w:p w14:paraId="5726D78E"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mplete duties planned by vocational placement providers/supervisors and show a willingness to learn,</w:t>
      </w:r>
    </w:p>
    <w:p w14:paraId="08284D83"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follow any advice and instructions given by vocational placement supervisors and ask questions when they are unsure,</w:t>
      </w:r>
    </w:p>
    <w:p w14:paraId="0D3255C9" w14:textId="77777777" w:rsidR="006C0A3D" w:rsidRPr="0027642C"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27642C">
        <w:rPr>
          <w:bCs/>
          <w:color w:val="404040" w:themeColor="text1" w:themeTint="BF"/>
          <w:sz w:val="24"/>
        </w:rPr>
        <w:t>be well-mannered throughout the vocational placement to all candidates, family and staff members,</w:t>
      </w:r>
    </w:p>
    <w:p w14:paraId="5F11C687"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ress appropriately to industry standards and the workplace,</w:t>
      </w:r>
    </w:p>
    <w:p w14:paraId="47F9FFF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5CDD4ED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vocational placement supervisor and vocational placement coordinator if they are unable to attend due to illness or other extenuating circumstances,</w:t>
      </w:r>
    </w:p>
    <w:p w14:paraId="3125889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make up any lost time from absences due to unforeseen circumstances,</w:t>
      </w:r>
    </w:p>
    <w:p w14:paraId="07F5A21C"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work in a safe manner to ensure the safety of themselves and others and report any accidents immediately to the vocational placement supervisor and vocational placement coordinator,</w:t>
      </w:r>
    </w:p>
    <w:p w14:paraId="7558C7D0"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report any hazards they see to their vocational placement supervisor and wear protective clothing and safety equipment where required, and</w:t>
      </w:r>
    </w:p>
    <w:p w14:paraId="69F666E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maintain the confidentiality of the organisation and clients – the candidate may ask their vocational placement supervisor what information is considered confidential. The vocational placement supervisor may want to ask the candidate to sign a confidentiality agreement.</w:t>
      </w:r>
    </w:p>
    <w:p w14:paraId="2CD5AA5E" w14:textId="77777777" w:rsidR="006C0A3D" w:rsidRPr="00A22AC0" w:rsidRDefault="006C0A3D" w:rsidP="006C0A3D">
      <w:pPr>
        <w:spacing w:after="120" w:line="276" w:lineRule="auto"/>
        <w:rPr>
          <w:bCs/>
          <w:color w:val="404040" w:themeColor="text1" w:themeTint="BF"/>
          <w:sz w:val="24"/>
        </w:rPr>
      </w:pPr>
      <w:r w:rsidRPr="00A22AC0">
        <w:rPr>
          <w:bCs/>
          <w:color w:val="404040" w:themeColor="text1" w:themeTint="BF"/>
          <w:sz w:val="24"/>
        </w:rPr>
        <w:br w:type="page"/>
      </w:r>
    </w:p>
    <w:p w14:paraId="7D633111" w14:textId="0E52096A" w:rsidR="006C0A3D" w:rsidRPr="009D5670" w:rsidRDefault="006C0A3D" w:rsidP="009A1711">
      <w:pPr>
        <w:pStyle w:val="Heading1"/>
      </w:pPr>
      <w:bookmarkStart w:id="64" w:name="_Toc480781101"/>
      <w:bookmarkStart w:id="65" w:name="_Toc122339918"/>
      <w:bookmarkEnd w:id="63"/>
      <w:r w:rsidRPr="009D5670">
        <w:lastRenderedPageBreak/>
        <w:t xml:space="preserve">What Happens if the </w:t>
      </w:r>
      <w:r w:rsidR="003D0D50">
        <w:t>Candidate</w:t>
      </w:r>
      <w:r w:rsidRPr="009D5670">
        <w:t xml:space="preserve"> is Involved in an Accident?</w:t>
      </w:r>
      <w:bookmarkEnd w:id="64"/>
      <w:bookmarkEnd w:id="65"/>
    </w:p>
    <w:p w14:paraId="615E6344" w14:textId="13920851"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the candidate is involved in an accident while undertaking vocational placement, the vocational placement supervisor should take similar steps as when an employee is hurt, except that in addition to usual procedures, the Vocational Placement Coordinator will be contacted. </w:t>
      </w:r>
    </w:p>
    <w:p w14:paraId="7D131EE9"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the candidate is involved in an accident while undertaking vocational placement, the vocational placement provider/supervisor must:</w:t>
      </w:r>
    </w:p>
    <w:p w14:paraId="6195D078"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eek Medical Attention immediately.</w:t>
      </w:r>
    </w:p>
    <w:p w14:paraId="4B6B874D"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candidate’s emergency contact, which is included in the Vocational Placement Agreement Form.</w:t>
      </w:r>
    </w:p>
    <w:p w14:paraId="77326A8A"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Ask any doctor or medical practitioner attending to the candidate for a medical certificate.</w:t>
      </w:r>
    </w:p>
    <w:p w14:paraId="642E1A9B" w14:textId="39C69502"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ntact the Vocational Placement Coordinator at </w:t>
      </w:r>
      <w:r w:rsidRPr="00A22AC0">
        <w:rPr>
          <w:bCs/>
          <w:color w:val="404040" w:themeColor="text1" w:themeTint="BF"/>
          <w:sz w:val="24"/>
          <w:highlight w:val="yellow"/>
        </w:rPr>
        <w:t>[Insert your RTO’s name here]</w:t>
      </w:r>
      <w:r w:rsidR="00825742">
        <w:rPr>
          <w:bCs/>
          <w:color w:val="404040" w:themeColor="text1" w:themeTint="BF"/>
          <w:sz w:val="24"/>
        </w:rPr>
        <w:t xml:space="preserve"> </w:t>
      </w:r>
      <w:r w:rsidRPr="00A22AC0">
        <w:rPr>
          <w:bCs/>
          <w:color w:val="404040" w:themeColor="text1" w:themeTint="BF"/>
          <w:sz w:val="24"/>
        </w:rPr>
        <w:t>as soon as possible and let them know what has occurred.</w:t>
      </w:r>
    </w:p>
    <w:p w14:paraId="57BF8A7E"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mplete the Accident/Incident Report Form at the back of this information pack and send this to the Vocational Placement Coordinator at </w:t>
      </w:r>
      <w:r w:rsidRPr="00A22AC0">
        <w:rPr>
          <w:bCs/>
          <w:color w:val="404040" w:themeColor="text1" w:themeTint="BF"/>
          <w:sz w:val="24"/>
          <w:highlight w:val="yellow"/>
        </w:rPr>
        <w:t>[Insert your RTO’s name here]</w:t>
      </w:r>
      <w:r w:rsidRPr="00A22AC0">
        <w:rPr>
          <w:bCs/>
          <w:color w:val="404040" w:themeColor="text1" w:themeTint="BF"/>
          <w:sz w:val="24"/>
        </w:rPr>
        <w:t>.</w:t>
      </w:r>
    </w:p>
    <w:p w14:paraId="6A30E9F9"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Follow your standard workplace procedures for dealing with any WHS incidents or Workcover issues if required.</w:t>
      </w:r>
    </w:p>
    <w:p w14:paraId="4654B61A" w14:textId="77777777" w:rsidR="006C0A3D" w:rsidRPr="00237000" w:rsidRDefault="006C0A3D" w:rsidP="006C0A3D">
      <w:pPr>
        <w:tabs>
          <w:tab w:val="left" w:pos="180"/>
        </w:tabs>
        <w:spacing w:after="120" w:line="276" w:lineRule="auto"/>
        <w:ind w:left="0" w:right="0" w:firstLine="0"/>
        <w:jc w:val="both"/>
        <w:rPr>
          <w:color w:val="404040" w:themeColor="text1" w:themeTint="BF"/>
          <w:sz w:val="24"/>
        </w:rPr>
      </w:pPr>
    </w:p>
    <w:p w14:paraId="3ADAE946" w14:textId="77777777" w:rsidR="006C0A3D" w:rsidRPr="004443E6" w:rsidRDefault="006C0A3D" w:rsidP="0092197E">
      <w:pPr>
        <w:pStyle w:val="Heading2"/>
      </w:pPr>
      <w:bookmarkStart w:id="66" w:name="_Toc122339919"/>
      <w:r w:rsidRPr="004443E6">
        <w:t>Returning to Vocational Placement After an Accident</w:t>
      </w:r>
      <w:bookmarkEnd w:id="66"/>
    </w:p>
    <w:p w14:paraId="7B33F67F"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a candidate injured during a vocational placement is later able to return, the vocational placement provider must ensure the same or an equivalent position for the remaining portion of the original vocational placement as per the agreement.</w:t>
      </w:r>
    </w:p>
    <w:p w14:paraId="13845EB3" w14:textId="0DC632C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Before a candidate returns to their vocational placement, the Vocational Placement Coordinator must be satisfied that the workplace is </w:t>
      </w:r>
      <w:r w:rsidR="00FD3B6E" w:rsidRPr="00A22AC0">
        <w:rPr>
          <w:color w:val="404040" w:themeColor="text1" w:themeTint="BF"/>
          <w:sz w:val="24"/>
        </w:rPr>
        <w:t>safe,</w:t>
      </w:r>
      <w:r w:rsidRPr="00A22AC0">
        <w:rPr>
          <w:color w:val="404040" w:themeColor="text1" w:themeTint="BF"/>
          <w:sz w:val="24"/>
        </w:rPr>
        <w:t xml:space="preserve"> and the candidate will not be at further risk. If the Vocational Placement Coordinator is not satisfied with the safety of the vocational placement, then an alternative vocational placement should be organised.</w:t>
      </w:r>
    </w:p>
    <w:p w14:paraId="0E401450"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5831B68B" w14:textId="77777777" w:rsidR="006C0A3D" w:rsidRPr="00F959BB" w:rsidRDefault="006C0A3D" w:rsidP="006C0A3D">
      <w:pPr>
        <w:tabs>
          <w:tab w:val="left" w:pos="180"/>
        </w:tabs>
        <w:spacing w:after="120" w:line="276" w:lineRule="auto"/>
        <w:ind w:left="0" w:right="0" w:firstLine="0"/>
        <w:jc w:val="both"/>
        <w:rPr>
          <w:color w:val="404040" w:themeColor="text1" w:themeTint="BF"/>
          <w:sz w:val="24"/>
        </w:rPr>
      </w:pPr>
    </w:p>
    <w:p w14:paraId="76FEAE37" w14:textId="77777777" w:rsidR="006C0A3D" w:rsidRPr="004443E6" w:rsidRDefault="006C0A3D" w:rsidP="009A1711">
      <w:pPr>
        <w:pStyle w:val="Heading1"/>
      </w:pPr>
      <w:bookmarkStart w:id="67" w:name="_Toc122339920"/>
      <w:r w:rsidRPr="004443E6">
        <w:lastRenderedPageBreak/>
        <w:t>Changes to or Cancellation of the Vocational Placement Agreement</w:t>
      </w:r>
      <w:bookmarkEnd w:id="67"/>
    </w:p>
    <w:p w14:paraId="2A380A39" w14:textId="77777777"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color w:val="404040" w:themeColor="text1" w:themeTint="BF"/>
          <w:sz w:val="24"/>
        </w:rPr>
        <w:t xml:space="preserve">The vocational placement supervisor or vocational placement provider must approach </w:t>
      </w:r>
      <w:proofErr w:type="gramStart"/>
      <w:r w:rsidRPr="00A22AC0">
        <w:rPr>
          <w:color w:val="404040" w:themeColor="text1" w:themeTint="BF"/>
          <w:sz w:val="24"/>
        </w:rPr>
        <w:t xml:space="preserve">the  </w:t>
      </w:r>
      <w:r w:rsidRPr="00A22AC0">
        <w:rPr>
          <w:bCs/>
          <w:color w:val="404040" w:themeColor="text1" w:themeTint="BF"/>
          <w:sz w:val="24"/>
          <w:highlight w:val="yellow"/>
        </w:rPr>
        <w:t>[</w:t>
      </w:r>
      <w:proofErr w:type="gramEnd"/>
      <w:r w:rsidRPr="00A22AC0">
        <w:rPr>
          <w:bCs/>
          <w:color w:val="404040" w:themeColor="text1" w:themeTint="BF"/>
          <w:sz w:val="24"/>
          <w:highlight w:val="yellow"/>
        </w:rPr>
        <w:t>Insert your RTO’s name here]</w:t>
      </w:r>
      <w:r w:rsidRPr="00A22AC0">
        <w:rPr>
          <w:bCs/>
          <w:color w:val="404040" w:themeColor="text1" w:themeTint="BF"/>
          <w:sz w:val="24"/>
        </w:rPr>
        <w:t xml:space="preserve"> Vocational Placement Coordinator if they wish to change or cancel the Vocational Placement Agreement. </w:t>
      </w:r>
    </w:p>
    <w:p w14:paraId="42ECF3E4" w14:textId="77777777"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ny changes or cancellation of the Vocational Placement Agreement must be done in writing and directed to </w:t>
      </w:r>
      <w:r w:rsidRPr="00A22AC0">
        <w:rPr>
          <w:bCs/>
          <w:color w:val="404040" w:themeColor="text1" w:themeTint="BF"/>
          <w:sz w:val="24"/>
          <w:highlight w:val="yellow"/>
        </w:rPr>
        <w:t>[Insert your RTO’s name here]</w:t>
      </w:r>
      <w:r w:rsidRPr="00A22AC0">
        <w:rPr>
          <w:bCs/>
          <w:color w:val="404040" w:themeColor="text1" w:themeTint="BF"/>
          <w:sz w:val="24"/>
        </w:rPr>
        <w:t xml:space="preserve"> or the Vocational Placement Coordinator.</w:t>
      </w:r>
    </w:p>
    <w:p w14:paraId="713AD63D"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0BE5445F" w14:textId="77777777" w:rsidR="00945642" w:rsidRPr="004443E6" w:rsidRDefault="00945642" w:rsidP="009A1711">
      <w:pPr>
        <w:pStyle w:val="Heading1"/>
      </w:pPr>
      <w:bookmarkStart w:id="68" w:name="_Toc480781109"/>
      <w:bookmarkStart w:id="69" w:name="_Toc122339921"/>
      <w:r w:rsidRPr="004443E6">
        <w:t>Incident/Injury Report Form</w:t>
      </w:r>
      <w:bookmarkEnd w:id="68"/>
      <w:bookmarkEnd w:id="69"/>
    </w:p>
    <w:p w14:paraId="757CAED9"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should be reported?</w:t>
      </w:r>
    </w:p>
    <w:p w14:paraId="4B4CBFD4"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cident/accident</w:t>
      </w:r>
    </w:p>
    <w:p w14:paraId="5A6811BD"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jury, work caused illness and significant first aid treatment</w:t>
      </w:r>
    </w:p>
    <w:p w14:paraId="657D64D0"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angerous event or near miss (an incident which could have caused serious injury or extensive property damage but did not)</w:t>
      </w:r>
    </w:p>
    <w:p w14:paraId="169161A6"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Property damage or hazardous activity observed.</w:t>
      </w:r>
    </w:p>
    <w:p w14:paraId="625BC7DD"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do you do with this form?</w:t>
      </w:r>
    </w:p>
    <w:p w14:paraId="760F49B7" w14:textId="77777777"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Either complete this form digitally or print the form and complete it manually</w:t>
      </w:r>
    </w:p>
    <w:p w14:paraId="438BE8EB" w14:textId="3DF05D34"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Send the completed form to </w:t>
      </w:r>
      <w:r w:rsidR="00AF34B3">
        <w:rPr>
          <w:bCs/>
          <w:color w:val="404040" w:themeColor="text1" w:themeTint="BF"/>
          <w:sz w:val="24"/>
        </w:rPr>
        <w:t>the</w:t>
      </w:r>
      <w:r w:rsidRPr="00A22AC0">
        <w:rPr>
          <w:bCs/>
          <w:color w:val="404040" w:themeColor="text1" w:themeTint="BF"/>
          <w:sz w:val="24"/>
        </w:rPr>
        <w:t xml:space="preserve"> Vocational Placement Coordinator</w:t>
      </w:r>
    </w:p>
    <w:p w14:paraId="69734786"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 xml:space="preserve">If incident only: sections A and </w:t>
      </w:r>
      <w:proofErr w:type="spellStart"/>
      <w:r w:rsidRPr="00A22AC0">
        <w:rPr>
          <w:b/>
          <w:color w:val="404040" w:themeColor="text1" w:themeTint="BF"/>
          <w:sz w:val="24"/>
        </w:rPr>
        <w:t>D are</w:t>
      </w:r>
      <w:proofErr w:type="spellEnd"/>
      <w:r w:rsidRPr="00A22AC0">
        <w:rPr>
          <w:b/>
          <w:color w:val="404040" w:themeColor="text1" w:themeTint="BF"/>
          <w:sz w:val="24"/>
        </w:rPr>
        <w:t xml:space="preserve"> compulsory.</w:t>
      </w:r>
    </w:p>
    <w:p w14:paraId="068BDCD0" w14:textId="250AB31F"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If an injury has occurred: the entire form must be completed</w:t>
      </w:r>
      <w:r w:rsidR="00370321">
        <w:rPr>
          <w:b/>
          <w:color w:val="404040" w:themeColor="text1" w:themeTint="BF"/>
          <w:sz w:val="24"/>
        </w:rPr>
        <w:t>.</w:t>
      </w:r>
    </w:p>
    <w:p w14:paraId="3EA2D813" w14:textId="226F076B" w:rsidR="00945642" w:rsidRPr="00A22AC0" w:rsidRDefault="00945642" w:rsidP="00945642">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For assistance in completing this form, contact </w:t>
      </w:r>
      <w:r w:rsidR="00D51C2D">
        <w:rPr>
          <w:bCs/>
          <w:color w:val="404040" w:themeColor="text1" w:themeTint="BF"/>
          <w:sz w:val="24"/>
        </w:rPr>
        <w:t>the</w:t>
      </w:r>
      <w:r w:rsidRPr="00A22AC0">
        <w:rPr>
          <w:bCs/>
          <w:color w:val="404040" w:themeColor="text1" w:themeTint="BF"/>
          <w:sz w:val="24"/>
        </w:rPr>
        <w:t xml:space="preserve"> Vocational Placement Coordinator.</w:t>
      </w:r>
    </w:p>
    <w:p w14:paraId="084839CE" w14:textId="77777777" w:rsidR="00945642" w:rsidRPr="00A22AC0" w:rsidRDefault="00945642" w:rsidP="00945642">
      <w:pPr>
        <w:spacing w:after="120" w:line="276" w:lineRule="auto"/>
        <w:rPr>
          <w:bCs/>
          <w:color w:val="404040" w:themeColor="text1" w:themeTint="BF"/>
          <w:sz w:val="24"/>
        </w:rPr>
      </w:pPr>
      <w:r w:rsidRPr="00A22AC0">
        <w:rPr>
          <w:bCs/>
          <w:color w:val="404040" w:themeColor="text1" w:themeTint="BF"/>
          <w:sz w:val="24"/>
        </w:rPr>
        <w:br w:type="page"/>
      </w:r>
    </w:p>
    <w:p w14:paraId="55DE52B3" w14:textId="77777777" w:rsidR="00945642" w:rsidRPr="004443E6" w:rsidRDefault="00945642" w:rsidP="0092197E">
      <w:pPr>
        <w:pStyle w:val="Heading2"/>
      </w:pPr>
      <w:bookmarkStart w:id="70" w:name="_Toc480781110"/>
      <w:bookmarkStart w:id="71" w:name="_Toc78556093"/>
      <w:bookmarkStart w:id="72" w:name="_Toc122339922"/>
      <w:r w:rsidRPr="004443E6">
        <w:lastRenderedPageBreak/>
        <w:t>Section A: Details of Incident</w:t>
      </w:r>
      <w:bookmarkEnd w:id="70"/>
      <w:bookmarkEnd w:id="71"/>
      <w:bookmarkEnd w:id="7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22AC0" w:rsidRPr="00A22AC0" w14:paraId="2AFD9719" w14:textId="77777777" w:rsidTr="00B035DF">
        <w:trPr>
          <w:trHeight w:val="771"/>
        </w:trPr>
        <w:tc>
          <w:tcPr>
            <w:tcW w:w="3005" w:type="dxa"/>
            <w:vAlign w:val="center"/>
          </w:tcPr>
          <w:p w14:paraId="4D178614"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Injury</w:t>
            </w:r>
          </w:p>
        </w:tc>
        <w:tc>
          <w:tcPr>
            <w:tcW w:w="3005" w:type="dxa"/>
            <w:vAlign w:val="center"/>
          </w:tcPr>
          <w:p w14:paraId="1A7F7A12"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Vocational placement related illness</w:t>
            </w:r>
          </w:p>
        </w:tc>
        <w:tc>
          <w:tcPr>
            <w:tcW w:w="3006" w:type="dxa"/>
            <w:vAlign w:val="center"/>
          </w:tcPr>
          <w:p w14:paraId="277ABEFC"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on-vocational placement-related illness</w:t>
            </w:r>
          </w:p>
        </w:tc>
      </w:tr>
      <w:tr w:rsidR="00A22AC0" w:rsidRPr="00A22AC0" w14:paraId="6CF98F01" w14:textId="77777777" w:rsidTr="00B035DF">
        <w:trPr>
          <w:trHeight w:val="771"/>
        </w:trPr>
        <w:tc>
          <w:tcPr>
            <w:tcW w:w="3005" w:type="dxa"/>
            <w:vAlign w:val="center"/>
          </w:tcPr>
          <w:p w14:paraId="5D9A73D8"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Property damage</w:t>
            </w:r>
          </w:p>
        </w:tc>
        <w:tc>
          <w:tcPr>
            <w:tcW w:w="3005" w:type="dxa"/>
            <w:vAlign w:val="center"/>
          </w:tcPr>
          <w:p w14:paraId="095B168A"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Dangerous event</w:t>
            </w:r>
          </w:p>
        </w:tc>
        <w:tc>
          <w:tcPr>
            <w:tcW w:w="3006" w:type="dxa"/>
            <w:vAlign w:val="center"/>
          </w:tcPr>
          <w:p w14:paraId="067C6349"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lectrical incident</w:t>
            </w:r>
          </w:p>
        </w:tc>
      </w:tr>
      <w:tr w:rsidR="00A22AC0" w:rsidRPr="00A22AC0" w14:paraId="04DEAAA1" w14:textId="77777777" w:rsidTr="00B035DF">
        <w:trPr>
          <w:trHeight w:val="771"/>
        </w:trPr>
        <w:tc>
          <w:tcPr>
            <w:tcW w:w="3005" w:type="dxa"/>
            <w:vAlign w:val="center"/>
          </w:tcPr>
          <w:p w14:paraId="3CF00F00"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nvironmental incident</w:t>
            </w:r>
          </w:p>
        </w:tc>
        <w:tc>
          <w:tcPr>
            <w:tcW w:w="3005" w:type="dxa"/>
            <w:vAlign w:val="center"/>
          </w:tcPr>
          <w:p w14:paraId="607C53BB"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ear miss</w:t>
            </w:r>
          </w:p>
        </w:tc>
        <w:tc>
          <w:tcPr>
            <w:tcW w:w="3006" w:type="dxa"/>
            <w:vAlign w:val="center"/>
          </w:tcPr>
          <w:p w14:paraId="1CA519E2" w14:textId="77777777" w:rsidR="00945642" w:rsidRPr="00A22AC0" w:rsidRDefault="009829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Other </w:t>
            </w:r>
            <w:r w:rsidR="00945642" w:rsidRPr="00A22AC0">
              <w:rPr>
                <w:rFonts w:ascii="Roboto" w:hAnsi="Roboto" w:cstheme="minorHAnsi"/>
                <w:color w:val="404040" w:themeColor="text1" w:themeTint="BF"/>
                <w:sz w:val="18"/>
                <w:szCs w:val="18"/>
              </w:rPr>
              <w:fldChar w:fldCharType="begin">
                <w:ffData>
                  <w:name w:val="Text1"/>
                  <w:enabled/>
                  <w:calcOnExit w:val="0"/>
                  <w:textInput/>
                </w:ffData>
              </w:fldChar>
            </w:r>
            <w:r w:rsidR="00945642" w:rsidRPr="00A22AC0">
              <w:rPr>
                <w:rFonts w:ascii="Roboto" w:hAnsi="Roboto" w:cstheme="minorHAnsi"/>
                <w:color w:val="404040" w:themeColor="text1" w:themeTint="BF"/>
                <w:sz w:val="18"/>
                <w:szCs w:val="18"/>
              </w:rPr>
              <w:instrText xml:space="preserve"> FORMTEXT </w:instrText>
            </w:r>
            <w:r w:rsidR="00945642" w:rsidRPr="00A22AC0">
              <w:rPr>
                <w:rFonts w:ascii="Roboto" w:hAnsi="Roboto" w:cstheme="minorHAnsi"/>
                <w:color w:val="404040" w:themeColor="text1" w:themeTint="BF"/>
                <w:sz w:val="18"/>
                <w:szCs w:val="18"/>
              </w:rPr>
            </w:r>
            <w:r w:rsidR="00945642" w:rsidRPr="00A22AC0">
              <w:rPr>
                <w:rFonts w:ascii="Roboto" w:hAnsi="Roboto" w:cstheme="minorHAnsi"/>
                <w:color w:val="404040" w:themeColor="text1" w:themeTint="BF"/>
                <w:sz w:val="18"/>
                <w:szCs w:val="18"/>
              </w:rPr>
              <w:fldChar w:fldCharType="separate"/>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fldChar w:fldCharType="end"/>
            </w:r>
          </w:p>
        </w:tc>
      </w:tr>
    </w:tbl>
    <w:p w14:paraId="6D448674"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8E6F12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52D724F7" w14:textId="77777777" w:rsidTr="00B035DF">
        <w:tc>
          <w:tcPr>
            <w:tcW w:w="2254" w:type="dxa"/>
            <w:shd w:val="clear" w:color="auto" w:fill="DDD5EB"/>
          </w:tcPr>
          <w:p w14:paraId="4EBF0784"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Name</w:t>
            </w:r>
          </w:p>
        </w:tc>
        <w:tc>
          <w:tcPr>
            <w:tcW w:w="2254" w:type="dxa"/>
          </w:tcPr>
          <w:p w14:paraId="11902767"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3" w:name="_Toc78374466"/>
            <w:bookmarkStart w:id="74" w:name="_Toc78374292"/>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3"/>
            <w:bookmarkEnd w:id="74"/>
            <w:r w:rsidRPr="00A22AC0">
              <w:rPr>
                <w:rFonts w:ascii="Roboto" w:hAnsi="Roboto" w:cstheme="minorHAnsi"/>
                <w:color w:val="404040" w:themeColor="text1" w:themeTint="BF"/>
                <w:sz w:val="18"/>
                <w:szCs w:val="18"/>
              </w:rPr>
              <w:fldChar w:fldCharType="end"/>
            </w:r>
          </w:p>
        </w:tc>
        <w:tc>
          <w:tcPr>
            <w:tcW w:w="2254" w:type="dxa"/>
            <w:shd w:val="clear" w:color="auto" w:fill="DDD5EB"/>
          </w:tcPr>
          <w:p w14:paraId="624442BA"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hone number</w:t>
            </w:r>
          </w:p>
        </w:tc>
        <w:tc>
          <w:tcPr>
            <w:tcW w:w="2254" w:type="dxa"/>
          </w:tcPr>
          <w:p w14:paraId="6FC0CF21"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5" w:name="_Toc78374468"/>
            <w:bookmarkStart w:id="76" w:name="_Toc78374294"/>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5"/>
            <w:bookmarkEnd w:id="76"/>
            <w:r w:rsidRPr="00A22AC0">
              <w:rPr>
                <w:rFonts w:ascii="Roboto" w:hAnsi="Roboto" w:cstheme="minorHAnsi"/>
                <w:color w:val="404040" w:themeColor="text1" w:themeTint="BF"/>
                <w:sz w:val="18"/>
                <w:szCs w:val="18"/>
              </w:rPr>
              <w:fldChar w:fldCharType="end"/>
            </w:r>
          </w:p>
        </w:tc>
      </w:tr>
      <w:tr w:rsidR="00A22AC0" w:rsidRPr="00A22AC0" w14:paraId="6CF496A5" w14:textId="77777777" w:rsidTr="00B035DF">
        <w:tc>
          <w:tcPr>
            <w:tcW w:w="2254" w:type="dxa"/>
            <w:shd w:val="clear" w:color="auto" w:fill="DDD5EB"/>
          </w:tcPr>
          <w:p w14:paraId="22B1FAD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ate incident occurred</w:t>
            </w:r>
          </w:p>
        </w:tc>
        <w:tc>
          <w:tcPr>
            <w:tcW w:w="2254" w:type="dxa"/>
          </w:tcPr>
          <w:p w14:paraId="20F1AFA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7" w:name="_Toc78374470"/>
            <w:bookmarkStart w:id="78" w:name="_Toc78374296"/>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7"/>
            <w:bookmarkEnd w:id="78"/>
            <w:r w:rsidRPr="00A22AC0">
              <w:rPr>
                <w:rFonts w:ascii="Roboto" w:hAnsi="Roboto" w:cstheme="minorHAnsi"/>
                <w:color w:val="404040" w:themeColor="text1" w:themeTint="BF"/>
                <w:sz w:val="18"/>
                <w:szCs w:val="18"/>
              </w:rPr>
              <w:fldChar w:fldCharType="end"/>
            </w:r>
          </w:p>
        </w:tc>
        <w:tc>
          <w:tcPr>
            <w:tcW w:w="2254" w:type="dxa"/>
            <w:shd w:val="clear" w:color="auto" w:fill="DDD5EB"/>
          </w:tcPr>
          <w:p w14:paraId="72ED4CF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ime incident occurred</w:t>
            </w:r>
          </w:p>
        </w:tc>
        <w:tc>
          <w:tcPr>
            <w:tcW w:w="2254" w:type="dxa"/>
          </w:tcPr>
          <w:p w14:paraId="14ADDC99"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9" w:name="_Toc78374472"/>
            <w:bookmarkStart w:id="80" w:name="_Toc78374298"/>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9"/>
            <w:bookmarkEnd w:id="80"/>
            <w:r w:rsidRPr="00A22AC0">
              <w:rPr>
                <w:rFonts w:ascii="Roboto" w:hAnsi="Roboto" w:cstheme="minorHAnsi"/>
                <w:color w:val="404040" w:themeColor="text1" w:themeTint="BF"/>
                <w:sz w:val="18"/>
                <w:szCs w:val="18"/>
              </w:rPr>
              <w:fldChar w:fldCharType="end"/>
            </w:r>
          </w:p>
        </w:tc>
      </w:tr>
      <w:tr w:rsidR="00A22AC0" w:rsidRPr="00A22AC0" w14:paraId="22B28EAA" w14:textId="77777777" w:rsidTr="00B035DF">
        <w:tc>
          <w:tcPr>
            <w:tcW w:w="2254" w:type="dxa"/>
            <w:shd w:val="clear" w:color="auto" w:fill="DDD5EB"/>
          </w:tcPr>
          <w:p w14:paraId="7E44399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Signature</w:t>
            </w:r>
          </w:p>
        </w:tc>
        <w:tc>
          <w:tcPr>
            <w:tcW w:w="6762" w:type="dxa"/>
            <w:gridSpan w:val="3"/>
          </w:tcPr>
          <w:p w14:paraId="1A6152C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81" w:name="_Toc78374474"/>
            <w:bookmarkStart w:id="82" w:name="_Toc78374300"/>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81"/>
            <w:bookmarkEnd w:id="82"/>
            <w:r w:rsidRPr="00A22AC0">
              <w:rPr>
                <w:rFonts w:ascii="Roboto" w:hAnsi="Roboto" w:cstheme="minorHAnsi"/>
                <w:color w:val="404040" w:themeColor="text1" w:themeTint="BF"/>
                <w:sz w:val="18"/>
                <w:szCs w:val="18"/>
              </w:rPr>
              <w:fldChar w:fldCharType="end"/>
            </w:r>
          </w:p>
        </w:tc>
      </w:tr>
    </w:tbl>
    <w:p w14:paraId="3717E3D4" w14:textId="77777777" w:rsidR="00945642" w:rsidRPr="00A22AC0" w:rsidRDefault="00945642" w:rsidP="00945642">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A8C0E3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A0A116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22AC0" w:rsidRPr="00A22AC0" w14:paraId="464773DA" w14:textId="77777777" w:rsidTr="00B035DF">
        <w:tc>
          <w:tcPr>
            <w:tcW w:w="2892" w:type="pct"/>
            <w:gridSpan w:val="2"/>
            <w:shd w:val="clear" w:color="auto" w:fill="DDD5EB"/>
          </w:tcPr>
          <w:p w14:paraId="4F4B33FA"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ocation</w:t>
            </w:r>
          </w:p>
        </w:tc>
        <w:tc>
          <w:tcPr>
            <w:tcW w:w="2108" w:type="pct"/>
            <w:shd w:val="clear" w:color="auto" w:fill="DDD5EB"/>
          </w:tcPr>
          <w:p w14:paraId="1315CC33"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tails</w:t>
            </w:r>
          </w:p>
        </w:tc>
      </w:tr>
      <w:tr w:rsidR="00A22AC0" w:rsidRPr="00A22AC0" w14:paraId="4BB4BBED" w14:textId="77777777" w:rsidTr="00B035DF">
        <w:trPr>
          <w:trHeight w:val="745"/>
        </w:trPr>
        <w:tc>
          <w:tcPr>
            <w:tcW w:w="846" w:type="pct"/>
            <w:shd w:val="clear" w:color="auto" w:fill="auto"/>
            <w:vAlign w:val="center"/>
          </w:tcPr>
          <w:p w14:paraId="3E345C4B" w14:textId="77777777" w:rsidR="00945642" w:rsidRPr="00A22AC0" w:rsidRDefault="009829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9C58AE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n Vocational Placement</w:t>
            </w:r>
          </w:p>
        </w:tc>
        <w:tc>
          <w:tcPr>
            <w:tcW w:w="2108" w:type="pct"/>
            <w:shd w:val="clear" w:color="auto" w:fill="auto"/>
            <w:vAlign w:val="center"/>
          </w:tcPr>
          <w:p w14:paraId="2A6DA737"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83" w:name="_Toc122000260"/>
            <w:bookmarkStart w:id="84" w:name="_Toc122000209"/>
            <w:bookmarkStart w:id="85" w:name="_Toc88730316"/>
            <w:bookmarkStart w:id="86" w:name="_Toc88730259"/>
            <w:bookmarkStart w:id="87" w:name="_Toc83982763"/>
            <w:bookmarkStart w:id="88" w:name="_Toc83982703"/>
            <w:bookmarkStart w:id="89" w:name="_Toc83982479"/>
            <w:bookmarkStart w:id="90" w:name="_Toc78556094"/>
            <w:bookmarkStart w:id="91" w:name="_Toc78556030"/>
            <w:bookmarkStart w:id="92" w:name="_Toc78462080"/>
            <w:bookmarkStart w:id="93" w:name="_Toc78462020"/>
            <w:bookmarkStart w:id="94" w:name="_Toc78457560"/>
            <w:bookmarkStart w:id="95" w:name="_Toc78375804"/>
            <w:bookmarkStart w:id="96" w:name="_Toc78375760"/>
            <w:bookmarkStart w:id="97" w:name="_Toc78375714"/>
            <w:bookmarkStart w:id="98" w:name="_Toc78375665"/>
            <w:bookmarkStart w:id="99" w:name="_Toc78375614"/>
            <w:bookmarkStart w:id="100" w:name="_Toc78374863"/>
            <w:bookmarkStart w:id="101" w:name="_Toc78374477"/>
            <w:bookmarkStart w:id="102" w:name="_Toc78374305"/>
            <w:bookmarkStart w:id="103" w:name="_Toc83984983"/>
            <w:bookmarkStart w:id="104" w:name="_Toc83985042"/>
            <w:bookmarkStart w:id="105" w:name="_Toc122339923"/>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ABF5411" w14:textId="77777777" w:rsidTr="00B035DF">
        <w:trPr>
          <w:trHeight w:val="745"/>
        </w:trPr>
        <w:tc>
          <w:tcPr>
            <w:tcW w:w="846" w:type="pct"/>
            <w:shd w:val="clear" w:color="auto" w:fill="auto"/>
            <w:vAlign w:val="center"/>
          </w:tcPr>
          <w:p w14:paraId="6F9A4FDB" w14:textId="77777777" w:rsidR="00945642" w:rsidRPr="00A22AC0" w:rsidRDefault="009829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0DF67FD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4492471F"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06" w:name="_Toc122000261"/>
            <w:bookmarkStart w:id="107" w:name="_Toc122000210"/>
            <w:bookmarkStart w:id="108" w:name="_Toc88730317"/>
            <w:bookmarkStart w:id="109" w:name="_Toc88730260"/>
            <w:bookmarkStart w:id="110" w:name="_Toc83982764"/>
            <w:bookmarkStart w:id="111" w:name="_Toc83982704"/>
            <w:bookmarkStart w:id="112" w:name="_Toc83982480"/>
            <w:bookmarkStart w:id="113" w:name="_Toc78556095"/>
            <w:bookmarkStart w:id="114" w:name="_Toc78556031"/>
            <w:bookmarkStart w:id="115" w:name="_Toc78462081"/>
            <w:bookmarkStart w:id="116" w:name="_Toc78462021"/>
            <w:bookmarkStart w:id="117" w:name="_Toc78457561"/>
            <w:bookmarkStart w:id="118" w:name="_Toc78375805"/>
            <w:bookmarkStart w:id="119" w:name="_Toc78375761"/>
            <w:bookmarkStart w:id="120" w:name="_Toc78375715"/>
            <w:bookmarkStart w:id="121" w:name="_Toc78375666"/>
            <w:bookmarkStart w:id="122" w:name="_Toc78375615"/>
            <w:bookmarkStart w:id="123" w:name="_Toc78374864"/>
            <w:bookmarkStart w:id="124" w:name="_Toc78374478"/>
            <w:bookmarkStart w:id="125" w:name="_Toc78374308"/>
            <w:bookmarkStart w:id="126" w:name="_Toc83984984"/>
            <w:bookmarkStart w:id="127" w:name="_Toc83985043"/>
            <w:bookmarkStart w:id="128" w:name="_Toc122339924"/>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F202800" w14:textId="77777777" w:rsidTr="00B035DF">
        <w:trPr>
          <w:trHeight w:val="745"/>
        </w:trPr>
        <w:tc>
          <w:tcPr>
            <w:tcW w:w="846" w:type="pct"/>
            <w:shd w:val="clear" w:color="auto" w:fill="auto"/>
            <w:vAlign w:val="center"/>
          </w:tcPr>
          <w:p w14:paraId="5908E7EA" w14:textId="77777777" w:rsidR="00945642" w:rsidRPr="00A22AC0" w:rsidRDefault="009829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5B5F0B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s</w:t>
            </w:r>
          </w:p>
        </w:tc>
        <w:tc>
          <w:tcPr>
            <w:tcW w:w="2108" w:type="pct"/>
            <w:shd w:val="clear" w:color="auto" w:fill="auto"/>
            <w:vAlign w:val="center"/>
          </w:tcPr>
          <w:p w14:paraId="6FE1A913"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29" w:name="_Toc122000262"/>
            <w:bookmarkStart w:id="130" w:name="_Toc122000211"/>
            <w:bookmarkStart w:id="131" w:name="_Toc88730318"/>
            <w:bookmarkStart w:id="132" w:name="_Toc88730261"/>
            <w:bookmarkStart w:id="133" w:name="_Toc83982765"/>
            <w:bookmarkStart w:id="134" w:name="_Toc83982705"/>
            <w:bookmarkStart w:id="135" w:name="_Toc83982481"/>
            <w:bookmarkStart w:id="136" w:name="_Toc78556096"/>
            <w:bookmarkStart w:id="137" w:name="_Toc78556032"/>
            <w:bookmarkStart w:id="138" w:name="_Toc78462082"/>
            <w:bookmarkStart w:id="139" w:name="_Toc78462022"/>
            <w:bookmarkStart w:id="140" w:name="_Toc78457562"/>
            <w:bookmarkStart w:id="141" w:name="_Toc78375806"/>
            <w:bookmarkStart w:id="142" w:name="_Toc78375762"/>
            <w:bookmarkStart w:id="143" w:name="_Toc78375716"/>
            <w:bookmarkStart w:id="144" w:name="_Toc78375667"/>
            <w:bookmarkStart w:id="145" w:name="_Toc78375616"/>
            <w:bookmarkStart w:id="146" w:name="_Toc78374865"/>
            <w:bookmarkStart w:id="147" w:name="_Toc78374479"/>
            <w:bookmarkStart w:id="148" w:name="_Toc78374311"/>
            <w:bookmarkStart w:id="149" w:name="_Toc83984985"/>
            <w:bookmarkStart w:id="150" w:name="_Toc83985044"/>
            <w:bookmarkStart w:id="151" w:name="_Toc122339925"/>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AB69A2"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69D30535" w14:textId="77777777" w:rsidTr="00B035DF">
        <w:trPr>
          <w:trHeight w:val="395"/>
        </w:trPr>
        <w:tc>
          <w:tcPr>
            <w:tcW w:w="2254" w:type="dxa"/>
            <w:shd w:val="clear" w:color="auto" w:fill="DDD5EB"/>
          </w:tcPr>
          <w:p w14:paraId="7E003953"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 xml:space="preserve">Date reported </w:t>
            </w:r>
          </w:p>
        </w:tc>
        <w:tc>
          <w:tcPr>
            <w:tcW w:w="2254" w:type="dxa"/>
          </w:tcPr>
          <w:p w14:paraId="69A41E4F"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2" w:name="_Toc78374481"/>
            <w:bookmarkStart w:id="153" w:name="_Toc78374313"/>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2"/>
            <w:bookmarkEnd w:id="153"/>
            <w:r w:rsidRPr="00A22AC0">
              <w:rPr>
                <w:rFonts w:ascii="Roboto" w:hAnsi="Roboto" w:cstheme="minorHAnsi"/>
                <w:color w:val="404040" w:themeColor="text1" w:themeTint="BF"/>
                <w:sz w:val="18"/>
                <w:szCs w:val="18"/>
              </w:rPr>
              <w:fldChar w:fldCharType="end"/>
            </w:r>
          </w:p>
        </w:tc>
        <w:tc>
          <w:tcPr>
            <w:tcW w:w="2254" w:type="dxa"/>
            <w:shd w:val="clear" w:color="auto" w:fill="DDD5EB"/>
          </w:tcPr>
          <w:p w14:paraId="582BB1F6"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Reported to</w:t>
            </w:r>
          </w:p>
        </w:tc>
        <w:tc>
          <w:tcPr>
            <w:tcW w:w="2254" w:type="dxa"/>
          </w:tcPr>
          <w:p w14:paraId="1F570E79"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4" w:name="_Toc78374483"/>
            <w:bookmarkStart w:id="155" w:name="_Toc78374315"/>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4"/>
            <w:bookmarkEnd w:id="155"/>
            <w:r w:rsidRPr="00A22AC0">
              <w:rPr>
                <w:rFonts w:ascii="Roboto" w:hAnsi="Roboto" w:cstheme="minorHAnsi"/>
                <w:color w:val="404040" w:themeColor="text1" w:themeTint="BF"/>
                <w:sz w:val="18"/>
                <w:szCs w:val="18"/>
              </w:rPr>
              <w:fldChar w:fldCharType="end"/>
            </w:r>
          </w:p>
        </w:tc>
      </w:tr>
    </w:tbl>
    <w:p w14:paraId="5F7BA682"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25AFA46B" w14:textId="77777777" w:rsidR="00945642" w:rsidRPr="00310B0C" w:rsidRDefault="00945642" w:rsidP="00310B0C">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310B0C">
        <w:rPr>
          <w:rFonts w:ascii="Arial" w:hAnsi="Arial" w:cs="Arial"/>
          <w:bCs/>
          <w:i/>
          <w:iCs/>
          <w:color w:val="A6A6A6" w:themeColor="background1" w:themeShade="A6"/>
          <w:sz w:val="20"/>
          <w:szCs w:val="20"/>
        </w:rPr>
        <w:lastRenderedPageBreak/>
        <w:t>(Continuation of Section A: Details of Incident)</w:t>
      </w:r>
    </w:p>
    <w:p w14:paraId="5E435285" w14:textId="77777777" w:rsidR="00945642" w:rsidRPr="00A22AC0" w:rsidRDefault="00945642" w:rsidP="00945642">
      <w:pPr>
        <w:spacing w:after="120" w:line="276" w:lineRule="auto"/>
        <w:ind w:left="0" w:firstLine="0"/>
        <w:rPr>
          <w:rFonts w:ascii="Roboto" w:eastAsia="Calibri" w:hAnsi="Roboto" w:cs="Arial"/>
          <w:color w:val="404040" w:themeColor="text1" w:themeTint="BF"/>
          <w:sz w:val="18"/>
          <w:szCs w:val="18"/>
          <w:lang w:val="en-US"/>
        </w:rPr>
      </w:pPr>
    </w:p>
    <w:p w14:paraId="57C19441"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9436B39"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61569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7A751C0E"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9C247AF"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498AB26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44F57E"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5BD4C0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3A19F71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6EB2531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290BB2"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A29EE92" w14:textId="77777777" w:rsidR="00945642" w:rsidRPr="00A70FA5" w:rsidRDefault="00945642" w:rsidP="00945642">
      <w:pPr>
        <w:spacing w:after="120" w:line="276" w:lineRule="auto"/>
        <w:rPr>
          <w:rFonts w:ascii="Roboto" w:eastAsia="Calibri" w:hAnsi="Roboto" w:cs="Arial"/>
          <w:color w:val="000000"/>
          <w:sz w:val="18"/>
          <w:szCs w:val="18"/>
          <w:lang w:val="en-US"/>
        </w:rPr>
      </w:pPr>
    </w:p>
    <w:p w14:paraId="45B23BD1"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61ADA687"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5DDA6E92" w14:textId="77777777" w:rsidR="00945642" w:rsidRPr="0064662B" w:rsidRDefault="00945642" w:rsidP="00945642">
      <w:pPr>
        <w:spacing w:after="120" w:line="276" w:lineRule="auto"/>
        <w:rPr>
          <w:rFonts w:ascii="Georgia" w:eastAsia="Calibri" w:hAnsi="Georgia" w:cs="Arial"/>
          <w:color w:val="000000"/>
          <w:sz w:val="20"/>
          <w:szCs w:val="20"/>
          <w:lang w:val="en-US"/>
        </w:rPr>
      </w:pPr>
    </w:p>
    <w:p w14:paraId="1FD0B59A"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 xml:space="preserve">Were any government agencies called to the incident? </w:t>
      </w:r>
      <w:proofErr w:type="gramStart"/>
      <w:r w:rsidRPr="00A22AC0">
        <w:rPr>
          <w:rFonts w:ascii="Roboto" w:hAnsi="Roboto" w:cs="Arial"/>
          <w:bCs/>
          <w:color w:val="404040" w:themeColor="text1" w:themeTint="BF"/>
          <w:sz w:val="18"/>
          <w:szCs w:val="18"/>
        </w:rPr>
        <w:t>E.g.</w:t>
      </w:r>
      <w:proofErr w:type="gramEnd"/>
      <w:r w:rsidRPr="00A22AC0">
        <w:rPr>
          <w:rFonts w:ascii="Roboto" w:hAnsi="Roboto" w:cs="Arial"/>
          <w:bCs/>
          <w:color w:val="404040" w:themeColor="text1" w:themeTint="BF"/>
          <w:sz w:val="18"/>
          <w:szCs w:val="18"/>
        </w:rPr>
        <w:t xml:space="preserve">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57143DA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D39144" w14:textId="77777777" w:rsidR="00945642" w:rsidRPr="00A22AC0" w:rsidRDefault="009829B1" w:rsidP="00B035DF">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YES    </w:t>
            </w:r>
          </w:p>
          <w:p w14:paraId="637899A5" w14:textId="77777777" w:rsidR="00945642" w:rsidRPr="00A22AC0" w:rsidRDefault="00945642" w:rsidP="00B035DF">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t>If yes, provide details:</w:t>
            </w:r>
          </w:p>
          <w:p w14:paraId="24AB34C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E8D686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1EB67F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370321" w:rsidRPr="00A22AC0" w14:paraId="5475D700"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01842ED" w14:textId="66DC9D39"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6DCC5F6D" w14:textId="38887A23"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contact number</w:t>
            </w:r>
          </w:p>
        </w:tc>
      </w:tr>
      <w:tr w:rsidR="00370321" w:rsidRPr="00A22AC0" w14:paraId="7DDFCA65"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5C5183"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FC9D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31E0F3D3"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647DDB"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CE31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EBD6F2B"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F6B2E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3A2C2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1F3DC5E"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EC6FF"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050094"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35A019B"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1EFC60AA" w14:textId="77777777" w:rsidR="00945642" w:rsidRPr="00A22AC0" w:rsidRDefault="00945642" w:rsidP="00945642">
      <w:pPr>
        <w:spacing w:after="120" w:line="276" w:lineRule="auto"/>
        <w:rPr>
          <w:rFonts w:ascii="Georgia" w:eastAsia="Calibri" w:hAnsi="Georgia" w:cs="Arial"/>
          <w:color w:val="404040" w:themeColor="text1" w:themeTint="BF"/>
          <w:sz w:val="20"/>
          <w:szCs w:val="20"/>
        </w:rPr>
      </w:pPr>
      <w:r w:rsidRPr="00A22AC0">
        <w:rPr>
          <w:rFonts w:ascii="Georgia" w:eastAsia="Calibri" w:hAnsi="Georgia" w:cs="Arial"/>
          <w:color w:val="404040" w:themeColor="text1" w:themeTint="BF"/>
          <w:sz w:val="20"/>
          <w:szCs w:val="20"/>
        </w:rPr>
        <w:br w:type="page"/>
      </w:r>
    </w:p>
    <w:p w14:paraId="53152CED" w14:textId="77777777" w:rsidR="00945642" w:rsidRPr="004443E6" w:rsidRDefault="00945642" w:rsidP="0092197E">
      <w:pPr>
        <w:pStyle w:val="Heading2"/>
      </w:pPr>
      <w:bookmarkStart w:id="156" w:name="_Toc480781111"/>
      <w:bookmarkStart w:id="157" w:name="_Toc78556097"/>
      <w:bookmarkStart w:id="158" w:name="_Toc122339926"/>
      <w:r w:rsidRPr="004443E6">
        <w:lastRenderedPageBreak/>
        <w:t>Section B: Details of Injured Person and Injury</w:t>
      </w:r>
      <w:bookmarkEnd w:id="156"/>
      <w:bookmarkEnd w:id="157"/>
      <w:bookmarkEnd w:id="1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1951D2FB" w14:textId="77777777" w:rsidTr="00B035DF">
        <w:tc>
          <w:tcPr>
            <w:tcW w:w="2254" w:type="dxa"/>
            <w:shd w:val="clear" w:color="auto" w:fill="DDD5EB"/>
          </w:tcPr>
          <w:p w14:paraId="6E6971C3"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Family name</w:t>
            </w:r>
          </w:p>
        </w:tc>
        <w:tc>
          <w:tcPr>
            <w:tcW w:w="2254" w:type="dxa"/>
          </w:tcPr>
          <w:p w14:paraId="5E3E34BB"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59" w:name="_Toc122000264"/>
            <w:bookmarkStart w:id="160" w:name="_Toc122000213"/>
            <w:bookmarkStart w:id="161" w:name="_Toc88730320"/>
            <w:bookmarkStart w:id="162" w:name="_Toc88730263"/>
            <w:bookmarkStart w:id="163" w:name="_Toc83982767"/>
            <w:bookmarkStart w:id="164" w:name="_Toc83982707"/>
            <w:bookmarkStart w:id="165" w:name="_Toc83982483"/>
            <w:bookmarkStart w:id="166" w:name="_Toc78556098"/>
            <w:bookmarkStart w:id="167" w:name="_Toc78556034"/>
            <w:bookmarkStart w:id="168" w:name="_Toc78462084"/>
            <w:bookmarkStart w:id="169" w:name="_Toc78462024"/>
            <w:bookmarkStart w:id="170" w:name="_Toc78457564"/>
            <w:bookmarkStart w:id="171" w:name="_Toc78375808"/>
            <w:bookmarkStart w:id="172" w:name="_Toc78375764"/>
            <w:bookmarkStart w:id="173" w:name="_Toc78375718"/>
            <w:bookmarkStart w:id="174" w:name="_Toc78375669"/>
            <w:bookmarkStart w:id="175" w:name="_Toc78375618"/>
            <w:bookmarkStart w:id="176" w:name="_Toc78374870"/>
            <w:bookmarkStart w:id="177" w:name="_Toc78374488"/>
            <w:bookmarkStart w:id="178" w:name="_Toc78374320"/>
            <w:bookmarkStart w:id="179" w:name="_Toc83984987"/>
            <w:bookmarkStart w:id="180" w:name="_Toc83985046"/>
            <w:bookmarkStart w:id="181" w:name="_Toc122339927"/>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379E38C"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iven name/s</w:t>
            </w:r>
          </w:p>
        </w:tc>
        <w:tc>
          <w:tcPr>
            <w:tcW w:w="2254" w:type="dxa"/>
          </w:tcPr>
          <w:p w14:paraId="461B1DC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82" w:name="_Toc122000265"/>
            <w:bookmarkStart w:id="183" w:name="_Toc122000214"/>
            <w:bookmarkStart w:id="184" w:name="_Toc88730321"/>
            <w:bookmarkStart w:id="185" w:name="_Toc88730264"/>
            <w:bookmarkStart w:id="186" w:name="_Toc83982768"/>
            <w:bookmarkStart w:id="187" w:name="_Toc83982708"/>
            <w:bookmarkStart w:id="188" w:name="_Toc83982484"/>
            <w:bookmarkStart w:id="189" w:name="_Toc78556099"/>
            <w:bookmarkStart w:id="190" w:name="_Toc78556035"/>
            <w:bookmarkStart w:id="191" w:name="_Toc78462085"/>
            <w:bookmarkStart w:id="192" w:name="_Toc78462025"/>
            <w:bookmarkStart w:id="193" w:name="_Toc78457565"/>
            <w:bookmarkStart w:id="194" w:name="_Toc78375809"/>
            <w:bookmarkStart w:id="195" w:name="_Toc78375765"/>
            <w:bookmarkStart w:id="196" w:name="_Toc78375719"/>
            <w:bookmarkStart w:id="197" w:name="_Toc78375670"/>
            <w:bookmarkStart w:id="198" w:name="_Toc78375619"/>
            <w:bookmarkStart w:id="199" w:name="_Toc78374872"/>
            <w:bookmarkStart w:id="200" w:name="_Toc78374490"/>
            <w:bookmarkStart w:id="201" w:name="_Toc78374322"/>
            <w:bookmarkStart w:id="202" w:name="_Toc83984988"/>
            <w:bookmarkStart w:id="203" w:name="_Toc83985047"/>
            <w:bookmarkStart w:id="204" w:name="_Toc122339928"/>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rsidRPr="00A22AC0">
              <w:rPr>
                <w:rFonts w:ascii="Roboto" w:eastAsia="Calibri" w:hAnsi="Roboto" w:cstheme="minorHAnsi"/>
                <w:b w:val="0"/>
                <w:bCs w:val="0"/>
                <w:color w:val="404040" w:themeColor="text1" w:themeTint="BF"/>
                <w:sz w:val="18"/>
                <w:szCs w:val="18"/>
              </w:rPr>
              <w:fldChar w:fldCharType="end"/>
            </w:r>
          </w:p>
        </w:tc>
      </w:tr>
      <w:tr w:rsidR="00A22AC0" w:rsidRPr="00A22AC0" w14:paraId="5F9427EF" w14:textId="77777777" w:rsidTr="00B035DF">
        <w:tc>
          <w:tcPr>
            <w:tcW w:w="2254" w:type="dxa"/>
            <w:shd w:val="clear" w:color="auto" w:fill="DDD5EB"/>
          </w:tcPr>
          <w:p w14:paraId="73179470"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Middle name</w:t>
            </w:r>
          </w:p>
        </w:tc>
        <w:tc>
          <w:tcPr>
            <w:tcW w:w="2254" w:type="dxa"/>
          </w:tcPr>
          <w:p w14:paraId="6AA681C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05" w:name="_Toc122000266"/>
            <w:bookmarkStart w:id="206" w:name="_Toc122000215"/>
            <w:bookmarkStart w:id="207" w:name="_Toc88730322"/>
            <w:bookmarkStart w:id="208" w:name="_Toc88730265"/>
            <w:bookmarkStart w:id="209" w:name="_Toc83982769"/>
            <w:bookmarkStart w:id="210" w:name="_Toc83982709"/>
            <w:bookmarkStart w:id="211" w:name="_Toc83982485"/>
            <w:bookmarkStart w:id="212" w:name="_Toc78556100"/>
            <w:bookmarkStart w:id="213" w:name="_Toc78556036"/>
            <w:bookmarkStart w:id="214" w:name="_Toc78462086"/>
            <w:bookmarkStart w:id="215" w:name="_Toc78462026"/>
            <w:bookmarkStart w:id="216" w:name="_Toc78457566"/>
            <w:bookmarkStart w:id="217" w:name="_Toc78375810"/>
            <w:bookmarkStart w:id="218" w:name="_Toc78375766"/>
            <w:bookmarkStart w:id="219" w:name="_Toc78375720"/>
            <w:bookmarkStart w:id="220" w:name="_Toc78375671"/>
            <w:bookmarkStart w:id="221" w:name="_Toc78375620"/>
            <w:bookmarkStart w:id="222" w:name="_Toc78374874"/>
            <w:bookmarkStart w:id="223" w:name="_Toc78374492"/>
            <w:bookmarkStart w:id="224" w:name="_Toc78374324"/>
            <w:bookmarkStart w:id="225" w:name="_Toc83984989"/>
            <w:bookmarkStart w:id="226" w:name="_Toc83985048"/>
            <w:bookmarkStart w:id="227" w:name="_Toc122339929"/>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0CE6BB8"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ender</w:t>
            </w:r>
          </w:p>
        </w:tc>
        <w:tc>
          <w:tcPr>
            <w:tcW w:w="2254" w:type="dxa"/>
          </w:tcPr>
          <w:p w14:paraId="5A0727F1"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28" w:name="_Toc122000267"/>
            <w:bookmarkStart w:id="229" w:name="_Toc122000216"/>
            <w:bookmarkStart w:id="230" w:name="_Toc88730323"/>
            <w:bookmarkStart w:id="231" w:name="_Toc88730266"/>
            <w:bookmarkStart w:id="232" w:name="_Toc83982770"/>
            <w:bookmarkStart w:id="233" w:name="_Toc83982710"/>
            <w:bookmarkStart w:id="234" w:name="_Toc83982486"/>
            <w:bookmarkStart w:id="235" w:name="_Toc78556101"/>
            <w:bookmarkStart w:id="236" w:name="_Toc78556037"/>
            <w:bookmarkStart w:id="237" w:name="_Toc78462087"/>
            <w:bookmarkStart w:id="238" w:name="_Toc78462027"/>
            <w:bookmarkStart w:id="239" w:name="_Toc78457567"/>
            <w:bookmarkStart w:id="240" w:name="_Toc78375811"/>
            <w:bookmarkStart w:id="241" w:name="_Toc78375767"/>
            <w:bookmarkStart w:id="242" w:name="_Toc78375721"/>
            <w:bookmarkStart w:id="243" w:name="_Toc78375672"/>
            <w:bookmarkStart w:id="244" w:name="_Toc78375621"/>
            <w:bookmarkStart w:id="245" w:name="_Toc78374876"/>
            <w:bookmarkStart w:id="246" w:name="_Toc78374494"/>
            <w:bookmarkStart w:id="247" w:name="_Toc78374326"/>
            <w:bookmarkStart w:id="248" w:name="_Toc83984990"/>
            <w:bookmarkStart w:id="249" w:name="_Toc83985049"/>
            <w:bookmarkStart w:id="250" w:name="_Toc122339930"/>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r w:rsidRPr="00A22AC0">
              <w:rPr>
                <w:rFonts w:ascii="Roboto" w:eastAsia="Calibri" w:hAnsi="Roboto" w:cstheme="minorHAnsi"/>
                <w:b w:val="0"/>
                <w:bCs w:val="0"/>
                <w:color w:val="404040" w:themeColor="text1" w:themeTint="BF"/>
                <w:sz w:val="18"/>
                <w:szCs w:val="18"/>
              </w:rPr>
              <w:fldChar w:fldCharType="end"/>
            </w:r>
          </w:p>
        </w:tc>
      </w:tr>
      <w:tr w:rsidR="00A22AC0" w:rsidRPr="00A22AC0" w14:paraId="544892BC" w14:textId="77777777" w:rsidTr="00B035DF">
        <w:tc>
          <w:tcPr>
            <w:tcW w:w="2254" w:type="dxa"/>
            <w:shd w:val="clear" w:color="auto" w:fill="DDD5EB"/>
          </w:tcPr>
          <w:p w14:paraId="51CCDE6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Date of birth</w:t>
            </w:r>
          </w:p>
        </w:tc>
        <w:tc>
          <w:tcPr>
            <w:tcW w:w="2254" w:type="dxa"/>
          </w:tcPr>
          <w:p w14:paraId="3B7DFD4D"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51" w:name="_Toc122000268"/>
            <w:bookmarkStart w:id="252" w:name="_Toc122000217"/>
            <w:bookmarkStart w:id="253" w:name="_Toc88730324"/>
            <w:bookmarkStart w:id="254" w:name="_Toc88730267"/>
            <w:bookmarkStart w:id="255" w:name="_Toc83982771"/>
            <w:bookmarkStart w:id="256" w:name="_Toc83982711"/>
            <w:bookmarkStart w:id="257" w:name="_Toc83982487"/>
            <w:bookmarkStart w:id="258" w:name="_Toc78556102"/>
            <w:bookmarkStart w:id="259" w:name="_Toc78556038"/>
            <w:bookmarkStart w:id="260" w:name="_Toc78462088"/>
            <w:bookmarkStart w:id="261" w:name="_Toc78462028"/>
            <w:bookmarkStart w:id="262" w:name="_Toc78457568"/>
            <w:bookmarkStart w:id="263" w:name="_Toc78375812"/>
            <w:bookmarkStart w:id="264" w:name="_Toc78375768"/>
            <w:bookmarkStart w:id="265" w:name="_Toc78375722"/>
            <w:bookmarkStart w:id="266" w:name="_Toc78375673"/>
            <w:bookmarkStart w:id="267" w:name="_Toc78375622"/>
            <w:bookmarkStart w:id="268" w:name="_Toc78374878"/>
            <w:bookmarkStart w:id="269" w:name="_Toc78374496"/>
            <w:bookmarkStart w:id="270" w:name="_Toc78374328"/>
            <w:bookmarkStart w:id="271" w:name="_Toc83984991"/>
            <w:bookmarkStart w:id="272" w:name="_Toc83985050"/>
            <w:bookmarkStart w:id="273" w:name="_Toc122339931"/>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6B6B368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Phone number</w:t>
            </w:r>
          </w:p>
        </w:tc>
        <w:tc>
          <w:tcPr>
            <w:tcW w:w="2254" w:type="dxa"/>
          </w:tcPr>
          <w:p w14:paraId="0B18DFA6"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74" w:name="_Toc122000269"/>
            <w:bookmarkStart w:id="275" w:name="_Toc122000218"/>
            <w:bookmarkStart w:id="276" w:name="_Toc88730325"/>
            <w:bookmarkStart w:id="277" w:name="_Toc88730268"/>
            <w:bookmarkStart w:id="278" w:name="_Toc83982772"/>
            <w:bookmarkStart w:id="279" w:name="_Toc83982712"/>
            <w:bookmarkStart w:id="280" w:name="_Toc83982488"/>
            <w:bookmarkStart w:id="281" w:name="_Toc78556103"/>
            <w:bookmarkStart w:id="282" w:name="_Toc78556039"/>
            <w:bookmarkStart w:id="283" w:name="_Toc78462089"/>
            <w:bookmarkStart w:id="284" w:name="_Toc78462029"/>
            <w:bookmarkStart w:id="285" w:name="_Toc78457569"/>
            <w:bookmarkStart w:id="286" w:name="_Toc78375813"/>
            <w:bookmarkStart w:id="287" w:name="_Toc78375769"/>
            <w:bookmarkStart w:id="288" w:name="_Toc78375723"/>
            <w:bookmarkStart w:id="289" w:name="_Toc78375674"/>
            <w:bookmarkStart w:id="290" w:name="_Toc78375623"/>
            <w:bookmarkStart w:id="291" w:name="_Toc78374880"/>
            <w:bookmarkStart w:id="292" w:name="_Toc78374498"/>
            <w:bookmarkStart w:id="293" w:name="_Toc78374330"/>
            <w:bookmarkStart w:id="294" w:name="_Toc83984992"/>
            <w:bookmarkStart w:id="295" w:name="_Toc83985051"/>
            <w:bookmarkStart w:id="296" w:name="_Toc122339932"/>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r w:rsidRPr="00A22AC0">
              <w:rPr>
                <w:rFonts w:ascii="Roboto" w:eastAsia="Calibri" w:hAnsi="Roboto" w:cstheme="minorHAnsi"/>
                <w:b w:val="0"/>
                <w:bCs w:val="0"/>
                <w:color w:val="404040" w:themeColor="text1" w:themeTint="BF"/>
                <w:sz w:val="18"/>
                <w:szCs w:val="18"/>
              </w:rPr>
              <w:fldChar w:fldCharType="end"/>
            </w:r>
          </w:p>
        </w:tc>
      </w:tr>
    </w:tbl>
    <w:p w14:paraId="7F320F4F" w14:textId="77777777" w:rsidR="00945642" w:rsidRPr="00A22AC0" w:rsidRDefault="00945642" w:rsidP="00945642">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22AC0" w:rsidRPr="00A22AC0" w14:paraId="3B5751ED" w14:textId="77777777" w:rsidTr="00B035DF">
        <w:tc>
          <w:tcPr>
            <w:tcW w:w="1245" w:type="pct"/>
            <w:shd w:val="clear" w:color="auto" w:fill="DDD5EB"/>
          </w:tcPr>
          <w:p w14:paraId="3E8241CF" w14:textId="77777777" w:rsidR="00945642" w:rsidRPr="00A22AC0" w:rsidRDefault="00945642" w:rsidP="00B035DF">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A22AC0">
              <w:rPr>
                <w:rFonts w:ascii="Roboto" w:hAnsi="Roboto" w:cstheme="minorHAnsi"/>
                <w:b/>
                <w:bCs/>
                <w:color w:val="404040" w:themeColor="text1" w:themeTint="BF"/>
                <w:sz w:val="18"/>
                <w:szCs w:val="18"/>
              </w:rPr>
              <w:t>Name of injured person’s supervisor</w:t>
            </w:r>
          </w:p>
        </w:tc>
        <w:tc>
          <w:tcPr>
            <w:tcW w:w="3755" w:type="pct"/>
          </w:tcPr>
          <w:p w14:paraId="262382A2"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97" w:name="_Toc122000270"/>
            <w:bookmarkStart w:id="298" w:name="_Toc122000219"/>
            <w:bookmarkStart w:id="299" w:name="_Toc88730326"/>
            <w:bookmarkStart w:id="300" w:name="_Toc88730269"/>
            <w:bookmarkStart w:id="301" w:name="_Toc83982773"/>
            <w:bookmarkStart w:id="302" w:name="_Toc83982713"/>
            <w:bookmarkStart w:id="303" w:name="_Toc83982489"/>
            <w:bookmarkStart w:id="304" w:name="_Toc78556104"/>
            <w:bookmarkStart w:id="305" w:name="_Toc78556040"/>
            <w:bookmarkStart w:id="306" w:name="_Toc78462090"/>
            <w:bookmarkStart w:id="307" w:name="_Toc78462030"/>
            <w:bookmarkStart w:id="308" w:name="_Toc78457570"/>
            <w:bookmarkStart w:id="309" w:name="_Toc78375814"/>
            <w:bookmarkStart w:id="310" w:name="_Toc78375770"/>
            <w:bookmarkStart w:id="311" w:name="_Toc78375724"/>
            <w:bookmarkStart w:id="312" w:name="_Toc78375675"/>
            <w:bookmarkStart w:id="313" w:name="_Toc78375624"/>
            <w:bookmarkStart w:id="314" w:name="_Toc78374882"/>
            <w:bookmarkStart w:id="315" w:name="_Toc78374500"/>
            <w:bookmarkStart w:id="316" w:name="_Toc78374332"/>
            <w:bookmarkStart w:id="317" w:name="_Toc83984993"/>
            <w:bookmarkStart w:id="318" w:name="_Toc83985052"/>
            <w:bookmarkStart w:id="319" w:name="_Toc122339933"/>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r w:rsidRPr="00A22AC0">
              <w:rPr>
                <w:rFonts w:ascii="Roboto" w:eastAsia="Calibri" w:hAnsi="Roboto" w:cstheme="minorHAnsi"/>
                <w:b w:val="0"/>
                <w:bCs w:val="0"/>
                <w:color w:val="404040" w:themeColor="text1" w:themeTint="BF"/>
                <w:sz w:val="18"/>
                <w:szCs w:val="18"/>
              </w:rPr>
              <w:fldChar w:fldCharType="end"/>
            </w:r>
          </w:p>
        </w:tc>
      </w:tr>
    </w:tbl>
    <w:p w14:paraId="1FEEB91B" w14:textId="77777777" w:rsidR="00945642" w:rsidRPr="00A22AC0"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244009A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5A83E188"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BEA155"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40220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652D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Occupational overuse injury</w:t>
            </w:r>
          </w:p>
        </w:tc>
      </w:tr>
      <w:tr w:rsidR="00A22AC0" w:rsidRPr="00A22AC0" w14:paraId="1E1AFA4A"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014DF"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DD6928"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17FB92"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isoning/toxic effects</w:t>
            </w:r>
          </w:p>
        </w:tc>
      </w:tr>
      <w:tr w:rsidR="00A22AC0" w:rsidRPr="00A22AC0" w14:paraId="789F043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00B21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BCE198"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7316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st-traumatic shock</w:t>
            </w:r>
          </w:p>
        </w:tc>
      </w:tr>
      <w:tr w:rsidR="00A22AC0" w:rsidRPr="00A22AC0" w14:paraId="6645B28B"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0F2D2"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20111F"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3D99E4"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sychological disorder/stress effects</w:t>
            </w:r>
          </w:p>
        </w:tc>
      </w:tr>
      <w:tr w:rsidR="00A22AC0" w:rsidRPr="00A22AC0" w14:paraId="4B71DECF"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F5BD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3C6D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7FD74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uncture</w:t>
            </w:r>
          </w:p>
        </w:tc>
      </w:tr>
      <w:tr w:rsidR="00A22AC0" w:rsidRPr="00A22AC0" w14:paraId="3365B5D9"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7D914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3A2D39"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E5CFE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Respiratory</w:t>
            </w:r>
          </w:p>
        </w:tc>
      </w:tr>
      <w:tr w:rsidR="00A22AC0" w:rsidRPr="00A22AC0" w14:paraId="3C4547B1"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E1302"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2C110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957F6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Skin condition, </w:t>
            </w:r>
            <w:proofErr w:type="gramStart"/>
            <w:r w:rsidR="00945642" w:rsidRPr="00A22AC0">
              <w:rPr>
                <w:rFonts w:ascii="Roboto" w:eastAsiaTheme="minorHAnsi" w:hAnsi="Roboto" w:cstheme="minorHAnsi"/>
                <w:color w:val="404040" w:themeColor="text1" w:themeTint="BF"/>
                <w:sz w:val="18"/>
                <w:szCs w:val="18"/>
              </w:rPr>
              <w:t>e.g.</w:t>
            </w:r>
            <w:proofErr w:type="gramEnd"/>
            <w:r w:rsidR="00945642" w:rsidRPr="00A22AC0">
              <w:rPr>
                <w:rFonts w:ascii="Roboto" w:eastAsiaTheme="minorHAnsi" w:hAnsi="Roboto" w:cstheme="minorHAnsi"/>
                <w:color w:val="404040" w:themeColor="text1" w:themeTint="BF"/>
                <w:sz w:val="18"/>
                <w:szCs w:val="18"/>
              </w:rPr>
              <w:t xml:space="preserve"> dermatitis/ eczema</w:t>
            </w:r>
          </w:p>
        </w:tc>
      </w:tr>
      <w:tr w:rsidR="00A22AC0" w:rsidRPr="00A22AC0" w14:paraId="38A6AEF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C30C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47830E"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7B7E3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uperficial wound or abrasion</w:t>
            </w:r>
          </w:p>
        </w:tc>
      </w:tr>
      <w:tr w:rsidR="00A22AC0" w:rsidRPr="00A22AC0" w14:paraId="32C9EC03"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24A0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2E359A"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B06A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prain/strain</w:t>
            </w:r>
          </w:p>
        </w:tc>
      </w:tr>
      <w:tr w:rsidR="00A22AC0" w:rsidRPr="00A22AC0" w14:paraId="2A53CB50"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6FF84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540D7"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E57204"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Vision impairment</w:t>
            </w:r>
          </w:p>
        </w:tc>
      </w:tr>
    </w:tbl>
    <w:p w14:paraId="6BAB76F4" w14:textId="77777777" w:rsidR="00945642" w:rsidRPr="004C30D3" w:rsidRDefault="00945642" w:rsidP="00945642">
      <w:pPr>
        <w:spacing w:after="120" w:line="276" w:lineRule="auto"/>
        <w:rPr>
          <w:rFonts w:ascii="Roboto" w:eastAsia="Calibri" w:hAnsi="Roboto" w:cs="Arial"/>
          <w:color w:val="000000"/>
          <w:sz w:val="18"/>
          <w:szCs w:val="18"/>
          <w:lang w:val="en-US"/>
        </w:rPr>
      </w:pPr>
    </w:p>
    <w:p w14:paraId="7FF8F579"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0CEE1D3E" w14:textId="77777777" w:rsidR="00945642" w:rsidRPr="0064662B" w:rsidRDefault="00945642" w:rsidP="00945642">
      <w:pPr>
        <w:spacing w:after="120" w:line="276" w:lineRule="auto"/>
        <w:rPr>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048A3363"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5E497C9"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FBFB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20" w:name="_Toc122000271"/>
            <w:bookmarkStart w:id="321" w:name="_Toc122000220"/>
            <w:bookmarkStart w:id="322" w:name="_Toc88730327"/>
            <w:bookmarkStart w:id="323" w:name="_Toc88730270"/>
            <w:bookmarkStart w:id="324" w:name="_Toc83982774"/>
            <w:bookmarkStart w:id="325" w:name="_Toc83982714"/>
            <w:bookmarkStart w:id="326" w:name="_Toc83982490"/>
            <w:bookmarkStart w:id="327" w:name="_Toc78556105"/>
            <w:bookmarkStart w:id="328" w:name="_Toc78556041"/>
            <w:bookmarkStart w:id="329" w:name="_Toc78462091"/>
            <w:bookmarkStart w:id="330" w:name="_Toc78462031"/>
            <w:bookmarkStart w:id="331" w:name="_Toc78457571"/>
            <w:bookmarkStart w:id="332" w:name="_Toc78375815"/>
            <w:bookmarkStart w:id="333" w:name="_Toc78375771"/>
            <w:bookmarkStart w:id="334" w:name="_Toc78375725"/>
            <w:bookmarkStart w:id="335" w:name="_Toc78375676"/>
            <w:bookmarkStart w:id="336" w:name="_Toc78375626"/>
            <w:bookmarkStart w:id="337" w:name="_Toc78374884"/>
            <w:bookmarkStart w:id="338" w:name="_Toc78374502"/>
            <w:bookmarkStart w:id="339" w:name="_Toc78374364"/>
            <w:bookmarkStart w:id="340" w:name="_Toc83984994"/>
            <w:bookmarkStart w:id="341" w:name="_Toc83985053"/>
            <w:bookmarkStart w:id="342" w:name="_Toc122339934"/>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00A22AC0">
              <w:rPr>
                <w:rFonts w:ascii="Roboto" w:eastAsia="Calibri" w:hAnsi="Roboto" w:cstheme="minorHAnsi"/>
                <w:b w:val="0"/>
                <w:bCs w:val="0"/>
                <w:color w:val="404040" w:themeColor="text1" w:themeTint="BF"/>
                <w:sz w:val="18"/>
                <w:szCs w:val="18"/>
              </w:rPr>
              <w:fldChar w:fldCharType="end"/>
            </w:r>
          </w:p>
        </w:tc>
      </w:tr>
      <w:tr w:rsidR="00A22AC0" w:rsidRPr="00A22AC0" w14:paraId="61FC59D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E20C05"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F3F85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B7B0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ar</w:t>
            </w:r>
          </w:p>
        </w:tc>
      </w:tr>
      <w:tr w:rsidR="00A22AC0" w:rsidRPr="00A22AC0" w14:paraId="48718B3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0F8F2F"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4BE2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2F2A2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Upper arm</w:t>
            </w:r>
          </w:p>
        </w:tc>
      </w:tr>
      <w:tr w:rsidR="00A22AC0" w:rsidRPr="00A22AC0" w14:paraId="27DA091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F67D6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653CD"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39C8D3"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ternal</w:t>
            </w:r>
          </w:p>
        </w:tc>
      </w:tr>
      <w:tr w:rsidR="00A22AC0" w:rsidRPr="00A22AC0" w14:paraId="7737EC6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9C7BC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4607EA"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A8EE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and</w:t>
            </w:r>
          </w:p>
        </w:tc>
      </w:tr>
      <w:tr w:rsidR="00A22AC0" w:rsidRPr="00A22AC0" w14:paraId="35408D0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74509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451E75"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E214E"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tomach/trunk</w:t>
            </w:r>
          </w:p>
        </w:tc>
      </w:tr>
      <w:tr w:rsidR="00A22AC0" w:rsidRPr="00A22AC0" w14:paraId="4987643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ED0F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22BAE"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62774B"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Knee</w:t>
            </w:r>
          </w:p>
        </w:tc>
      </w:tr>
      <w:tr w:rsidR="00A22AC0" w:rsidRPr="00A22AC0" w14:paraId="3BA0C3F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C885D"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A857B0"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38D719"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bow</w:t>
            </w:r>
          </w:p>
        </w:tc>
      </w:tr>
      <w:tr w:rsidR="00A22AC0" w:rsidRPr="00A22AC0" w14:paraId="14DF2F5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8A5AB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791C6"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302A9A" w14:textId="77777777" w:rsidR="00945642" w:rsidRPr="00A22AC0" w:rsidRDefault="00945642"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22AC0" w:rsidRPr="00A22AC0" w14:paraId="56BF514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5127C477" w14:textId="77777777" w:rsidR="00945642" w:rsidRPr="00A22AC0" w:rsidRDefault="009829B1"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A8FB58"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43" w:name="_Toc122000272"/>
            <w:bookmarkStart w:id="344" w:name="_Toc122000221"/>
            <w:bookmarkStart w:id="345" w:name="_Toc88730328"/>
            <w:bookmarkStart w:id="346" w:name="_Toc88730271"/>
            <w:bookmarkStart w:id="347" w:name="_Toc83982775"/>
            <w:bookmarkStart w:id="348" w:name="_Toc83982715"/>
            <w:bookmarkStart w:id="349" w:name="_Toc83982491"/>
            <w:bookmarkStart w:id="350" w:name="_Toc78556106"/>
            <w:bookmarkStart w:id="351" w:name="_Toc78556042"/>
            <w:bookmarkStart w:id="352" w:name="_Toc78462092"/>
            <w:bookmarkStart w:id="353" w:name="_Toc78462032"/>
            <w:bookmarkStart w:id="354" w:name="_Toc78457572"/>
            <w:bookmarkStart w:id="355" w:name="_Toc78375816"/>
            <w:bookmarkStart w:id="356" w:name="_Toc78375772"/>
            <w:bookmarkStart w:id="357" w:name="_Toc78375726"/>
            <w:bookmarkStart w:id="358" w:name="_Toc78375677"/>
            <w:bookmarkStart w:id="359" w:name="_Toc78375628"/>
            <w:bookmarkStart w:id="360" w:name="_Toc78374886"/>
            <w:bookmarkStart w:id="361" w:name="_Toc78374504"/>
            <w:bookmarkStart w:id="362" w:name="_Toc78374389"/>
            <w:bookmarkStart w:id="363" w:name="_Toc83984995"/>
            <w:bookmarkStart w:id="364" w:name="_Toc83985054"/>
            <w:bookmarkStart w:id="365" w:name="_Toc122339935"/>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r w:rsidRPr="00A22AC0">
              <w:rPr>
                <w:rFonts w:ascii="Roboto" w:eastAsia="Calibri" w:hAnsi="Roboto" w:cstheme="minorHAnsi"/>
                <w:b w:val="0"/>
                <w:bCs w:val="0"/>
                <w:color w:val="404040" w:themeColor="text1" w:themeTint="BF"/>
                <w:sz w:val="18"/>
                <w:szCs w:val="18"/>
              </w:rPr>
              <w:fldChar w:fldCharType="end"/>
            </w:r>
          </w:p>
        </w:tc>
      </w:tr>
    </w:tbl>
    <w:p w14:paraId="049F24B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1279CA">
        <w:rPr>
          <w:rFonts w:ascii="Roboto" w:hAnsi="Roboto" w:cs="Arial"/>
          <w:bCs/>
          <w:color w:val="404040" w:themeColor="text1" w:themeTint="BF"/>
          <w:sz w:val="18"/>
          <w:szCs w:val="18"/>
        </w:rPr>
        <w:br/>
      </w:r>
      <w:r w:rsidRPr="00A22AC0">
        <w:rPr>
          <w:rFonts w:ascii="Roboto" w:hAnsi="Roboto" w:cs="Arial"/>
          <w:bCs/>
          <w:color w:val="404040" w:themeColor="text1" w:themeTint="BF"/>
          <w:sz w:val="18"/>
          <w:szCs w:val="18"/>
        </w:rP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5EF55B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50FC63" w14:textId="77777777" w:rsidR="00945642" w:rsidRPr="00A22AC0" w:rsidRDefault="00945642" w:rsidP="00B035DF">
            <w:pPr>
              <w:tabs>
                <w:tab w:val="left" w:pos="180"/>
              </w:tabs>
              <w:spacing w:before="120" w:after="120" w:line="276" w:lineRule="auto"/>
              <w:jc w:val="both"/>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9B8B2C3"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4DAEB5C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22AC0" w:rsidRPr="00A22AC0" w14:paraId="34D8F4CE" w14:textId="77777777" w:rsidTr="00B035DF">
        <w:trPr>
          <w:trHeight w:val="24"/>
        </w:trPr>
        <w:tc>
          <w:tcPr>
            <w:tcW w:w="3005" w:type="dxa"/>
            <w:vAlign w:val="center"/>
            <w:hideMark/>
          </w:tcPr>
          <w:p w14:paraId="4280BCC8"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e</w:t>
            </w:r>
          </w:p>
        </w:tc>
        <w:tc>
          <w:tcPr>
            <w:tcW w:w="3005" w:type="dxa"/>
            <w:vAlign w:val="center"/>
          </w:tcPr>
          <w:p w14:paraId="5FD7198C"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elf-first aid**</w:t>
            </w:r>
          </w:p>
        </w:tc>
        <w:tc>
          <w:tcPr>
            <w:tcW w:w="3006" w:type="dxa"/>
            <w:vAlign w:val="center"/>
          </w:tcPr>
          <w:p w14:paraId="59FC0858" w14:textId="77777777" w:rsidR="00945642" w:rsidRPr="00A22AC0" w:rsidRDefault="009829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dical centre/seen by medical doctor hospital</w:t>
            </w:r>
          </w:p>
        </w:tc>
      </w:tr>
      <w:tr w:rsidR="00A22AC0" w:rsidRPr="00A22AC0" w14:paraId="60DD34C1" w14:textId="77777777" w:rsidTr="00B035DF">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2345EB4"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21C707"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66" w:name="_Toc122000273"/>
            <w:bookmarkStart w:id="367" w:name="_Toc122000222"/>
            <w:bookmarkStart w:id="368" w:name="_Toc88730329"/>
            <w:bookmarkStart w:id="369" w:name="_Toc88730272"/>
            <w:bookmarkStart w:id="370" w:name="_Toc83982776"/>
            <w:bookmarkStart w:id="371" w:name="_Toc83982716"/>
            <w:bookmarkStart w:id="372" w:name="_Toc83982492"/>
            <w:bookmarkStart w:id="373" w:name="_Toc78556107"/>
            <w:bookmarkStart w:id="374" w:name="_Toc78556043"/>
            <w:bookmarkStart w:id="375" w:name="_Toc78462093"/>
            <w:bookmarkStart w:id="376" w:name="_Toc78462033"/>
            <w:bookmarkStart w:id="377" w:name="_Toc78457573"/>
            <w:bookmarkStart w:id="378" w:name="_Toc78375817"/>
            <w:bookmarkStart w:id="379" w:name="_Toc78375773"/>
            <w:bookmarkStart w:id="380" w:name="_Toc78375727"/>
            <w:bookmarkStart w:id="381" w:name="_Toc78375678"/>
            <w:bookmarkStart w:id="382" w:name="_Toc78375630"/>
            <w:bookmarkStart w:id="383" w:name="_Toc78374888"/>
            <w:bookmarkStart w:id="384" w:name="_Toc78374506"/>
            <w:bookmarkStart w:id="385" w:name="_Toc78374391"/>
            <w:bookmarkStart w:id="386" w:name="_Toc83984996"/>
            <w:bookmarkStart w:id="387" w:name="_Toc83985055"/>
            <w:bookmarkStart w:id="388" w:name="_Toc122339936"/>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A22AC0">
              <w:rPr>
                <w:rFonts w:ascii="Roboto" w:eastAsia="Calibri" w:hAnsi="Roboto" w:cstheme="minorHAnsi"/>
                <w:b w:val="0"/>
                <w:bCs w:val="0"/>
                <w:color w:val="404040" w:themeColor="text1" w:themeTint="BF"/>
                <w:sz w:val="18"/>
                <w:szCs w:val="18"/>
              </w:rPr>
              <w:fldChar w:fldCharType="end"/>
            </w:r>
          </w:p>
        </w:tc>
      </w:tr>
    </w:tbl>
    <w:p w14:paraId="213DBF75" w14:textId="77777777" w:rsidR="00945642" w:rsidRDefault="00945642" w:rsidP="00945642">
      <w:pPr>
        <w:spacing w:after="120" w:line="276" w:lineRule="auto"/>
        <w:ind w:left="0" w:firstLine="0"/>
        <w:rPr>
          <w:rFonts w:ascii="Georgia" w:eastAsia="Calibri" w:hAnsi="Georgia" w:cs="Arial"/>
          <w:b/>
          <w:bCs/>
          <w:color w:val="000000"/>
          <w:sz w:val="20"/>
          <w:szCs w:val="20"/>
          <w:lang w:val="en-US"/>
        </w:rPr>
      </w:pPr>
    </w:p>
    <w:p w14:paraId="27B4D813"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5FD2178F" w14:textId="77777777" w:rsidR="00945642" w:rsidRDefault="00945642" w:rsidP="00945642">
      <w:pPr>
        <w:spacing w:after="120" w:line="276" w:lineRule="auto"/>
        <w:ind w:left="0" w:firstLine="0"/>
        <w:rPr>
          <w:rFonts w:ascii="Georgia" w:eastAsia="Calibri" w:hAnsi="Georgia" w:cs="Arial"/>
          <w:bCs/>
          <w:i/>
          <w:color w:val="000000"/>
          <w:sz w:val="18"/>
        </w:rPr>
      </w:pPr>
    </w:p>
    <w:p w14:paraId="19DEADCE"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4F3226DB"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E0C"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F64D67"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04475A"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adiation</w:t>
            </w:r>
          </w:p>
        </w:tc>
      </w:tr>
      <w:tr w:rsidR="00A22AC0" w:rsidRPr="00A22AC0" w14:paraId="17FB89B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096D42"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iological agent (</w:t>
            </w:r>
            <w:proofErr w:type="gramStart"/>
            <w:r w:rsidR="00945642" w:rsidRPr="00A22AC0">
              <w:rPr>
                <w:rFonts w:ascii="Roboto" w:eastAsiaTheme="minorHAnsi" w:hAnsi="Roboto" w:cstheme="minorHAnsi"/>
                <w:color w:val="404040" w:themeColor="text1" w:themeTint="BF"/>
                <w:sz w:val="18"/>
                <w:szCs w:val="18"/>
              </w:rPr>
              <w:t>e.g.</w:t>
            </w:r>
            <w:proofErr w:type="gramEnd"/>
            <w:r w:rsidR="00945642" w:rsidRPr="00A22AC0">
              <w:rPr>
                <w:rFonts w:ascii="Roboto" w:eastAsiaTheme="minorHAnsi" w:hAnsi="Roboto" w:cstheme="minorHAnsi"/>
                <w:color w:val="404040" w:themeColor="text1" w:themeTint="BF"/>
                <w:sz w:val="18"/>
                <w:szCs w:val="18"/>
              </w:rPr>
              <w:t xml:space="preserve">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B164AD"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7029AD"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epetitive work</w:t>
            </w:r>
          </w:p>
        </w:tc>
      </w:tr>
      <w:tr w:rsidR="00A22AC0" w:rsidRPr="00A22AC0" w14:paraId="0A422F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02B32"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E5E997"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3F2A2F"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ituation – violence, assault</w:t>
            </w:r>
          </w:p>
        </w:tc>
      </w:tr>
      <w:tr w:rsidR="00A22AC0" w:rsidRPr="00A22AC0" w14:paraId="3FFB9BB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1AC254"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9DC677"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394AE"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urface (slippery/rough)</w:t>
            </w:r>
          </w:p>
        </w:tc>
      </w:tr>
      <w:tr w:rsidR="00A22AC0" w:rsidRPr="00A22AC0" w14:paraId="201C5139"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90D641"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78463D"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B8F12"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ermal (heat/cold)</w:t>
            </w:r>
          </w:p>
        </w:tc>
      </w:tr>
      <w:tr w:rsidR="00A22AC0" w:rsidRPr="00A22AC0" w14:paraId="1074F87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64CD92"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2F6063"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9183AA"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Vehicle/transport</w:t>
            </w:r>
          </w:p>
        </w:tc>
      </w:tr>
      <w:tr w:rsidR="00A22AC0" w:rsidRPr="00A22AC0" w14:paraId="5C0CC79D"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C8953"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D39C6"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FE4E3F"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orkstation design</w:t>
            </w:r>
          </w:p>
        </w:tc>
      </w:tr>
      <w:tr w:rsidR="00A22AC0" w:rsidRPr="00A22AC0" w14:paraId="6102487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152AE1F" w14:textId="77777777" w:rsidR="00945642" w:rsidRPr="00A22AC0" w:rsidRDefault="009829B1" w:rsidP="00B035DF">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EEBE2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89" w:name="_Toc122000274"/>
            <w:bookmarkStart w:id="390" w:name="_Toc122000223"/>
            <w:bookmarkStart w:id="391" w:name="_Toc88730330"/>
            <w:bookmarkStart w:id="392" w:name="_Toc88730273"/>
            <w:bookmarkStart w:id="393" w:name="_Toc83982777"/>
            <w:bookmarkStart w:id="394" w:name="_Toc83982717"/>
            <w:bookmarkStart w:id="395" w:name="_Toc83982493"/>
            <w:bookmarkStart w:id="396" w:name="_Toc78556108"/>
            <w:bookmarkStart w:id="397" w:name="_Toc78556044"/>
            <w:bookmarkStart w:id="398" w:name="_Toc78462094"/>
            <w:bookmarkStart w:id="399" w:name="_Toc78462034"/>
            <w:bookmarkStart w:id="400" w:name="_Toc78457574"/>
            <w:bookmarkStart w:id="401" w:name="_Toc78375818"/>
            <w:bookmarkStart w:id="402" w:name="_Toc78375774"/>
            <w:bookmarkStart w:id="403" w:name="_Toc78375728"/>
            <w:bookmarkStart w:id="404" w:name="_Toc78375680"/>
            <w:bookmarkStart w:id="405" w:name="_Toc78375632"/>
            <w:bookmarkStart w:id="406" w:name="_Toc78374890"/>
            <w:bookmarkStart w:id="407" w:name="_Toc78374508"/>
            <w:bookmarkStart w:id="408" w:name="_Toc78374414"/>
            <w:bookmarkStart w:id="409" w:name="_Toc83984997"/>
            <w:bookmarkStart w:id="410" w:name="_Toc83985056"/>
            <w:bookmarkStart w:id="411" w:name="_Toc122339937"/>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r w:rsidRPr="00A22AC0">
              <w:rPr>
                <w:rFonts w:ascii="Roboto" w:eastAsia="Calibri" w:hAnsi="Roboto" w:cstheme="minorHAnsi"/>
                <w:b w:val="0"/>
                <w:bCs w:val="0"/>
                <w:color w:val="404040" w:themeColor="text1" w:themeTint="BF"/>
                <w:sz w:val="18"/>
                <w:szCs w:val="18"/>
              </w:rPr>
              <w:fldChar w:fldCharType="end"/>
            </w:r>
          </w:p>
        </w:tc>
      </w:tr>
    </w:tbl>
    <w:p w14:paraId="2FA2FD0F"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rPr>
      </w:pPr>
    </w:p>
    <w:p w14:paraId="1AD2FDA5"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2FD0CA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596A93"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5A55C2"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98AA79"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tick: non-contaminated</w:t>
            </w:r>
          </w:p>
        </w:tc>
      </w:tr>
      <w:tr w:rsidR="00A22AC0" w:rsidRPr="00A22AC0" w14:paraId="31EADD5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EB374F"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5D7E6"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285251"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tick: potentially contaminated</w:t>
            </w:r>
          </w:p>
        </w:tc>
      </w:tr>
      <w:tr w:rsidR="00A22AC0" w:rsidRPr="00A22AC0" w14:paraId="6B9E278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3B4760"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DFAC0"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F97F86"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r>
      <w:tr w:rsidR="00A22AC0" w:rsidRPr="00A22AC0" w14:paraId="1D4475C4"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6006F8"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F81B27"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696CF"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ressure</w:t>
            </w:r>
          </w:p>
        </w:tc>
      </w:tr>
      <w:tr w:rsidR="00A22AC0" w:rsidRPr="00A22AC0" w14:paraId="2828E9A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66AFA0"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C7BA6"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D03FB6" w14:textId="77777777" w:rsidR="00945642" w:rsidRPr="00A22AC0" w:rsidRDefault="009829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lip/trip (requires further investigation)</w:t>
            </w:r>
          </w:p>
        </w:tc>
      </w:tr>
      <w:tr w:rsidR="00A22AC0" w:rsidRPr="00A22AC0" w14:paraId="7AC3F0F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97AE63" w14:textId="77777777" w:rsidR="00945642" w:rsidRPr="00A22AC0" w:rsidRDefault="009829B1" w:rsidP="00B035DF">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09F132" w14:textId="77777777" w:rsidR="00945642" w:rsidRPr="00A22AC0" w:rsidRDefault="009829B1" w:rsidP="00B035DF">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76CDDA"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412" w:name="_Toc122000275"/>
            <w:bookmarkStart w:id="413" w:name="_Toc122000224"/>
            <w:bookmarkStart w:id="414" w:name="_Toc88730331"/>
            <w:bookmarkStart w:id="415" w:name="_Toc88730274"/>
            <w:bookmarkStart w:id="416" w:name="_Toc83982778"/>
            <w:bookmarkStart w:id="417" w:name="_Toc83982718"/>
            <w:bookmarkStart w:id="418" w:name="_Toc83982494"/>
            <w:bookmarkStart w:id="419" w:name="_Toc78556109"/>
            <w:bookmarkStart w:id="420" w:name="_Toc78556045"/>
            <w:bookmarkStart w:id="421" w:name="_Toc78462095"/>
            <w:bookmarkStart w:id="422" w:name="_Toc78462035"/>
            <w:bookmarkStart w:id="423" w:name="_Toc78457575"/>
            <w:bookmarkStart w:id="424" w:name="_Toc78375819"/>
            <w:bookmarkStart w:id="425" w:name="_Toc78375775"/>
            <w:bookmarkStart w:id="426" w:name="_Toc78375729"/>
            <w:bookmarkStart w:id="427" w:name="_Toc78375682"/>
            <w:bookmarkStart w:id="428" w:name="_Toc78375634"/>
            <w:bookmarkStart w:id="429" w:name="_Toc78374892"/>
            <w:bookmarkStart w:id="430" w:name="_Toc78374510"/>
            <w:bookmarkStart w:id="431" w:name="_Toc78374432"/>
            <w:bookmarkStart w:id="432" w:name="_Toc83984998"/>
            <w:bookmarkStart w:id="433" w:name="_Toc83985057"/>
            <w:bookmarkStart w:id="434" w:name="_Toc122339938"/>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A22AC0">
              <w:rPr>
                <w:rFonts w:ascii="Roboto" w:eastAsia="Calibri" w:hAnsi="Roboto" w:cstheme="minorHAnsi"/>
                <w:b w:val="0"/>
                <w:bCs w:val="0"/>
                <w:color w:val="404040" w:themeColor="text1" w:themeTint="BF"/>
                <w:sz w:val="18"/>
                <w:szCs w:val="18"/>
              </w:rPr>
              <w:fldChar w:fldCharType="end"/>
            </w:r>
          </w:p>
        </w:tc>
      </w:tr>
    </w:tbl>
    <w:p w14:paraId="4A014772" w14:textId="77777777" w:rsidR="00945642" w:rsidRPr="001279CA" w:rsidRDefault="00945642" w:rsidP="00945642">
      <w:pPr>
        <w:spacing w:after="120" w:line="276" w:lineRule="auto"/>
        <w:ind w:left="0" w:firstLine="0"/>
        <w:rPr>
          <w:rFonts w:ascii="Roboto" w:hAnsi="Roboto"/>
          <w:color w:val="404040" w:themeColor="text1" w:themeTint="BF"/>
          <w:sz w:val="18"/>
          <w:szCs w:val="18"/>
        </w:rPr>
      </w:pPr>
    </w:p>
    <w:p w14:paraId="2E1EADF7" w14:textId="77777777" w:rsidR="00945642" w:rsidRPr="001279CA" w:rsidRDefault="00945642" w:rsidP="00945642">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6A04B67E" w14:textId="77777777" w:rsidR="00945642" w:rsidRPr="004443E6" w:rsidRDefault="00945642" w:rsidP="0092197E">
      <w:pPr>
        <w:pStyle w:val="Heading2"/>
      </w:pPr>
      <w:bookmarkStart w:id="435" w:name="_Toc480781112"/>
      <w:bookmarkStart w:id="436" w:name="_Toc78556110"/>
      <w:bookmarkStart w:id="437" w:name="_Toc122339939"/>
      <w:r w:rsidRPr="004443E6">
        <w:lastRenderedPageBreak/>
        <w:t>Section C: Incident Investigation</w:t>
      </w:r>
      <w:bookmarkEnd w:id="435"/>
      <w:bookmarkEnd w:id="436"/>
      <w:bookmarkEnd w:id="437"/>
    </w:p>
    <w:tbl>
      <w:tblPr>
        <w:tblW w:w="0" w:type="auto"/>
        <w:jc w:val="center"/>
        <w:tblLook w:val="04A0" w:firstRow="1" w:lastRow="0" w:firstColumn="1" w:lastColumn="0" w:noHBand="0" w:noVBand="1"/>
      </w:tblPr>
      <w:tblGrid>
        <w:gridCol w:w="9016"/>
      </w:tblGrid>
      <w:tr w:rsidR="00945642" w:rsidRPr="008412CB" w14:paraId="65F08C3F" w14:textId="77777777" w:rsidTr="00B035DF">
        <w:trPr>
          <w:trHeight w:val="1773"/>
          <w:jc w:val="center"/>
        </w:trPr>
        <w:tc>
          <w:tcPr>
            <w:tcW w:w="9016" w:type="dxa"/>
            <w:tcBorders>
              <w:top w:val="nil"/>
              <w:left w:val="nil"/>
              <w:bottom w:val="nil"/>
              <w:right w:val="nil"/>
            </w:tcBorders>
            <w:shd w:val="clear" w:color="auto" w:fill="FFD966" w:themeFill="accent4" w:themeFillTint="99"/>
            <w:vAlign w:val="center"/>
          </w:tcPr>
          <w:p w14:paraId="51D9F0D7" w14:textId="77777777" w:rsidR="00945642" w:rsidRPr="008412CB" w:rsidRDefault="00945642" w:rsidP="008833F1">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30F9459E" w14:textId="77777777" w:rsidR="00945642" w:rsidRPr="008412CB" w:rsidRDefault="00945642" w:rsidP="008833F1">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Pr="001E3F44">
              <w:rPr>
                <w:rFonts w:cstheme="minorHAnsi"/>
                <w:b/>
                <w:bCs/>
                <w:color w:val="D73329"/>
                <w:highlight w:val="yellow"/>
              </w:rPr>
              <w:t>[</w:t>
            </w:r>
            <w:r>
              <w:rPr>
                <w:rFonts w:cstheme="minorHAnsi"/>
                <w:b/>
                <w:bCs/>
                <w:color w:val="D73329"/>
                <w:highlight w:val="yellow"/>
              </w:rPr>
              <w:t>Insert your RTO’s name here</w:t>
            </w:r>
            <w:r w:rsidRPr="001E3F44">
              <w:rPr>
                <w:rFonts w:cstheme="minorHAnsi"/>
                <w:b/>
                <w:bCs/>
                <w:color w:val="D73329"/>
                <w:highlight w:val="yellow"/>
              </w:rPr>
              <w:t>]</w:t>
            </w:r>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0B6327E4" w14:textId="77777777" w:rsidR="00BF1954" w:rsidRDefault="00BF1954"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8414286" w14:textId="5084A2B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22AC0" w:rsidRPr="00A22AC0" w14:paraId="1164BC5A" w14:textId="77777777" w:rsidTr="00B035DF">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A1EF43" w14:textId="77777777" w:rsidR="00945642" w:rsidRPr="00A22AC0" w:rsidRDefault="00945642" w:rsidP="00B035DF">
            <w:pPr>
              <w:spacing w:after="120" w:line="276" w:lineRule="auto"/>
              <w:rPr>
                <w:rFonts w:ascii="Roboto" w:hAnsi="Roboto" w:cs="Arial"/>
                <w:b/>
                <w:bCs/>
                <w:color w:val="404040" w:themeColor="text1" w:themeTint="BF"/>
                <w:sz w:val="18"/>
                <w:szCs w:val="18"/>
              </w:rPr>
            </w:pPr>
            <w:r w:rsidRPr="00A22AC0">
              <w:rPr>
                <w:rFonts w:ascii="Roboto" w:hAnsi="Roboto" w:cs="Arial"/>
                <w:b/>
                <w:bCs/>
                <w:color w:val="404040" w:themeColor="text1" w:themeTint="BF"/>
                <w:sz w:val="18"/>
                <w:szCs w:val="18"/>
              </w:rPr>
              <w:t>Number in order from most direct cause (1) to other underlying causes (2, 3, … etc.)</w:t>
            </w:r>
          </w:p>
        </w:tc>
      </w:tr>
      <w:tr w:rsidR="00A22AC0" w:rsidRPr="00A22AC0" w14:paraId="62BC5D7D"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9A887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71E07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32FC167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5B69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35B2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6138325"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6E1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Environment (</w:t>
            </w:r>
            <w:proofErr w:type="gramStart"/>
            <w:r w:rsidRPr="00A22AC0">
              <w:rPr>
                <w:rFonts w:ascii="Roboto" w:hAnsi="Roboto" w:cstheme="minorHAnsi"/>
                <w:color w:val="404040" w:themeColor="text1" w:themeTint="BF"/>
                <w:sz w:val="18"/>
                <w:szCs w:val="18"/>
              </w:rPr>
              <w:t>e.g.</w:t>
            </w:r>
            <w:proofErr w:type="gramEnd"/>
            <w:r w:rsidRPr="00A22AC0">
              <w:rPr>
                <w:rFonts w:ascii="Roboto" w:hAnsi="Roboto" w:cstheme="minorHAnsi"/>
                <w:color w:val="404040" w:themeColor="text1" w:themeTint="BF"/>
                <w:sz w:val="18"/>
                <w:szCs w:val="18"/>
              </w:rPr>
              <w:t xml:space="preserve">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3F224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CE121E6"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9AEB7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4944C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691D89E"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DE3B97"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0CAD2"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ABEEC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3008D4"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CF8848"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8D39782"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F3F9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C0E9B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C1D62A"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68114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B630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97D9D30"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41B099"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09EEB"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2A3A4B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0426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4DD9A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88D29B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F32AD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C0626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3AB3F5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86592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7EB50"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B963AA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9E04C"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0E887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92042FF"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5541E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CF2DE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ECE1FC1"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E8D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0F160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115C6E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A514F0"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2135B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EADD163"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7C72A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 environmental conditions (</w:t>
            </w:r>
            <w:proofErr w:type="gramStart"/>
            <w:r w:rsidRPr="00A22AC0">
              <w:rPr>
                <w:rFonts w:ascii="Roboto" w:hAnsi="Roboto" w:cstheme="minorHAnsi"/>
                <w:color w:val="404040" w:themeColor="text1" w:themeTint="BF"/>
                <w:sz w:val="18"/>
                <w:szCs w:val="18"/>
              </w:rPr>
              <w:t>e.g.</w:t>
            </w:r>
            <w:proofErr w:type="gramEnd"/>
            <w:r w:rsidRPr="00A22AC0">
              <w:rPr>
                <w:rFonts w:ascii="Roboto" w:hAnsi="Roboto" w:cstheme="minorHAnsi"/>
                <w:color w:val="404040" w:themeColor="text1" w:themeTint="BF"/>
                <w:sz w:val="18"/>
                <w:szCs w:val="18"/>
              </w:rPr>
              <w:t xml:space="preserve">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46FEE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bl>
    <w:p w14:paraId="7D46AB43" w14:textId="77777777" w:rsidR="00945642"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p>
    <w:p w14:paraId="7AD19596" w14:textId="77777777" w:rsidR="00945642" w:rsidRPr="002E3999"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51F3EF16" w14:textId="77777777" w:rsidR="004A37E8" w:rsidRDefault="004A37E8" w:rsidP="00945642">
      <w:pPr>
        <w:tabs>
          <w:tab w:val="left" w:pos="180"/>
        </w:tabs>
        <w:spacing w:after="120" w:line="276" w:lineRule="auto"/>
        <w:ind w:left="0" w:right="0" w:firstLine="0"/>
        <w:jc w:val="both"/>
        <w:rPr>
          <w:rFonts w:ascii="Roboto" w:hAnsi="Roboto" w:cs="Arial"/>
          <w:b/>
          <w:color w:val="404040" w:themeColor="text1" w:themeTint="BF"/>
          <w:sz w:val="18"/>
          <w:szCs w:val="18"/>
        </w:rPr>
      </w:pPr>
    </w:p>
    <w:p w14:paraId="556492A1" w14:textId="0B5B8B19" w:rsidR="00945642" w:rsidRPr="00A22AC0" w:rsidRDefault="00945642" w:rsidP="00945642">
      <w:pPr>
        <w:tabs>
          <w:tab w:val="left" w:pos="180"/>
        </w:tabs>
        <w:spacing w:after="120" w:line="276" w:lineRule="auto"/>
        <w:ind w:left="0" w:right="0" w:firstLine="0"/>
        <w:jc w:val="both"/>
        <w:rPr>
          <w:rFonts w:ascii="Roboto" w:hAnsi="Roboto" w:cs="Arial"/>
          <w:b/>
          <w:color w:val="404040" w:themeColor="text1" w:themeTint="BF"/>
          <w:sz w:val="18"/>
          <w:szCs w:val="18"/>
        </w:rPr>
      </w:pPr>
      <w:r w:rsidRPr="00A22AC0">
        <w:rPr>
          <w:rFonts w:ascii="Roboto" w:hAnsi="Roboto" w:cs="Arial"/>
          <w:b/>
          <w:color w:val="404040" w:themeColor="text1" w:themeTint="BF"/>
          <w:sz w:val="18"/>
          <w:szCs w:val="18"/>
        </w:rPr>
        <w:t>Preventative/Corrective Actions:</w:t>
      </w:r>
    </w:p>
    <w:p w14:paraId="0E59FD2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 xml:space="preserve">Describe the follow-up actions planned or taken to prevent a similar incident. </w:t>
      </w:r>
    </w:p>
    <w:p w14:paraId="2D50E89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609E8FC0"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13F84154"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35EEDDC7"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7BEDFDB"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52D3A40D"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DA59F"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C79BAE"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C30A8"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2A9FFFAB"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496CD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1B0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78402"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3ECC509C"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200C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96F6F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8D8FA3"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F3D35D5" w14:textId="77777777" w:rsidR="00945642" w:rsidRPr="00A22AC0" w:rsidRDefault="00945642" w:rsidP="00945642">
      <w:pPr>
        <w:spacing w:after="120"/>
        <w:ind w:left="432" w:firstLine="0"/>
        <w:rPr>
          <w:color w:val="404040" w:themeColor="text1" w:themeTint="BF"/>
        </w:rPr>
      </w:pPr>
      <w:bookmarkStart w:id="438" w:name="_Toc480781113"/>
    </w:p>
    <w:p w14:paraId="2A46F8F5" w14:textId="77777777" w:rsidR="00945642" w:rsidRPr="00A22AC0" w:rsidRDefault="00945642" w:rsidP="00945642">
      <w:pPr>
        <w:spacing w:after="120" w:line="276" w:lineRule="auto"/>
        <w:rPr>
          <w:color w:val="404040" w:themeColor="text1" w:themeTint="BF"/>
        </w:rPr>
      </w:pPr>
      <w:r w:rsidRPr="00A22AC0">
        <w:rPr>
          <w:color w:val="404040" w:themeColor="text1" w:themeTint="BF"/>
        </w:rPr>
        <w:br w:type="page"/>
      </w:r>
    </w:p>
    <w:p w14:paraId="7FC99AE7" w14:textId="77777777" w:rsidR="00945642" w:rsidRPr="004443E6" w:rsidRDefault="00945642" w:rsidP="0092197E">
      <w:pPr>
        <w:pStyle w:val="Heading2"/>
      </w:pPr>
      <w:bookmarkStart w:id="439" w:name="_Toc78556111"/>
      <w:bookmarkStart w:id="440" w:name="_Toc122339940"/>
      <w:r w:rsidRPr="004443E6">
        <w:lastRenderedPageBreak/>
        <w:t>Section D: Acknowledgements</w:t>
      </w:r>
      <w:bookmarkEnd w:id="438"/>
      <w:bookmarkEnd w:id="439"/>
      <w:bookmarkEnd w:id="440"/>
    </w:p>
    <w:tbl>
      <w:tblPr>
        <w:tblW w:w="0" w:type="auto"/>
        <w:tblLook w:val="04A0" w:firstRow="1" w:lastRow="0" w:firstColumn="1" w:lastColumn="0" w:noHBand="0" w:noVBand="1"/>
      </w:tblPr>
      <w:tblGrid>
        <w:gridCol w:w="9016"/>
      </w:tblGrid>
      <w:tr w:rsidR="00945642" w:rsidRPr="00FF4513" w14:paraId="459C022E" w14:textId="77777777" w:rsidTr="00B035DF">
        <w:trPr>
          <w:trHeight w:val="1548"/>
        </w:trPr>
        <w:tc>
          <w:tcPr>
            <w:tcW w:w="9016" w:type="dxa"/>
            <w:tcBorders>
              <w:top w:val="nil"/>
              <w:left w:val="nil"/>
              <w:bottom w:val="nil"/>
              <w:right w:val="nil"/>
            </w:tcBorders>
            <w:shd w:val="clear" w:color="auto" w:fill="FFD966" w:themeFill="accent4" w:themeFillTint="99"/>
            <w:vAlign w:val="center"/>
          </w:tcPr>
          <w:p w14:paraId="74489031" w14:textId="77777777" w:rsidR="00945642" w:rsidRPr="00751A86" w:rsidRDefault="00945642" w:rsidP="0029655C">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1ED0A6CE" w14:textId="77777777" w:rsidR="00945642" w:rsidRPr="00FF4513" w:rsidRDefault="00945642" w:rsidP="0029655C">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0D0C7448"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p>
    <w:p w14:paraId="31D5B244"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625380DA"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E24B8D0"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D2E2CD"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D78638E"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88315B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E5FF1B"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6B1503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E9039F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0DA568"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C8F6258"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BCA276"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754F2F0D"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B5E8B5F"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1582FF"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79CCEB52" w14:textId="77777777" w:rsidR="00945642" w:rsidRPr="00AF5A8A" w:rsidRDefault="00945642" w:rsidP="00945642">
      <w:pPr>
        <w:spacing w:after="120" w:line="276" w:lineRule="auto"/>
        <w:rPr>
          <w:rFonts w:ascii="Roboto" w:eastAsia="Calibri" w:hAnsi="Roboto" w:cs="Arial"/>
          <w:b/>
          <w:bCs/>
          <w:color w:val="000000"/>
          <w:sz w:val="18"/>
          <w:szCs w:val="18"/>
          <w:lang w:val="en-US"/>
        </w:rPr>
      </w:pPr>
    </w:p>
    <w:p w14:paraId="456CB4AE"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3774423C"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65C55D8"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6291E"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057E476"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21DC594"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160B5"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49A40D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6E45225"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00FAA"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ED5A567"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7468B"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38EE5FCF"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CB5C216"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E37AE5"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2BDE6004" w14:textId="77777777" w:rsidR="00945642" w:rsidRPr="00B43F08" w:rsidRDefault="00945642" w:rsidP="00945642">
      <w:pPr>
        <w:tabs>
          <w:tab w:val="left" w:pos="180"/>
        </w:tabs>
        <w:spacing w:after="120" w:line="276" w:lineRule="auto"/>
        <w:ind w:left="0" w:right="0" w:firstLine="0"/>
        <w:rPr>
          <w:color w:val="A6A6A6" w:themeColor="background1" w:themeShade="A6"/>
          <w:sz w:val="20"/>
        </w:rPr>
      </w:pPr>
    </w:p>
    <w:p w14:paraId="0D164ECD" w14:textId="77777777" w:rsidR="00945642" w:rsidRPr="00CF3511" w:rsidRDefault="00945642" w:rsidP="00945642">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p>
    <w:sectPr w:rsidR="00945642" w:rsidRPr="00CF3511" w:rsidSect="00847FBC">
      <w:headerReference w:type="even" r:id="rId37"/>
      <w:headerReference w:type="default" r:id="rId38"/>
      <w:footerReference w:type="even" r:id="rId39"/>
      <w:footerReference w:type="default" r:id="rId40"/>
      <w:headerReference w:type="first" r:id="rId41"/>
      <w:footerReference w:type="first" r:id="rId4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7182C" w14:textId="77777777" w:rsidR="009829B1" w:rsidRDefault="009829B1" w:rsidP="00830A90">
      <w:pPr>
        <w:spacing w:before="0"/>
      </w:pPr>
      <w:r>
        <w:separator/>
      </w:r>
    </w:p>
  </w:endnote>
  <w:endnote w:type="continuationSeparator" w:id="0">
    <w:p w14:paraId="6371059A" w14:textId="77777777" w:rsidR="009829B1" w:rsidRDefault="009829B1" w:rsidP="00830A90">
      <w:pPr>
        <w:spacing w:before="0"/>
      </w:pPr>
      <w:r>
        <w:continuationSeparator/>
      </w:r>
    </w:p>
  </w:endnote>
  <w:endnote w:type="continuationNotice" w:id="1">
    <w:p w14:paraId="0DD68DEF" w14:textId="77777777" w:rsidR="009829B1" w:rsidRDefault="009829B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CC3D8D" w:rsidRPr="00301F77" w14:paraId="6BB328BE" w14:textId="77777777" w:rsidTr="00BE6408">
      <w:trPr>
        <w:trHeight w:val="359"/>
      </w:trPr>
      <w:tc>
        <w:tcPr>
          <w:tcW w:w="1008" w:type="dxa"/>
          <w:vAlign w:val="center"/>
        </w:tcPr>
        <w:p w14:paraId="0F232DDE" w14:textId="77777777" w:rsidR="00CC3D8D" w:rsidRPr="0065388F" w:rsidRDefault="009829B1" w:rsidP="00CC3D8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CC3D8D" w:rsidRPr="0065388F">
                <w:rPr>
                  <w:b/>
                  <w:bCs/>
                  <w:color w:val="8AC926"/>
                  <w:sz w:val="40"/>
                  <w:szCs w:val="48"/>
                </w:rPr>
                <w:fldChar w:fldCharType="begin"/>
              </w:r>
              <w:r w:rsidR="00CC3D8D" w:rsidRPr="0065388F">
                <w:rPr>
                  <w:b/>
                  <w:bCs/>
                  <w:color w:val="8AC926"/>
                  <w:sz w:val="40"/>
                  <w:szCs w:val="48"/>
                </w:rPr>
                <w:instrText xml:space="preserve"> PAGE   \* MERGEFORMAT </w:instrText>
              </w:r>
              <w:r w:rsidR="00CC3D8D" w:rsidRPr="0065388F">
                <w:rPr>
                  <w:b/>
                  <w:bCs/>
                  <w:color w:val="8AC926"/>
                  <w:sz w:val="40"/>
                  <w:szCs w:val="48"/>
                </w:rPr>
                <w:fldChar w:fldCharType="separate"/>
              </w:r>
              <w:r w:rsidR="00CC3D8D" w:rsidRPr="0065388F">
                <w:rPr>
                  <w:b/>
                  <w:bCs/>
                  <w:color w:val="8AC926"/>
                  <w:sz w:val="40"/>
                  <w:szCs w:val="48"/>
                </w:rPr>
                <w:t>44</w:t>
              </w:r>
              <w:r w:rsidR="00CC3D8D" w:rsidRPr="0065388F">
                <w:rPr>
                  <w:b/>
                  <w:bCs/>
                  <w:noProof/>
                  <w:color w:val="8AC926"/>
                  <w:sz w:val="40"/>
                  <w:szCs w:val="48"/>
                </w:rPr>
                <w:fldChar w:fldCharType="end"/>
              </w:r>
            </w:sdtContent>
          </w:sdt>
        </w:p>
      </w:tc>
      <w:tc>
        <w:tcPr>
          <w:tcW w:w="7200" w:type="dxa"/>
          <w:shd w:val="clear" w:color="auto" w:fill="auto"/>
          <w:vAlign w:val="center"/>
        </w:tcPr>
        <w:p w14:paraId="53A359D1" w14:textId="3B1448FD" w:rsidR="00CC3D8D" w:rsidRPr="0065388F" w:rsidRDefault="00CC3D8D" w:rsidP="00CC3D8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65388F">
            <w:rPr>
              <w:color w:val="808080" w:themeColor="background1" w:themeShade="80"/>
              <w:sz w:val="16"/>
              <w:szCs w:val="20"/>
            </w:rPr>
            <w:t xml:space="preserve">Vocational Placement Provider (Supervisor) Information Pack </w:t>
          </w:r>
        </w:p>
        <w:p w14:paraId="29FA59A4" w14:textId="77777777" w:rsidR="0031138C" w:rsidRPr="0031138C" w:rsidRDefault="0031138C" w:rsidP="0031138C">
          <w:pPr>
            <w:pStyle w:val="Footer"/>
            <w:ind w:left="0" w:firstLine="0"/>
            <w:rPr>
              <w:color w:val="808080" w:themeColor="background1" w:themeShade="80"/>
              <w:sz w:val="16"/>
              <w:szCs w:val="20"/>
            </w:rPr>
          </w:pPr>
          <w:r w:rsidRPr="0031138C">
            <w:rPr>
              <w:color w:val="808080" w:themeColor="background1" w:themeShade="80"/>
              <w:sz w:val="16"/>
              <w:szCs w:val="20"/>
            </w:rPr>
            <w:t>Version 1.1 Produced on 1st Nov 2023</w:t>
          </w:r>
        </w:p>
        <w:p w14:paraId="32BBDA51" w14:textId="0B3E464B" w:rsidR="00CC3D8D" w:rsidRDefault="0031138C" w:rsidP="00CC3D8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1138C">
            <w:rPr>
              <w:rFonts w:cstheme="minorHAnsi"/>
              <w:noProof/>
              <w:color w:val="808080" w:themeColor="background1" w:themeShade="80"/>
              <w:sz w:val="16"/>
              <w:szCs w:val="20"/>
            </w:rPr>
            <w:t>© Harvard Management Institute Pty Ltd.</w:t>
          </w:r>
        </w:p>
      </w:tc>
    </w:tr>
  </w:tbl>
  <w:p w14:paraId="45DAF906" w14:textId="6FE068D9" w:rsidR="006077D8" w:rsidRPr="00CC3D8D" w:rsidRDefault="006077D8" w:rsidP="00CC3D8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B2270" w:rsidRPr="00301F77" w14:paraId="289C9494" w14:textId="77777777" w:rsidTr="00BE6408">
      <w:trPr>
        <w:trHeight w:val="461"/>
        <w:jc w:val="right"/>
      </w:trPr>
      <w:tc>
        <w:tcPr>
          <w:tcW w:w="4508" w:type="dxa"/>
          <w:vAlign w:val="center"/>
        </w:tcPr>
        <w:p w14:paraId="372CB81D" w14:textId="77777777" w:rsidR="001B2270" w:rsidRPr="0065388F" w:rsidRDefault="001B2270" w:rsidP="00C7379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65388F">
            <w:rPr>
              <w:color w:val="808080" w:themeColor="background1" w:themeShade="80"/>
              <w:sz w:val="16"/>
              <w:szCs w:val="20"/>
            </w:rPr>
            <w:t xml:space="preserve">Vocational Placement Provider (Supervisor) Information Pack </w:t>
          </w:r>
        </w:p>
        <w:p w14:paraId="07EF3356" w14:textId="77777777" w:rsidR="0031138C" w:rsidRPr="0031138C" w:rsidRDefault="0031138C" w:rsidP="0031138C">
          <w:pPr>
            <w:pStyle w:val="Footer"/>
            <w:jc w:val="right"/>
            <w:rPr>
              <w:color w:val="808080" w:themeColor="background1" w:themeShade="80"/>
              <w:sz w:val="16"/>
              <w:szCs w:val="20"/>
            </w:rPr>
          </w:pPr>
          <w:r w:rsidRPr="0031138C">
            <w:rPr>
              <w:color w:val="808080" w:themeColor="background1" w:themeShade="80"/>
              <w:sz w:val="16"/>
              <w:szCs w:val="20"/>
            </w:rPr>
            <w:t>Version 1.1 Produced on 1st Nov 2023</w:t>
          </w:r>
        </w:p>
        <w:p w14:paraId="1209BB58" w14:textId="04CC7109" w:rsidR="001B2270" w:rsidRPr="0065388F" w:rsidRDefault="0031138C" w:rsidP="001B2270">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1138C">
            <w:rPr>
              <w:rFonts w:cstheme="minorHAnsi"/>
              <w:noProof/>
              <w:color w:val="808080" w:themeColor="background1" w:themeShade="80"/>
              <w:sz w:val="16"/>
              <w:szCs w:val="20"/>
            </w:rPr>
            <w:t>© Harvard Management Institute Pty Ltd.</w:t>
          </w:r>
        </w:p>
      </w:tc>
      <w:tc>
        <w:tcPr>
          <w:tcW w:w="1008" w:type="dxa"/>
          <w:vAlign w:val="center"/>
        </w:tcPr>
        <w:p w14:paraId="1A64D06D" w14:textId="77777777" w:rsidR="001B2270" w:rsidRPr="001B5AF5" w:rsidRDefault="009829B1" w:rsidP="001B2270">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1B2270" w:rsidRPr="0065388F">
                <w:rPr>
                  <w:b/>
                  <w:bCs/>
                  <w:color w:val="8AC926"/>
                  <w:sz w:val="40"/>
                  <w:szCs w:val="48"/>
                </w:rPr>
                <w:fldChar w:fldCharType="begin"/>
              </w:r>
              <w:r w:rsidR="001B2270" w:rsidRPr="0065388F">
                <w:rPr>
                  <w:b/>
                  <w:bCs/>
                  <w:color w:val="8AC926"/>
                  <w:sz w:val="40"/>
                  <w:szCs w:val="48"/>
                </w:rPr>
                <w:instrText xml:space="preserve"> PAGE   \* MERGEFORMAT </w:instrText>
              </w:r>
              <w:r w:rsidR="001B2270" w:rsidRPr="0065388F">
                <w:rPr>
                  <w:b/>
                  <w:bCs/>
                  <w:color w:val="8AC926"/>
                  <w:sz w:val="40"/>
                  <w:szCs w:val="48"/>
                </w:rPr>
                <w:fldChar w:fldCharType="separate"/>
              </w:r>
              <w:r w:rsidR="001B2270" w:rsidRPr="0065388F">
                <w:rPr>
                  <w:b/>
                  <w:bCs/>
                  <w:color w:val="8AC926"/>
                  <w:sz w:val="40"/>
                  <w:szCs w:val="48"/>
                </w:rPr>
                <w:t>43</w:t>
              </w:r>
              <w:r w:rsidR="001B2270" w:rsidRPr="0065388F">
                <w:rPr>
                  <w:b/>
                  <w:bCs/>
                  <w:noProof/>
                  <w:color w:val="8AC926"/>
                  <w:sz w:val="40"/>
                  <w:szCs w:val="48"/>
                </w:rPr>
                <w:fldChar w:fldCharType="end"/>
              </w:r>
            </w:sdtContent>
          </w:sdt>
        </w:p>
      </w:tc>
    </w:tr>
  </w:tbl>
  <w:p w14:paraId="4C440B5A" w14:textId="4F1EACBB" w:rsidR="00536DD2" w:rsidRPr="001B2270" w:rsidRDefault="00536DD2" w:rsidP="001B2270">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C7086" w14:textId="77777777" w:rsidR="009829B1" w:rsidRDefault="009829B1" w:rsidP="00830A90">
      <w:pPr>
        <w:spacing w:before="0"/>
      </w:pPr>
      <w:r>
        <w:separator/>
      </w:r>
    </w:p>
  </w:footnote>
  <w:footnote w:type="continuationSeparator" w:id="0">
    <w:p w14:paraId="6C517F13" w14:textId="77777777" w:rsidR="009829B1" w:rsidRDefault="009829B1" w:rsidP="00830A90">
      <w:pPr>
        <w:spacing w:before="0"/>
      </w:pPr>
      <w:r>
        <w:continuationSeparator/>
      </w:r>
    </w:p>
  </w:footnote>
  <w:footnote w:type="continuationNotice" w:id="1">
    <w:p w14:paraId="40CB74F0" w14:textId="77777777" w:rsidR="009829B1" w:rsidRDefault="009829B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64FD8653" w:rsidR="004F32FA" w:rsidRPr="001B5AF5" w:rsidRDefault="002D71B1" w:rsidP="004F32FA">
          <w:pPr>
            <w:pStyle w:val="Header"/>
            <w:tabs>
              <w:tab w:val="clear" w:pos="4680"/>
              <w:tab w:val="clear" w:pos="9360"/>
            </w:tabs>
            <w:spacing w:before="120" w:after="120"/>
            <w:ind w:left="0" w:right="0" w:firstLine="0"/>
            <w:rPr>
              <w:color w:val="FFFFFF" w:themeColor="background1"/>
              <w:sz w:val="16"/>
              <w:szCs w:val="14"/>
            </w:rPr>
          </w:pPr>
          <w:r w:rsidRPr="002D71B1">
            <w:rPr>
              <w:color w:val="FFFFFF" w:themeColor="background1"/>
              <w:sz w:val="14"/>
              <w:szCs w:val="12"/>
            </w:rPr>
            <w:t>CHCCCS040 - Support independence and wellbeing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7610EAE4" w:rsidR="004F32FA" w:rsidRPr="004933D5" w:rsidRDefault="002D71B1"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2D71B1">
            <w:rPr>
              <w:color w:val="FFFFFF" w:themeColor="background1"/>
              <w:sz w:val="14"/>
              <w:szCs w:val="12"/>
            </w:rPr>
            <w:t>CHCCCS040 - Support independence and wellbeing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A3C0A" w14:textId="77777777" w:rsidR="0031138C" w:rsidRDefault="00311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19F5E46"/>
    <w:multiLevelType w:val="hybridMultilevel"/>
    <w:tmpl w:val="D908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8"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7"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9"/>
  </w:num>
  <w:num w:numId="2">
    <w:abstractNumId w:val="1"/>
  </w:num>
  <w:num w:numId="3">
    <w:abstractNumId w:val="3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6"/>
  </w:num>
  <w:num w:numId="9">
    <w:abstractNumId w:val="22"/>
  </w:num>
  <w:num w:numId="10">
    <w:abstractNumId w:val="17"/>
  </w:num>
  <w:num w:numId="11">
    <w:abstractNumId w:val="19"/>
  </w:num>
  <w:num w:numId="12">
    <w:abstractNumId w:val="23"/>
  </w:num>
  <w:num w:numId="13">
    <w:abstractNumId w:val="16"/>
  </w:num>
  <w:num w:numId="14">
    <w:abstractNumId w:val="3"/>
  </w:num>
  <w:num w:numId="15">
    <w:abstractNumId w:val="38"/>
  </w:num>
  <w:num w:numId="16">
    <w:abstractNumId w:val="32"/>
  </w:num>
  <w:num w:numId="17">
    <w:abstractNumId w:val="5"/>
  </w:num>
  <w:num w:numId="18">
    <w:abstractNumId w:val="13"/>
  </w:num>
  <w:num w:numId="19">
    <w:abstractNumId w:val="27"/>
  </w:num>
  <w:num w:numId="20">
    <w:abstractNumId w:val="18"/>
  </w:num>
  <w:num w:numId="21">
    <w:abstractNumId w:val="24"/>
  </w:num>
  <w:num w:numId="22">
    <w:abstractNumId w:val="15"/>
  </w:num>
  <w:num w:numId="23">
    <w:abstractNumId w:val="37"/>
  </w:num>
  <w:num w:numId="24">
    <w:abstractNumId w:val="35"/>
  </w:num>
  <w:num w:numId="25">
    <w:abstractNumId w:val="33"/>
  </w:num>
  <w:num w:numId="26">
    <w:abstractNumId w:val="2"/>
  </w:num>
  <w:num w:numId="27">
    <w:abstractNumId w:val="28"/>
  </w:num>
  <w:num w:numId="28">
    <w:abstractNumId w:val="29"/>
  </w:num>
  <w:num w:numId="29">
    <w:abstractNumId w:val="10"/>
  </w:num>
  <w:num w:numId="30">
    <w:abstractNumId w:val="26"/>
  </w:num>
  <w:num w:numId="31">
    <w:abstractNumId w:val="8"/>
  </w:num>
  <w:num w:numId="32">
    <w:abstractNumId w:val="9"/>
  </w:num>
  <w:num w:numId="33">
    <w:abstractNumId w:val="21"/>
  </w:num>
  <w:num w:numId="34">
    <w:abstractNumId w:val="31"/>
  </w:num>
  <w:num w:numId="35">
    <w:abstractNumId w:val="34"/>
  </w:num>
  <w:num w:numId="36">
    <w:abstractNumId w:val="20"/>
  </w:num>
  <w:num w:numId="37">
    <w:abstractNumId w:val="4"/>
  </w:num>
  <w:num w:numId="38">
    <w:abstractNumId w:val="25"/>
  </w:num>
  <w:num w:numId="39">
    <w:abstractNumId w:val="37"/>
  </w:num>
  <w:num w:numId="40">
    <w:abstractNumId w:val="7"/>
  </w:num>
  <w:num w:numId="41">
    <w:abstractNumId w:val="14"/>
  </w:num>
  <w:num w:numId="4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rBQDuFFcK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2036F"/>
    <w:rsid w:val="000207A2"/>
    <w:rsid w:val="00021428"/>
    <w:rsid w:val="00021B5F"/>
    <w:rsid w:val="00021EB3"/>
    <w:rsid w:val="00023796"/>
    <w:rsid w:val="000237B5"/>
    <w:rsid w:val="00023999"/>
    <w:rsid w:val="00023F07"/>
    <w:rsid w:val="000244ED"/>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2FDB"/>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3A6B"/>
    <w:rsid w:val="000A577C"/>
    <w:rsid w:val="000A63AC"/>
    <w:rsid w:val="000A660E"/>
    <w:rsid w:val="000B04F8"/>
    <w:rsid w:val="000B09E1"/>
    <w:rsid w:val="000B0FF0"/>
    <w:rsid w:val="000B1ACE"/>
    <w:rsid w:val="000B20F2"/>
    <w:rsid w:val="000B23B2"/>
    <w:rsid w:val="000B2787"/>
    <w:rsid w:val="000B35FD"/>
    <w:rsid w:val="000B3F3D"/>
    <w:rsid w:val="000B5314"/>
    <w:rsid w:val="000B6569"/>
    <w:rsid w:val="000B6A1F"/>
    <w:rsid w:val="000B70FF"/>
    <w:rsid w:val="000B71CD"/>
    <w:rsid w:val="000C2589"/>
    <w:rsid w:val="000C284F"/>
    <w:rsid w:val="000C3A1B"/>
    <w:rsid w:val="000C41A8"/>
    <w:rsid w:val="000C486F"/>
    <w:rsid w:val="000C52EA"/>
    <w:rsid w:val="000C5365"/>
    <w:rsid w:val="000C541C"/>
    <w:rsid w:val="000C5C82"/>
    <w:rsid w:val="000C5CB3"/>
    <w:rsid w:val="000C5F42"/>
    <w:rsid w:val="000D0228"/>
    <w:rsid w:val="000D032C"/>
    <w:rsid w:val="000D3D94"/>
    <w:rsid w:val="000D4DE1"/>
    <w:rsid w:val="000D5B42"/>
    <w:rsid w:val="000D6BD8"/>
    <w:rsid w:val="000D6DE2"/>
    <w:rsid w:val="000D7030"/>
    <w:rsid w:val="000D781B"/>
    <w:rsid w:val="000D7859"/>
    <w:rsid w:val="000D7D04"/>
    <w:rsid w:val="000E212F"/>
    <w:rsid w:val="000E24EA"/>
    <w:rsid w:val="000E252D"/>
    <w:rsid w:val="000E2592"/>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40EF"/>
    <w:rsid w:val="00115311"/>
    <w:rsid w:val="00115C0D"/>
    <w:rsid w:val="00116B65"/>
    <w:rsid w:val="00116FC1"/>
    <w:rsid w:val="00117E4A"/>
    <w:rsid w:val="00117E4D"/>
    <w:rsid w:val="00120173"/>
    <w:rsid w:val="001203B9"/>
    <w:rsid w:val="001206F9"/>
    <w:rsid w:val="00121C4E"/>
    <w:rsid w:val="00121D37"/>
    <w:rsid w:val="001238A4"/>
    <w:rsid w:val="001247E1"/>
    <w:rsid w:val="001253AA"/>
    <w:rsid w:val="00126218"/>
    <w:rsid w:val="00126B42"/>
    <w:rsid w:val="00126BE1"/>
    <w:rsid w:val="001279CA"/>
    <w:rsid w:val="00127AAE"/>
    <w:rsid w:val="00130A3C"/>
    <w:rsid w:val="00132DB5"/>
    <w:rsid w:val="00134D27"/>
    <w:rsid w:val="0013572C"/>
    <w:rsid w:val="00135D24"/>
    <w:rsid w:val="00140444"/>
    <w:rsid w:val="00140802"/>
    <w:rsid w:val="00140F00"/>
    <w:rsid w:val="0014179D"/>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2E8"/>
    <w:rsid w:val="00165DFB"/>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0BA"/>
    <w:rsid w:val="0019132C"/>
    <w:rsid w:val="0019157E"/>
    <w:rsid w:val="00191D2E"/>
    <w:rsid w:val="001921C5"/>
    <w:rsid w:val="00192236"/>
    <w:rsid w:val="00192759"/>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270"/>
    <w:rsid w:val="001B2435"/>
    <w:rsid w:val="001B25E2"/>
    <w:rsid w:val="001B2E02"/>
    <w:rsid w:val="001B2F60"/>
    <w:rsid w:val="001B4051"/>
    <w:rsid w:val="001B40AC"/>
    <w:rsid w:val="001B432D"/>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3F44"/>
    <w:rsid w:val="001E73B3"/>
    <w:rsid w:val="001F049F"/>
    <w:rsid w:val="001F167A"/>
    <w:rsid w:val="001F1A35"/>
    <w:rsid w:val="001F1C1A"/>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843"/>
    <w:rsid w:val="00224959"/>
    <w:rsid w:val="00225DCB"/>
    <w:rsid w:val="00226284"/>
    <w:rsid w:val="0022678A"/>
    <w:rsid w:val="00230C26"/>
    <w:rsid w:val="0023108C"/>
    <w:rsid w:val="00231519"/>
    <w:rsid w:val="002317AD"/>
    <w:rsid w:val="002317D6"/>
    <w:rsid w:val="002317ED"/>
    <w:rsid w:val="00232134"/>
    <w:rsid w:val="002325B7"/>
    <w:rsid w:val="002332CC"/>
    <w:rsid w:val="002337A5"/>
    <w:rsid w:val="00234B55"/>
    <w:rsid w:val="0023509C"/>
    <w:rsid w:val="0023519A"/>
    <w:rsid w:val="00235714"/>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1946"/>
    <w:rsid w:val="00252232"/>
    <w:rsid w:val="002528A6"/>
    <w:rsid w:val="00252996"/>
    <w:rsid w:val="00253054"/>
    <w:rsid w:val="00253B47"/>
    <w:rsid w:val="002541AD"/>
    <w:rsid w:val="002543BB"/>
    <w:rsid w:val="00255DAD"/>
    <w:rsid w:val="002561DE"/>
    <w:rsid w:val="002576AD"/>
    <w:rsid w:val="00260427"/>
    <w:rsid w:val="002609A2"/>
    <w:rsid w:val="002619C3"/>
    <w:rsid w:val="00263B55"/>
    <w:rsid w:val="002650E5"/>
    <w:rsid w:val="00265344"/>
    <w:rsid w:val="002656F0"/>
    <w:rsid w:val="00265CBA"/>
    <w:rsid w:val="002667E2"/>
    <w:rsid w:val="002674B9"/>
    <w:rsid w:val="002675AC"/>
    <w:rsid w:val="00270541"/>
    <w:rsid w:val="0027356B"/>
    <w:rsid w:val="00275B7E"/>
    <w:rsid w:val="0027621E"/>
    <w:rsid w:val="0027642C"/>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55C"/>
    <w:rsid w:val="0029683A"/>
    <w:rsid w:val="00297E92"/>
    <w:rsid w:val="002A2BF7"/>
    <w:rsid w:val="002A3360"/>
    <w:rsid w:val="002A35CC"/>
    <w:rsid w:val="002A39EF"/>
    <w:rsid w:val="002A3CF7"/>
    <w:rsid w:val="002A4406"/>
    <w:rsid w:val="002A45C8"/>
    <w:rsid w:val="002A74CD"/>
    <w:rsid w:val="002B0290"/>
    <w:rsid w:val="002B0AA8"/>
    <w:rsid w:val="002B11EB"/>
    <w:rsid w:val="002B1C1A"/>
    <w:rsid w:val="002B3C0B"/>
    <w:rsid w:val="002B4960"/>
    <w:rsid w:val="002B7E6E"/>
    <w:rsid w:val="002C109A"/>
    <w:rsid w:val="002C2087"/>
    <w:rsid w:val="002C212D"/>
    <w:rsid w:val="002C3DBE"/>
    <w:rsid w:val="002C4BD8"/>
    <w:rsid w:val="002C5621"/>
    <w:rsid w:val="002C7A56"/>
    <w:rsid w:val="002C7BDA"/>
    <w:rsid w:val="002D0ECE"/>
    <w:rsid w:val="002D1564"/>
    <w:rsid w:val="002D20D7"/>
    <w:rsid w:val="002D2D75"/>
    <w:rsid w:val="002D3857"/>
    <w:rsid w:val="002D3A8F"/>
    <w:rsid w:val="002D3C19"/>
    <w:rsid w:val="002D4A2E"/>
    <w:rsid w:val="002D4D4D"/>
    <w:rsid w:val="002D5ED3"/>
    <w:rsid w:val="002D6C10"/>
    <w:rsid w:val="002D71B1"/>
    <w:rsid w:val="002D7FD5"/>
    <w:rsid w:val="002E0C0B"/>
    <w:rsid w:val="002E17CC"/>
    <w:rsid w:val="002E1F20"/>
    <w:rsid w:val="002E26D0"/>
    <w:rsid w:val="002E3999"/>
    <w:rsid w:val="002E4685"/>
    <w:rsid w:val="002E4718"/>
    <w:rsid w:val="002E48F9"/>
    <w:rsid w:val="002E4999"/>
    <w:rsid w:val="002E4D99"/>
    <w:rsid w:val="002E573F"/>
    <w:rsid w:val="002E5E8F"/>
    <w:rsid w:val="002E5F8D"/>
    <w:rsid w:val="002E663D"/>
    <w:rsid w:val="002F015B"/>
    <w:rsid w:val="002F0ECA"/>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55DF"/>
    <w:rsid w:val="00305FA3"/>
    <w:rsid w:val="003078A7"/>
    <w:rsid w:val="00307E1B"/>
    <w:rsid w:val="003106DF"/>
    <w:rsid w:val="00310B0C"/>
    <w:rsid w:val="00310DBB"/>
    <w:rsid w:val="00311359"/>
    <w:rsid w:val="0031138C"/>
    <w:rsid w:val="00312560"/>
    <w:rsid w:val="003130A1"/>
    <w:rsid w:val="00313276"/>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99A"/>
    <w:rsid w:val="00325E61"/>
    <w:rsid w:val="00326B9F"/>
    <w:rsid w:val="00327389"/>
    <w:rsid w:val="00330BBE"/>
    <w:rsid w:val="00331173"/>
    <w:rsid w:val="003321EA"/>
    <w:rsid w:val="0033246F"/>
    <w:rsid w:val="00334453"/>
    <w:rsid w:val="00334482"/>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ED"/>
    <w:rsid w:val="003501AA"/>
    <w:rsid w:val="00352F83"/>
    <w:rsid w:val="003532B3"/>
    <w:rsid w:val="0035426E"/>
    <w:rsid w:val="0035468A"/>
    <w:rsid w:val="00354D4D"/>
    <w:rsid w:val="00356D39"/>
    <w:rsid w:val="00357C2D"/>
    <w:rsid w:val="00357C50"/>
    <w:rsid w:val="00363061"/>
    <w:rsid w:val="00363C23"/>
    <w:rsid w:val="00365BD3"/>
    <w:rsid w:val="00365EA1"/>
    <w:rsid w:val="00366552"/>
    <w:rsid w:val="003677D2"/>
    <w:rsid w:val="00370321"/>
    <w:rsid w:val="00370FE5"/>
    <w:rsid w:val="003711A0"/>
    <w:rsid w:val="00371344"/>
    <w:rsid w:val="00371B02"/>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2CD8"/>
    <w:rsid w:val="003B33BB"/>
    <w:rsid w:val="003B367D"/>
    <w:rsid w:val="003B4E3E"/>
    <w:rsid w:val="003B52F3"/>
    <w:rsid w:val="003B5542"/>
    <w:rsid w:val="003B598F"/>
    <w:rsid w:val="003B6111"/>
    <w:rsid w:val="003B67E9"/>
    <w:rsid w:val="003B71A9"/>
    <w:rsid w:val="003C1275"/>
    <w:rsid w:val="003C2015"/>
    <w:rsid w:val="003C24FD"/>
    <w:rsid w:val="003C27E5"/>
    <w:rsid w:val="003C2B63"/>
    <w:rsid w:val="003C2D77"/>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0D50"/>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36B"/>
    <w:rsid w:val="003F16A9"/>
    <w:rsid w:val="003F1AFB"/>
    <w:rsid w:val="003F1E27"/>
    <w:rsid w:val="003F2593"/>
    <w:rsid w:val="003F2F09"/>
    <w:rsid w:val="003F2F3F"/>
    <w:rsid w:val="003F3583"/>
    <w:rsid w:val="003F4056"/>
    <w:rsid w:val="003F44EA"/>
    <w:rsid w:val="003F45E0"/>
    <w:rsid w:val="003F48BA"/>
    <w:rsid w:val="003F4F99"/>
    <w:rsid w:val="003F78EB"/>
    <w:rsid w:val="003F7E7F"/>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27A"/>
    <w:rsid w:val="00422442"/>
    <w:rsid w:val="004235F0"/>
    <w:rsid w:val="00424934"/>
    <w:rsid w:val="004249C5"/>
    <w:rsid w:val="00424DD4"/>
    <w:rsid w:val="004258FE"/>
    <w:rsid w:val="00425E2E"/>
    <w:rsid w:val="004279C4"/>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5C21"/>
    <w:rsid w:val="0047633F"/>
    <w:rsid w:val="00477019"/>
    <w:rsid w:val="00480606"/>
    <w:rsid w:val="00481D94"/>
    <w:rsid w:val="0048229C"/>
    <w:rsid w:val="00483275"/>
    <w:rsid w:val="00483FB7"/>
    <w:rsid w:val="004848A0"/>
    <w:rsid w:val="0048582E"/>
    <w:rsid w:val="00485E21"/>
    <w:rsid w:val="004862B8"/>
    <w:rsid w:val="00486F83"/>
    <w:rsid w:val="00490197"/>
    <w:rsid w:val="00491B43"/>
    <w:rsid w:val="00493111"/>
    <w:rsid w:val="004933D5"/>
    <w:rsid w:val="00493DF6"/>
    <w:rsid w:val="00494F11"/>
    <w:rsid w:val="00497EE3"/>
    <w:rsid w:val="004A2436"/>
    <w:rsid w:val="004A37E8"/>
    <w:rsid w:val="004A3A90"/>
    <w:rsid w:val="004A3F35"/>
    <w:rsid w:val="004A43BD"/>
    <w:rsid w:val="004A4D0A"/>
    <w:rsid w:val="004A57EF"/>
    <w:rsid w:val="004A60EE"/>
    <w:rsid w:val="004A623D"/>
    <w:rsid w:val="004A674E"/>
    <w:rsid w:val="004A6777"/>
    <w:rsid w:val="004B07D1"/>
    <w:rsid w:val="004B17FB"/>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288"/>
    <w:rsid w:val="004C4340"/>
    <w:rsid w:val="004C4548"/>
    <w:rsid w:val="004C5C36"/>
    <w:rsid w:val="004C6A20"/>
    <w:rsid w:val="004C7755"/>
    <w:rsid w:val="004C790B"/>
    <w:rsid w:val="004C7E14"/>
    <w:rsid w:val="004D1571"/>
    <w:rsid w:val="004D17D1"/>
    <w:rsid w:val="004D3A95"/>
    <w:rsid w:val="004D49D1"/>
    <w:rsid w:val="004D6028"/>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17C0"/>
    <w:rsid w:val="005021AD"/>
    <w:rsid w:val="005025E0"/>
    <w:rsid w:val="005029E7"/>
    <w:rsid w:val="00503773"/>
    <w:rsid w:val="00503DBA"/>
    <w:rsid w:val="00506222"/>
    <w:rsid w:val="00506683"/>
    <w:rsid w:val="005075D2"/>
    <w:rsid w:val="005109E7"/>
    <w:rsid w:val="00513DFA"/>
    <w:rsid w:val="00515324"/>
    <w:rsid w:val="0051577E"/>
    <w:rsid w:val="00515901"/>
    <w:rsid w:val="005170DA"/>
    <w:rsid w:val="0051771B"/>
    <w:rsid w:val="0051773B"/>
    <w:rsid w:val="0052099C"/>
    <w:rsid w:val="00520A51"/>
    <w:rsid w:val="0052144D"/>
    <w:rsid w:val="005214C1"/>
    <w:rsid w:val="00522D7D"/>
    <w:rsid w:val="00523B8C"/>
    <w:rsid w:val="0052459D"/>
    <w:rsid w:val="005254E8"/>
    <w:rsid w:val="0052710B"/>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70548"/>
    <w:rsid w:val="0057075B"/>
    <w:rsid w:val="00570C0B"/>
    <w:rsid w:val="00571142"/>
    <w:rsid w:val="00571AF4"/>
    <w:rsid w:val="00572938"/>
    <w:rsid w:val="00572F19"/>
    <w:rsid w:val="00573389"/>
    <w:rsid w:val="00573850"/>
    <w:rsid w:val="00574D04"/>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A37"/>
    <w:rsid w:val="005913AE"/>
    <w:rsid w:val="005924A0"/>
    <w:rsid w:val="00592A75"/>
    <w:rsid w:val="00593616"/>
    <w:rsid w:val="005940E3"/>
    <w:rsid w:val="0059495F"/>
    <w:rsid w:val="00595510"/>
    <w:rsid w:val="00595E01"/>
    <w:rsid w:val="00595E06"/>
    <w:rsid w:val="005963D8"/>
    <w:rsid w:val="00596CC7"/>
    <w:rsid w:val="00596D52"/>
    <w:rsid w:val="00597C41"/>
    <w:rsid w:val="005A1D31"/>
    <w:rsid w:val="005A219F"/>
    <w:rsid w:val="005A22CD"/>
    <w:rsid w:val="005A4200"/>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207E"/>
    <w:rsid w:val="005D570D"/>
    <w:rsid w:val="005D5C56"/>
    <w:rsid w:val="005D60E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2182"/>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4817"/>
    <w:rsid w:val="00615570"/>
    <w:rsid w:val="006157F2"/>
    <w:rsid w:val="00615C18"/>
    <w:rsid w:val="00617BE8"/>
    <w:rsid w:val="00617C53"/>
    <w:rsid w:val="0062030F"/>
    <w:rsid w:val="0062210C"/>
    <w:rsid w:val="00622E19"/>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2442"/>
    <w:rsid w:val="00653295"/>
    <w:rsid w:val="00653870"/>
    <w:rsid w:val="0065388F"/>
    <w:rsid w:val="0065395F"/>
    <w:rsid w:val="006547BA"/>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90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341"/>
    <w:rsid w:val="006B380C"/>
    <w:rsid w:val="006B3BB2"/>
    <w:rsid w:val="006B4873"/>
    <w:rsid w:val="006B490C"/>
    <w:rsid w:val="006B5B0D"/>
    <w:rsid w:val="006B5F6B"/>
    <w:rsid w:val="006B7CC7"/>
    <w:rsid w:val="006B7EE3"/>
    <w:rsid w:val="006B7F23"/>
    <w:rsid w:val="006C0A3D"/>
    <w:rsid w:val="006C10D6"/>
    <w:rsid w:val="006C17D4"/>
    <w:rsid w:val="006C1FB7"/>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50FE"/>
    <w:rsid w:val="006F5907"/>
    <w:rsid w:val="006F6B30"/>
    <w:rsid w:val="00700E6B"/>
    <w:rsid w:val="007014A1"/>
    <w:rsid w:val="00702338"/>
    <w:rsid w:val="0070259A"/>
    <w:rsid w:val="007033D9"/>
    <w:rsid w:val="00703871"/>
    <w:rsid w:val="0070431A"/>
    <w:rsid w:val="00704D41"/>
    <w:rsid w:val="0070501E"/>
    <w:rsid w:val="00705211"/>
    <w:rsid w:val="00706120"/>
    <w:rsid w:val="00706E8D"/>
    <w:rsid w:val="00707DA1"/>
    <w:rsid w:val="0071048B"/>
    <w:rsid w:val="00710674"/>
    <w:rsid w:val="00710804"/>
    <w:rsid w:val="00711124"/>
    <w:rsid w:val="00711290"/>
    <w:rsid w:val="00712315"/>
    <w:rsid w:val="00714BA4"/>
    <w:rsid w:val="00715A09"/>
    <w:rsid w:val="00715C21"/>
    <w:rsid w:val="00716E49"/>
    <w:rsid w:val="00717B03"/>
    <w:rsid w:val="0072024C"/>
    <w:rsid w:val="0072060A"/>
    <w:rsid w:val="007209F1"/>
    <w:rsid w:val="00721809"/>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1C90"/>
    <w:rsid w:val="00732F08"/>
    <w:rsid w:val="007333BE"/>
    <w:rsid w:val="00733A4E"/>
    <w:rsid w:val="00733BBD"/>
    <w:rsid w:val="00734CE8"/>
    <w:rsid w:val="00734D15"/>
    <w:rsid w:val="007355AF"/>
    <w:rsid w:val="0073607B"/>
    <w:rsid w:val="007362D6"/>
    <w:rsid w:val="00736A12"/>
    <w:rsid w:val="007376DF"/>
    <w:rsid w:val="007376E2"/>
    <w:rsid w:val="007417DA"/>
    <w:rsid w:val="00742649"/>
    <w:rsid w:val="007447F0"/>
    <w:rsid w:val="00745759"/>
    <w:rsid w:val="007468F3"/>
    <w:rsid w:val="007468F6"/>
    <w:rsid w:val="00747EAE"/>
    <w:rsid w:val="00750CBB"/>
    <w:rsid w:val="00750E93"/>
    <w:rsid w:val="00751A86"/>
    <w:rsid w:val="007535CD"/>
    <w:rsid w:val="007535D6"/>
    <w:rsid w:val="00753C09"/>
    <w:rsid w:val="00753EBB"/>
    <w:rsid w:val="00754885"/>
    <w:rsid w:val="00754C36"/>
    <w:rsid w:val="007556E6"/>
    <w:rsid w:val="00755B99"/>
    <w:rsid w:val="00755EAB"/>
    <w:rsid w:val="0075671A"/>
    <w:rsid w:val="007573C9"/>
    <w:rsid w:val="00757945"/>
    <w:rsid w:val="00757DC0"/>
    <w:rsid w:val="007600F0"/>
    <w:rsid w:val="00761191"/>
    <w:rsid w:val="00761B4E"/>
    <w:rsid w:val="007620B1"/>
    <w:rsid w:val="00762475"/>
    <w:rsid w:val="007645D9"/>
    <w:rsid w:val="00764CD8"/>
    <w:rsid w:val="0076554E"/>
    <w:rsid w:val="00765BE7"/>
    <w:rsid w:val="00765D6A"/>
    <w:rsid w:val="00767F59"/>
    <w:rsid w:val="00770DE0"/>
    <w:rsid w:val="007715F4"/>
    <w:rsid w:val="007716F8"/>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96139"/>
    <w:rsid w:val="007A087B"/>
    <w:rsid w:val="007A0C07"/>
    <w:rsid w:val="007A1159"/>
    <w:rsid w:val="007A12D1"/>
    <w:rsid w:val="007A17EE"/>
    <w:rsid w:val="007A1E75"/>
    <w:rsid w:val="007A2192"/>
    <w:rsid w:val="007A3A8C"/>
    <w:rsid w:val="007A3B3D"/>
    <w:rsid w:val="007A3E44"/>
    <w:rsid w:val="007A404A"/>
    <w:rsid w:val="007A59A5"/>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FAF"/>
    <w:rsid w:val="007F3CBE"/>
    <w:rsid w:val="007F50B6"/>
    <w:rsid w:val="007F5EE0"/>
    <w:rsid w:val="007F7022"/>
    <w:rsid w:val="007F7C71"/>
    <w:rsid w:val="007F7CBF"/>
    <w:rsid w:val="007F7D42"/>
    <w:rsid w:val="007F7D7E"/>
    <w:rsid w:val="00800428"/>
    <w:rsid w:val="008009CF"/>
    <w:rsid w:val="008017E1"/>
    <w:rsid w:val="00801D68"/>
    <w:rsid w:val="00801EB0"/>
    <w:rsid w:val="0080233A"/>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F37"/>
    <w:rsid w:val="008237BD"/>
    <w:rsid w:val="00824D3F"/>
    <w:rsid w:val="00824DA3"/>
    <w:rsid w:val="00824F4C"/>
    <w:rsid w:val="00825072"/>
    <w:rsid w:val="00825486"/>
    <w:rsid w:val="00825742"/>
    <w:rsid w:val="00827785"/>
    <w:rsid w:val="0083096E"/>
    <w:rsid w:val="00830A90"/>
    <w:rsid w:val="00830B34"/>
    <w:rsid w:val="008317C5"/>
    <w:rsid w:val="00831ADA"/>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6378"/>
    <w:rsid w:val="0085657A"/>
    <w:rsid w:val="00856D3D"/>
    <w:rsid w:val="00856F4E"/>
    <w:rsid w:val="00857B7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CAE"/>
    <w:rsid w:val="00873EA9"/>
    <w:rsid w:val="00874946"/>
    <w:rsid w:val="00874FE2"/>
    <w:rsid w:val="0087520B"/>
    <w:rsid w:val="00875D1C"/>
    <w:rsid w:val="00876298"/>
    <w:rsid w:val="008763BA"/>
    <w:rsid w:val="008765F1"/>
    <w:rsid w:val="008800F6"/>
    <w:rsid w:val="008814C9"/>
    <w:rsid w:val="00883135"/>
    <w:rsid w:val="008833F1"/>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26B"/>
    <w:rsid w:val="008A5E25"/>
    <w:rsid w:val="008A6272"/>
    <w:rsid w:val="008A6E38"/>
    <w:rsid w:val="008A7AC0"/>
    <w:rsid w:val="008A7E08"/>
    <w:rsid w:val="008B078D"/>
    <w:rsid w:val="008B143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792"/>
    <w:rsid w:val="008E7FE6"/>
    <w:rsid w:val="008F0364"/>
    <w:rsid w:val="008F0F6F"/>
    <w:rsid w:val="008F11DD"/>
    <w:rsid w:val="008F1310"/>
    <w:rsid w:val="008F1AAE"/>
    <w:rsid w:val="008F1BEC"/>
    <w:rsid w:val="008F3738"/>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14E8"/>
    <w:rsid w:val="009130D3"/>
    <w:rsid w:val="009131F3"/>
    <w:rsid w:val="0091447B"/>
    <w:rsid w:val="00915C24"/>
    <w:rsid w:val="009164F3"/>
    <w:rsid w:val="00917C1E"/>
    <w:rsid w:val="00920CC6"/>
    <w:rsid w:val="0092112E"/>
    <w:rsid w:val="0092197E"/>
    <w:rsid w:val="00922E92"/>
    <w:rsid w:val="0092334E"/>
    <w:rsid w:val="00923396"/>
    <w:rsid w:val="009236FA"/>
    <w:rsid w:val="0092396E"/>
    <w:rsid w:val="009246F1"/>
    <w:rsid w:val="00925535"/>
    <w:rsid w:val="00925790"/>
    <w:rsid w:val="00926F7C"/>
    <w:rsid w:val="00927490"/>
    <w:rsid w:val="009279EB"/>
    <w:rsid w:val="00927F11"/>
    <w:rsid w:val="009330B3"/>
    <w:rsid w:val="00935A0F"/>
    <w:rsid w:val="00935D15"/>
    <w:rsid w:val="0093703E"/>
    <w:rsid w:val="009378E5"/>
    <w:rsid w:val="009406FE"/>
    <w:rsid w:val="00940AA7"/>
    <w:rsid w:val="0094135A"/>
    <w:rsid w:val="009415FF"/>
    <w:rsid w:val="00941718"/>
    <w:rsid w:val="00943591"/>
    <w:rsid w:val="00945642"/>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FB0"/>
    <w:rsid w:val="009667D5"/>
    <w:rsid w:val="009668E1"/>
    <w:rsid w:val="00970A60"/>
    <w:rsid w:val="009712B8"/>
    <w:rsid w:val="0097173E"/>
    <w:rsid w:val="009739A5"/>
    <w:rsid w:val="009742D5"/>
    <w:rsid w:val="00974B86"/>
    <w:rsid w:val="00974FB2"/>
    <w:rsid w:val="0097786D"/>
    <w:rsid w:val="0097795F"/>
    <w:rsid w:val="00981348"/>
    <w:rsid w:val="0098154E"/>
    <w:rsid w:val="009819B5"/>
    <w:rsid w:val="00981A09"/>
    <w:rsid w:val="00982328"/>
    <w:rsid w:val="009829B1"/>
    <w:rsid w:val="00982BEA"/>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711"/>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B3"/>
    <w:rsid w:val="009C0BDC"/>
    <w:rsid w:val="009C1B8D"/>
    <w:rsid w:val="009C1CE1"/>
    <w:rsid w:val="009C23F4"/>
    <w:rsid w:val="009C2FE7"/>
    <w:rsid w:val="009C4860"/>
    <w:rsid w:val="009C4FF1"/>
    <w:rsid w:val="009C64E1"/>
    <w:rsid w:val="009C6F42"/>
    <w:rsid w:val="009C7B88"/>
    <w:rsid w:val="009D0119"/>
    <w:rsid w:val="009D03FE"/>
    <w:rsid w:val="009D0596"/>
    <w:rsid w:val="009D0AB3"/>
    <w:rsid w:val="009D0B3C"/>
    <w:rsid w:val="009D14C2"/>
    <w:rsid w:val="009D1DE9"/>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777"/>
    <w:rsid w:val="00A17E9D"/>
    <w:rsid w:val="00A20C13"/>
    <w:rsid w:val="00A21341"/>
    <w:rsid w:val="00A224B5"/>
    <w:rsid w:val="00A22AC0"/>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B3"/>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94E"/>
    <w:rsid w:val="00A808BD"/>
    <w:rsid w:val="00A80CE6"/>
    <w:rsid w:val="00A8282E"/>
    <w:rsid w:val="00A830A3"/>
    <w:rsid w:val="00A857C1"/>
    <w:rsid w:val="00A8608D"/>
    <w:rsid w:val="00A87421"/>
    <w:rsid w:val="00A90CA0"/>
    <w:rsid w:val="00A91193"/>
    <w:rsid w:val="00A91B4A"/>
    <w:rsid w:val="00A91BC5"/>
    <w:rsid w:val="00A935D6"/>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50DE"/>
    <w:rsid w:val="00AB54CE"/>
    <w:rsid w:val="00AB578C"/>
    <w:rsid w:val="00AB591E"/>
    <w:rsid w:val="00AB5A68"/>
    <w:rsid w:val="00AB6B52"/>
    <w:rsid w:val="00AC039C"/>
    <w:rsid w:val="00AC0D54"/>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D22"/>
    <w:rsid w:val="00AD4E12"/>
    <w:rsid w:val="00AD5C4C"/>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A83"/>
    <w:rsid w:val="00AF2D48"/>
    <w:rsid w:val="00AF31AD"/>
    <w:rsid w:val="00AF34B3"/>
    <w:rsid w:val="00AF3556"/>
    <w:rsid w:val="00AF36C7"/>
    <w:rsid w:val="00AF3853"/>
    <w:rsid w:val="00AF4DBF"/>
    <w:rsid w:val="00AF54EA"/>
    <w:rsid w:val="00AF5A8A"/>
    <w:rsid w:val="00B010BA"/>
    <w:rsid w:val="00B02605"/>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C61"/>
    <w:rsid w:val="00B24509"/>
    <w:rsid w:val="00B26A8F"/>
    <w:rsid w:val="00B27250"/>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2F9C"/>
    <w:rsid w:val="00B436B6"/>
    <w:rsid w:val="00B43ADA"/>
    <w:rsid w:val="00B43F08"/>
    <w:rsid w:val="00B441BB"/>
    <w:rsid w:val="00B44AAD"/>
    <w:rsid w:val="00B4679D"/>
    <w:rsid w:val="00B47778"/>
    <w:rsid w:val="00B47E9F"/>
    <w:rsid w:val="00B50C8E"/>
    <w:rsid w:val="00B50CA8"/>
    <w:rsid w:val="00B50E97"/>
    <w:rsid w:val="00B51FFC"/>
    <w:rsid w:val="00B53A76"/>
    <w:rsid w:val="00B54367"/>
    <w:rsid w:val="00B556D2"/>
    <w:rsid w:val="00B55735"/>
    <w:rsid w:val="00B613F9"/>
    <w:rsid w:val="00B614C5"/>
    <w:rsid w:val="00B62D9B"/>
    <w:rsid w:val="00B634F5"/>
    <w:rsid w:val="00B6616E"/>
    <w:rsid w:val="00B66D45"/>
    <w:rsid w:val="00B670F9"/>
    <w:rsid w:val="00B67285"/>
    <w:rsid w:val="00B67BB6"/>
    <w:rsid w:val="00B67EF2"/>
    <w:rsid w:val="00B72030"/>
    <w:rsid w:val="00B731EC"/>
    <w:rsid w:val="00B7466E"/>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4E8"/>
    <w:rsid w:val="00BA2755"/>
    <w:rsid w:val="00BA3B24"/>
    <w:rsid w:val="00BA3EC8"/>
    <w:rsid w:val="00BA45C0"/>
    <w:rsid w:val="00BA5898"/>
    <w:rsid w:val="00BA5B06"/>
    <w:rsid w:val="00BA7376"/>
    <w:rsid w:val="00BA7CA2"/>
    <w:rsid w:val="00BB1BD6"/>
    <w:rsid w:val="00BB1F24"/>
    <w:rsid w:val="00BB35EB"/>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06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0A86"/>
    <w:rsid w:val="00BE15DC"/>
    <w:rsid w:val="00BE1D1E"/>
    <w:rsid w:val="00BE1D95"/>
    <w:rsid w:val="00BE1E22"/>
    <w:rsid w:val="00BE2073"/>
    <w:rsid w:val="00BE2D17"/>
    <w:rsid w:val="00BE3E98"/>
    <w:rsid w:val="00BE4F63"/>
    <w:rsid w:val="00BE5A7B"/>
    <w:rsid w:val="00BE5D85"/>
    <w:rsid w:val="00BE65AC"/>
    <w:rsid w:val="00BE6E3C"/>
    <w:rsid w:val="00BE770C"/>
    <w:rsid w:val="00BE7C9B"/>
    <w:rsid w:val="00BF1042"/>
    <w:rsid w:val="00BF1587"/>
    <w:rsid w:val="00BF1905"/>
    <w:rsid w:val="00BF1954"/>
    <w:rsid w:val="00BF2800"/>
    <w:rsid w:val="00BF31B5"/>
    <w:rsid w:val="00BF386C"/>
    <w:rsid w:val="00BF39B7"/>
    <w:rsid w:val="00BF3FAA"/>
    <w:rsid w:val="00BF5070"/>
    <w:rsid w:val="00BF6FE8"/>
    <w:rsid w:val="00BF781F"/>
    <w:rsid w:val="00C00244"/>
    <w:rsid w:val="00C002C8"/>
    <w:rsid w:val="00C004D8"/>
    <w:rsid w:val="00C01BE4"/>
    <w:rsid w:val="00C01CCE"/>
    <w:rsid w:val="00C01F67"/>
    <w:rsid w:val="00C048FB"/>
    <w:rsid w:val="00C049B9"/>
    <w:rsid w:val="00C04CA9"/>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66D8"/>
    <w:rsid w:val="00C4036B"/>
    <w:rsid w:val="00C41C9B"/>
    <w:rsid w:val="00C42BB7"/>
    <w:rsid w:val="00C443BA"/>
    <w:rsid w:val="00C44A0A"/>
    <w:rsid w:val="00C44A86"/>
    <w:rsid w:val="00C458BE"/>
    <w:rsid w:val="00C45E33"/>
    <w:rsid w:val="00C46501"/>
    <w:rsid w:val="00C46B9E"/>
    <w:rsid w:val="00C47E71"/>
    <w:rsid w:val="00C5075F"/>
    <w:rsid w:val="00C522E0"/>
    <w:rsid w:val="00C52350"/>
    <w:rsid w:val="00C525D3"/>
    <w:rsid w:val="00C52837"/>
    <w:rsid w:val="00C532B9"/>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2FC5"/>
    <w:rsid w:val="00C73798"/>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139"/>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11D3"/>
    <w:rsid w:val="00CB1ABF"/>
    <w:rsid w:val="00CB2092"/>
    <w:rsid w:val="00CB2345"/>
    <w:rsid w:val="00CB268B"/>
    <w:rsid w:val="00CB2E0F"/>
    <w:rsid w:val="00CB4526"/>
    <w:rsid w:val="00CB6D38"/>
    <w:rsid w:val="00CB7C10"/>
    <w:rsid w:val="00CC0DD8"/>
    <w:rsid w:val="00CC13DE"/>
    <w:rsid w:val="00CC21B6"/>
    <w:rsid w:val="00CC36F8"/>
    <w:rsid w:val="00CC3D8D"/>
    <w:rsid w:val="00CC3DF2"/>
    <w:rsid w:val="00CC429F"/>
    <w:rsid w:val="00CC4570"/>
    <w:rsid w:val="00CC4D6D"/>
    <w:rsid w:val="00CC5B65"/>
    <w:rsid w:val="00CC60C6"/>
    <w:rsid w:val="00CC623F"/>
    <w:rsid w:val="00CC703D"/>
    <w:rsid w:val="00CC7382"/>
    <w:rsid w:val="00CC74D2"/>
    <w:rsid w:val="00CD0DBF"/>
    <w:rsid w:val="00CD1633"/>
    <w:rsid w:val="00CD197B"/>
    <w:rsid w:val="00CD1E55"/>
    <w:rsid w:val="00CD1EAC"/>
    <w:rsid w:val="00CD2078"/>
    <w:rsid w:val="00CD2D78"/>
    <w:rsid w:val="00CD34F3"/>
    <w:rsid w:val="00CD42A9"/>
    <w:rsid w:val="00CD4652"/>
    <w:rsid w:val="00CD496F"/>
    <w:rsid w:val="00CD4EC6"/>
    <w:rsid w:val="00CD514C"/>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EA5"/>
    <w:rsid w:val="00D00F15"/>
    <w:rsid w:val="00D03187"/>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C2D"/>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3ABC"/>
    <w:rsid w:val="00D748F9"/>
    <w:rsid w:val="00D74A98"/>
    <w:rsid w:val="00D75669"/>
    <w:rsid w:val="00D77627"/>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2EBC"/>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6EFD"/>
    <w:rsid w:val="00DD70E8"/>
    <w:rsid w:val="00DD7C23"/>
    <w:rsid w:val="00DD7C5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82C"/>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F21"/>
    <w:rsid w:val="00E36AB6"/>
    <w:rsid w:val="00E36BF7"/>
    <w:rsid w:val="00E37DC4"/>
    <w:rsid w:val="00E40046"/>
    <w:rsid w:val="00E41768"/>
    <w:rsid w:val="00E423CF"/>
    <w:rsid w:val="00E4365B"/>
    <w:rsid w:val="00E440A7"/>
    <w:rsid w:val="00E442C1"/>
    <w:rsid w:val="00E44754"/>
    <w:rsid w:val="00E45B71"/>
    <w:rsid w:val="00E4701E"/>
    <w:rsid w:val="00E47672"/>
    <w:rsid w:val="00E52482"/>
    <w:rsid w:val="00E54218"/>
    <w:rsid w:val="00E547FA"/>
    <w:rsid w:val="00E54B3C"/>
    <w:rsid w:val="00E6071A"/>
    <w:rsid w:val="00E61606"/>
    <w:rsid w:val="00E62255"/>
    <w:rsid w:val="00E629E4"/>
    <w:rsid w:val="00E62B66"/>
    <w:rsid w:val="00E632C5"/>
    <w:rsid w:val="00E646DD"/>
    <w:rsid w:val="00E652AD"/>
    <w:rsid w:val="00E6594C"/>
    <w:rsid w:val="00E6632D"/>
    <w:rsid w:val="00E669D2"/>
    <w:rsid w:val="00E67476"/>
    <w:rsid w:val="00E70D4B"/>
    <w:rsid w:val="00E710CA"/>
    <w:rsid w:val="00E7220D"/>
    <w:rsid w:val="00E72389"/>
    <w:rsid w:val="00E724A5"/>
    <w:rsid w:val="00E72E09"/>
    <w:rsid w:val="00E73052"/>
    <w:rsid w:val="00E74061"/>
    <w:rsid w:val="00E74811"/>
    <w:rsid w:val="00E74A40"/>
    <w:rsid w:val="00E75222"/>
    <w:rsid w:val="00E756D0"/>
    <w:rsid w:val="00E75F36"/>
    <w:rsid w:val="00E7684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9B8"/>
    <w:rsid w:val="00EA00D3"/>
    <w:rsid w:val="00EA0193"/>
    <w:rsid w:val="00EA0CD5"/>
    <w:rsid w:val="00EA1676"/>
    <w:rsid w:val="00EA1DDB"/>
    <w:rsid w:val="00EA35E7"/>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32CA"/>
    <w:rsid w:val="00EC3384"/>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132"/>
    <w:rsid w:val="00ED220E"/>
    <w:rsid w:val="00ED42C6"/>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3D4"/>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3B6E"/>
    <w:rsid w:val="00FD4C7C"/>
    <w:rsid w:val="00FD5E13"/>
    <w:rsid w:val="00FD607A"/>
    <w:rsid w:val="00FD7958"/>
    <w:rsid w:val="00FE2F05"/>
    <w:rsid w:val="00FE42E4"/>
    <w:rsid w:val="00FE4968"/>
    <w:rsid w:val="00FE6160"/>
    <w:rsid w:val="00FE6CF2"/>
    <w:rsid w:val="00FE7156"/>
    <w:rsid w:val="00FE77AF"/>
    <w:rsid w:val="00FF17C9"/>
    <w:rsid w:val="00FF336E"/>
    <w:rsid w:val="00FF38DD"/>
    <w:rsid w:val="00FF38E3"/>
    <w:rsid w:val="00FF4513"/>
    <w:rsid w:val="00FF4FA4"/>
    <w:rsid w:val="00FF6589"/>
    <w:rsid w:val="00FF65F6"/>
    <w:rsid w:val="00FF660C"/>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9A171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197E"/>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052FDB"/>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197E"/>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052FDB"/>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9A171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1">
    <w:name w:val="ARA Table2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1">
    <w:name w:val="ARA Table3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1">
    <w:name w:val="ARA Table4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1">
    <w:name w:val="ARA Table5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1">
    <w:name w:val="ARA Table6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66219090">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6400689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3.jpeg"/><Relationship Id="rId26" Type="http://schemas.openxmlformats.org/officeDocument/2006/relationships/diagramQuickStyle" Target="diagrams/quickStyle3.xml"/><Relationship Id="rId39" Type="http://schemas.openxmlformats.org/officeDocument/2006/relationships/footer" Target="footer1.xml"/><Relationship Id="rId21" Type="http://schemas.openxmlformats.org/officeDocument/2006/relationships/diagramQuickStyle" Target="diagrams/quickStyle2.xml"/><Relationship Id="rId34" Type="http://schemas.openxmlformats.org/officeDocument/2006/relationships/diagramQuickStyle" Target="diagrams/quickStyle4.xml"/><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Layout" Target="diagrams/layout2.xml"/><Relationship Id="rId29" Type="http://schemas.openxmlformats.org/officeDocument/2006/relationships/image" Target="media/image4.jpe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Data" Target="diagrams/data3.xml"/><Relationship Id="rId32" Type="http://schemas.openxmlformats.org/officeDocument/2006/relationships/diagramData" Target="diagrams/data4.xm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microsoft.com/office/2007/relationships/diagramDrawing" Target="diagrams/drawing2.xml"/><Relationship Id="rId28" Type="http://schemas.microsoft.com/office/2007/relationships/diagramDrawing" Target="diagrams/drawing3.xml"/><Relationship Id="rId36" Type="http://schemas.microsoft.com/office/2007/relationships/diagramDrawing" Target="diagrams/drawing4.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image" Target="media/image6.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image" Target="media/image5.jpeg"/><Relationship Id="rId35" Type="http://schemas.openxmlformats.org/officeDocument/2006/relationships/diagramColors" Target="diagrams/colors4.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diagramLayout" Target="diagrams/layout3.xml"/><Relationship Id="rId33" Type="http://schemas.openxmlformats.org/officeDocument/2006/relationships/diagramLayout" Target="diagrams/layout4.xml"/><Relationship Id="rId38"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pt>
    <dgm:pt modelId="{8A0D648D-F4B4-4E09-8C14-D31CFEDB4A3E}" type="pres">
      <dgm:prSet presAssocID="{3D2FAD96-4F0B-4531-8C1A-0A346A1A8A82}" presName="parentText" presStyleLbl="node1" presStyleIdx="0" presStyleCnt="2">
        <dgm:presLayoutVars>
          <dgm:chMax val="0"/>
          <dgm:bulletEnabled val="1"/>
        </dgm:presLayoutVars>
      </dgm:prSet>
      <dgm:spPr/>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pt>
    <dgm:pt modelId="{1C265B7E-AAFA-4136-A213-0A338C0097BE}" type="pres">
      <dgm:prSet presAssocID="{C9705EFF-A30E-4A94-AC5B-C0E596EF0398}" presName="parentText" presStyleLbl="node1" presStyleIdx="1" presStyleCnt="2">
        <dgm:presLayoutVars>
          <dgm:chMax val="0"/>
          <dgm:bulletEnabled val="1"/>
        </dgm:presLayoutVars>
      </dgm:prSet>
      <dgm:spPr/>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pt>
  </dgm:ptLst>
  <dgm:cxnLst>
    <dgm:cxn modelId="{B549581B-52C9-4D5E-9F40-616E931CF984}" type="presOf" srcId="{3D2FAD96-4F0B-4531-8C1A-0A346A1A8A82}" destId="{8A0D648D-F4B4-4E09-8C14-D31CFEDB4A3E}" srcOrd="1"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5D368B6A-00C7-4FA6-8BF7-5C8A8074F8C1}" type="presOf" srcId="{30734358-37B4-42F6-8C8F-45F88B1EC7C6}" destId="{CCFDC26A-5F0D-40AC-9143-0A7AA871E204}" srcOrd="0" destOrd="0" presId="urn:microsoft.com/office/officeart/2005/8/layout/list1"/>
    <dgm:cxn modelId="{B0E34B4C-101B-4122-BD1B-5D6E49E8486D}" type="presOf" srcId="{C9705EFF-A30E-4A94-AC5B-C0E596EF0398}" destId="{1C265B7E-AAFA-4136-A213-0A338C0097BE}" srcOrd="1" destOrd="0" presId="urn:microsoft.com/office/officeart/2005/8/layout/list1"/>
    <dgm:cxn modelId="{C704264D-7B6F-4689-A23A-C3A1F0B663C9}" srcId="{CEF3B389-F09C-4816-ABDA-4D03FC164940}" destId="{C9705EFF-A30E-4A94-AC5B-C0E596EF0398}" srcOrd="1" destOrd="0" parTransId="{4FDE8ED8-91D0-4D54-9717-E14EA9537E25}" sibTransId="{3010A0FC-8343-4C84-81A6-7FB251A5CC5C}"/>
    <dgm:cxn modelId="{2F795A4D-204C-4C78-90FF-0DCA6E52B005}" type="presOf" srcId="{F4934D0C-CBB9-43DB-B061-CE88046B9208}" destId="{0B054400-FE99-4516-8C21-02984F66FC92}" srcOrd="0" destOrd="0" presId="urn:microsoft.com/office/officeart/2005/8/layout/list1"/>
    <dgm:cxn modelId="{7919018B-F59B-4CDF-9C53-2A3A7F88D571}" type="presOf" srcId="{CEF3B389-F09C-4816-ABDA-4D03FC164940}" destId="{EBBB2BA7-6DC8-487D-903B-3B5B3B754061}" srcOrd="0" destOrd="0" presId="urn:microsoft.com/office/officeart/2005/8/layout/list1"/>
    <dgm:cxn modelId="{358BE99D-F8AF-4611-9471-29A043404653}" srcId="{3D2FAD96-4F0B-4531-8C1A-0A346A1A8A82}" destId="{F4934D0C-CBB9-43DB-B061-CE88046B9208}" srcOrd="0" destOrd="0" parTransId="{D8B86D54-D7C6-426C-81A4-F262B3B3E963}" sibTransId="{61A5FA7C-4ADA-4533-A989-A0EAEC684135}"/>
    <dgm:cxn modelId="{E7832DD0-698D-4998-AE5F-53A1EC749D1E}" type="presOf" srcId="{3D2FAD96-4F0B-4531-8C1A-0A346A1A8A82}" destId="{62855460-2C7B-4FAC-9356-DDC608285D0C}" srcOrd="0" destOrd="0" presId="urn:microsoft.com/office/officeart/2005/8/layout/list1"/>
    <dgm:cxn modelId="{CEEB56EA-B352-430C-94A4-D05D4DA2A302}" type="presOf" srcId="{0A02A8C5-0551-4A0B-9E3B-3E0B2F263D68}" destId="{0B054400-FE99-4516-8C21-02984F66FC92}" srcOrd="0" destOrd="1" presId="urn:microsoft.com/office/officeart/2005/8/layout/list1"/>
    <dgm:cxn modelId="{BDE67DEC-342D-47B9-B7F9-8EF62170F414}" srcId="{C9705EFF-A30E-4A94-AC5B-C0E596EF0398}" destId="{30734358-37B4-42F6-8C8F-45F88B1EC7C6}" srcOrd="0" destOrd="0" parTransId="{11630006-71A5-4560-9FB5-195F0D5185E0}" sibTransId="{B0D6A4AC-2B33-4717-A157-4CF6607AF84B}"/>
    <dgm:cxn modelId="{178D5CF7-985B-4859-94A1-CB1FBB4D35BA}" srcId="{3D2FAD96-4F0B-4531-8C1A-0A346A1A8A82}" destId="{0A02A8C5-0551-4A0B-9E3B-3E0B2F263D68}" srcOrd="1" destOrd="0" parTransId="{E88B364C-AD5F-4D44-B9D5-8BB84CDAEC77}" sibTransId="{2A6F009E-5DD3-47F2-8A6A-914DE3DE8208}"/>
    <dgm:cxn modelId="{35EAB9F7-5ED4-47DC-B76B-4CC0E4F09398}" type="presOf" srcId="{C9705EFF-A30E-4A94-AC5B-C0E596EF0398}" destId="{99D4F809-7571-4B08-910C-82B9DA1990DC}" srcOrd="0" destOrd="0" presId="urn:microsoft.com/office/officeart/2005/8/layout/list1"/>
    <dgm:cxn modelId="{E831BD13-DF82-40C6-93F2-D6BBDDFFC23B}" type="presParOf" srcId="{EBBB2BA7-6DC8-487D-903B-3B5B3B754061}" destId="{5342A85B-6092-4DAD-B6F8-1E87EA8FBDA3}" srcOrd="0" destOrd="0" presId="urn:microsoft.com/office/officeart/2005/8/layout/list1"/>
    <dgm:cxn modelId="{9D1A0454-11B1-42EF-ACBC-C4DE50EE2580}" type="presParOf" srcId="{5342A85B-6092-4DAD-B6F8-1E87EA8FBDA3}" destId="{62855460-2C7B-4FAC-9356-DDC608285D0C}" srcOrd="0" destOrd="0" presId="urn:microsoft.com/office/officeart/2005/8/layout/list1"/>
    <dgm:cxn modelId="{9A366DA2-061E-41E7-82D9-3D6D1083112D}" type="presParOf" srcId="{5342A85B-6092-4DAD-B6F8-1E87EA8FBDA3}" destId="{8A0D648D-F4B4-4E09-8C14-D31CFEDB4A3E}" srcOrd="1" destOrd="0" presId="urn:microsoft.com/office/officeart/2005/8/layout/list1"/>
    <dgm:cxn modelId="{DC42F621-4D6A-4FA8-8730-71ABD153D355}" type="presParOf" srcId="{EBBB2BA7-6DC8-487D-903B-3B5B3B754061}" destId="{1B144CD0-CDBD-41E9-9472-707BCADD40C2}" srcOrd="1" destOrd="0" presId="urn:microsoft.com/office/officeart/2005/8/layout/list1"/>
    <dgm:cxn modelId="{412A4F07-00A3-470B-A07B-36E1F5DA8812}" type="presParOf" srcId="{EBBB2BA7-6DC8-487D-903B-3B5B3B754061}" destId="{0B054400-FE99-4516-8C21-02984F66FC92}" srcOrd="2" destOrd="0" presId="urn:microsoft.com/office/officeart/2005/8/layout/list1"/>
    <dgm:cxn modelId="{8B3879C8-CBD2-494B-8DE0-2E6852F70896}" type="presParOf" srcId="{EBBB2BA7-6DC8-487D-903B-3B5B3B754061}" destId="{B2909FBC-DF0C-4443-BF30-D32C6D426F61}" srcOrd="3" destOrd="0" presId="urn:microsoft.com/office/officeart/2005/8/layout/list1"/>
    <dgm:cxn modelId="{C6E1A7AB-E3FE-43F2-BD03-381E1D71023D}" type="presParOf" srcId="{EBBB2BA7-6DC8-487D-903B-3B5B3B754061}" destId="{59EF3762-3FC4-4451-A14E-081C0464EE12}" srcOrd="4" destOrd="0" presId="urn:microsoft.com/office/officeart/2005/8/layout/list1"/>
    <dgm:cxn modelId="{FF6A8851-0E2C-414B-B5B1-50201F2B322C}" type="presParOf" srcId="{59EF3762-3FC4-4451-A14E-081C0464EE12}" destId="{99D4F809-7571-4B08-910C-82B9DA1990DC}" srcOrd="0" destOrd="0" presId="urn:microsoft.com/office/officeart/2005/8/layout/list1"/>
    <dgm:cxn modelId="{EFE6FA28-AC6A-4E9F-AE2C-F42E11A343A3}" type="presParOf" srcId="{59EF3762-3FC4-4451-A14E-081C0464EE12}" destId="{1C265B7E-AAFA-4136-A213-0A338C0097BE}" srcOrd="1" destOrd="0" presId="urn:microsoft.com/office/officeart/2005/8/layout/list1"/>
    <dgm:cxn modelId="{A3A87274-63F5-4775-A456-462647081388}" type="presParOf" srcId="{EBBB2BA7-6DC8-487D-903B-3B5B3B754061}" destId="{0073E225-8966-48EC-99D4-81CB89AC3357}" srcOrd="5" destOrd="0" presId="urn:microsoft.com/office/officeart/2005/8/layout/list1"/>
    <dgm:cxn modelId="{361433A1-CA71-4B71-BAE8-AC2707F70F01}"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candidate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candidate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candidate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candidate is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They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A0FA98CC-3FB0-4A23-9519-7C51C0BA4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8</TotalTime>
  <Pages>28</Pages>
  <Words>3725</Words>
  <Characters>21622</Characters>
  <Application>Microsoft Office Word</Application>
  <DocSecurity>0</DocSecurity>
  <Lines>683</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2</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6</cp:revision>
  <dcterms:created xsi:type="dcterms:W3CDTF">2022-02-08T07:36:00Z</dcterms:created>
  <dcterms:modified xsi:type="dcterms:W3CDTF">2023-12-07T06: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400</vt:r8>
  </property>
  <property fmtid="{D5CDD505-2E9C-101B-9397-08002B2CF9AE}" pid="10" name="GrammarlyDocumentId">
    <vt:lpwstr>96b1d0cd32148c451e15e1a88eb30b3004844449a388fcd2cc0862a02fbb2b3c</vt:lpwstr>
  </property>
  <property fmtid="{D5CDD505-2E9C-101B-9397-08002B2CF9AE}" pid="11" name="MediaServiceImageTags">
    <vt:lpwstr/>
  </property>
  <property fmtid="{D5CDD505-2E9C-101B-9397-08002B2CF9AE}" pid="12" name="_SourceUrl">
    <vt:lpwstr/>
  </property>
  <property fmtid="{D5CDD505-2E9C-101B-9397-08002B2CF9AE}" pid="13" name="_SharedFileIndex">
    <vt:lpwstr/>
  </property>
</Properties>
</file>